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FB865" w14:textId="5DB969D2" w:rsidR="00890A38" w:rsidRDefault="00426071" w:rsidP="007E61E6">
      <w:pPr>
        <w:pStyle w:val="Heading1"/>
        <w:spacing w:line="360" w:lineRule="auto"/>
        <w:jc w:val="center"/>
        <w:rPr>
          <w:lang w:val="en"/>
        </w:rPr>
      </w:pPr>
      <w:r w:rsidRPr="00ED5947">
        <w:rPr>
          <w:lang w:val="en"/>
        </w:rPr>
        <w:t>Functional Requirement</w:t>
      </w:r>
    </w:p>
    <w:p w14:paraId="75AC6BE0" w14:textId="76D45BFE" w:rsidR="00BF4BE5" w:rsidRDefault="00BF4BE5" w:rsidP="00A85C4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BF4BE5">
        <w:rPr>
          <w:rFonts w:ascii="Times New Roman" w:hAnsi="Times New Roman" w:cs="Times New Roman"/>
          <w:sz w:val="28"/>
          <w:szCs w:val="28"/>
          <w:lang w:val="en"/>
        </w:rPr>
        <w:t>Functional requirement for Manage User login</w:t>
      </w:r>
    </w:p>
    <w:tbl>
      <w:tblPr>
        <w:tblW w:w="945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754"/>
        <w:gridCol w:w="6888"/>
        <w:gridCol w:w="1816"/>
      </w:tblGrid>
      <w:tr w:rsidR="00BF4BE5" w:rsidRPr="003F53AE" w14:paraId="3A10CB28" w14:textId="77777777" w:rsidTr="004D7520">
        <w:trPr>
          <w:trHeight w:val="479"/>
          <w:jc w:val="center"/>
        </w:trPr>
        <w:tc>
          <w:tcPr>
            <w:tcW w:w="754" w:type="dxa"/>
            <w:shd w:val="clear" w:color="auto" w:fill="auto"/>
          </w:tcPr>
          <w:p w14:paraId="077B19BA" w14:textId="77777777" w:rsidR="00BF4BE5" w:rsidRPr="003F53AE" w:rsidRDefault="00BF4BE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8"/>
              </w:rPr>
            </w:pPr>
            <w:bookmarkStart w:id="0" w:name="_Hlk109997077"/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RN</w:t>
            </w:r>
          </w:p>
        </w:tc>
        <w:tc>
          <w:tcPr>
            <w:tcW w:w="6888" w:type="dxa"/>
            <w:shd w:val="clear" w:color="auto" w:fill="auto"/>
          </w:tcPr>
          <w:p w14:paraId="1896AB92" w14:textId="77777777" w:rsidR="00BF4BE5" w:rsidRPr="003F53AE" w:rsidRDefault="00BF4BE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Description</w:t>
            </w:r>
          </w:p>
        </w:tc>
        <w:tc>
          <w:tcPr>
            <w:tcW w:w="1816" w:type="dxa"/>
            <w:shd w:val="clear" w:color="auto" w:fill="auto"/>
          </w:tcPr>
          <w:p w14:paraId="6740BFF3" w14:textId="77777777" w:rsidR="00BF4BE5" w:rsidRPr="003F53AE" w:rsidRDefault="00BF4BE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Comments</w:t>
            </w:r>
          </w:p>
        </w:tc>
      </w:tr>
      <w:tr w:rsidR="00BF4BE5" w:rsidRPr="003F53AE" w14:paraId="721E78AD" w14:textId="77777777" w:rsidTr="004D7520">
        <w:trPr>
          <w:trHeight w:val="465"/>
          <w:jc w:val="center"/>
        </w:trPr>
        <w:tc>
          <w:tcPr>
            <w:tcW w:w="754" w:type="dxa"/>
            <w:shd w:val="clear" w:color="auto" w:fill="auto"/>
          </w:tcPr>
          <w:p w14:paraId="314E9D5E" w14:textId="77777777" w:rsidR="00BF4BE5" w:rsidRPr="003F53AE" w:rsidRDefault="00BF4BE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1</w:t>
            </w:r>
          </w:p>
        </w:tc>
        <w:tc>
          <w:tcPr>
            <w:tcW w:w="6888" w:type="dxa"/>
            <w:shd w:val="clear" w:color="auto" w:fill="auto"/>
          </w:tcPr>
          <w:p w14:paraId="2FF7DED7" w14:textId="08725293" w:rsidR="00BF4BE5" w:rsidRPr="003F53AE" w:rsidRDefault="00BF4BE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This Module will be managed by Admin,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="007774B6">
              <w:rPr>
                <w:rFonts w:ascii="Times New Roman" w:hAnsi="Times New Roman" w:cs="Times New Roman"/>
                <w:sz w:val="24"/>
                <w:szCs w:val="28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, </w:t>
            </w: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Delivery Boy, and Customer.</w:t>
            </w:r>
          </w:p>
        </w:tc>
        <w:tc>
          <w:tcPr>
            <w:tcW w:w="1816" w:type="dxa"/>
            <w:shd w:val="clear" w:color="auto" w:fill="auto"/>
          </w:tcPr>
          <w:p w14:paraId="532CA0B7" w14:textId="77777777" w:rsidR="00BF4BE5" w:rsidRPr="003F53AE" w:rsidRDefault="00BF4BE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User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Login Page</w:t>
            </w:r>
          </w:p>
        </w:tc>
      </w:tr>
      <w:tr w:rsidR="00BF4BE5" w:rsidRPr="003F53AE" w14:paraId="6FC55CEF" w14:textId="77777777" w:rsidTr="004D7520">
        <w:trPr>
          <w:trHeight w:val="452"/>
          <w:jc w:val="center"/>
        </w:trPr>
        <w:tc>
          <w:tcPr>
            <w:tcW w:w="754" w:type="dxa"/>
            <w:shd w:val="clear" w:color="auto" w:fill="auto"/>
          </w:tcPr>
          <w:p w14:paraId="160869C7" w14:textId="77777777" w:rsidR="00BF4BE5" w:rsidRPr="003F53AE" w:rsidRDefault="00BF4BE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2</w:t>
            </w:r>
          </w:p>
        </w:tc>
        <w:tc>
          <w:tcPr>
            <w:tcW w:w="6888" w:type="dxa"/>
            <w:shd w:val="clear" w:color="auto" w:fill="auto"/>
          </w:tcPr>
          <w:p w14:paraId="5BCEC48B" w14:textId="77777777" w:rsidR="00BF4BE5" w:rsidRPr="003F53AE" w:rsidRDefault="00BF4BE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This Module accepts the password which will be created by the user.</w:t>
            </w:r>
          </w:p>
        </w:tc>
        <w:tc>
          <w:tcPr>
            <w:tcW w:w="1816" w:type="dxa"/>
            <w:shd w:val="clear" w:color="auto" w:fill="auto"/>
          </w:tcPr>
          <w:p w14:paraId="2656ECC1" w14:textId="77777777" w:rsidR="00BF4BE5" w:rsidRPr="003F53AE" w:rsidRDefault="00BF4BE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User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Login Page</w:t>
            </w:r>
          </w:p>
        </w:tc>
      </w:tr>
      <w:tr w:rsidR="00BF4BE5" w:rsidRPr="003F53AE" w14:paraId="25FD0615" w14:textId="77777777" w:rsidTr="004D7520">
        <w:trPr>
          <w:trHeight w:val="745"/>
          <w:jc w:val="center"/>
        </w:trPr>
        <w:tc>
          <w:tcPr>
            <w:tcW w:w="754" w:type="dxa"/>
            <w:shd w:val="clear" w:color="auto" w:fill="auto"/>
          </w:tcPr>
          <w:p w14:paraId="018B3F34" w14:textId="77777777" w:rsidR="00BF4BE5" w:rsidRPr="003F53AE" w:rsidRDefault="00BF4BE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3</w:t>
            </w:r>
          </w:p>
        </w:tc>
        <w:tc>
          <w:tcPr>
            <w:tcW w:w="6888" w:type="dxa"/>
            <w:shd w:val="clear" w:color="auto" w:fill="auto"/>
          </w:tcPr>
          <w:p w14:paraId="56046377" w14:textId="77777777" w:rsidR="00BF4BE5" w:rsidRPr="003F53AE" w:rsidRDefault="00BF4BE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This Module also provides the functionality of forgot passwords for chang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ing</w:t>
            </w: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 xml:space="preserve"> user passwords.</w:t>
            </w:r>
          </w:p>
        </w:tc>
        <w:tc>
          <w:tcPr>
            <w:tcW w:w="1816" w:type="dxa"/>
            <w:shd w:val="clear" w:color="auto" w:fill="auto"/>
          </w:tcPr>
          <w:p w14:paraId="0168A134" w14:textId="77777777" w:rsidR="00BF4BE5" w:rsidRPr="003F53AE" w:rsidRDefault="00BF4BE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User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Login Page</w:t>
            </w:r>
          </w:p>
        </w:tc>
      </w:tr>
      <w:bookmarkEnd w:id="0"/>
    </w:tbl>
    <w:p w14:paraId="4BDA0EEB" w14:textId="77777777" w:rsidR="00BF4BE5" w:rsidRPr="00BF4BE5" w:rsidRDefault="00BF4BE5" w:rsidP="00BF4BE5">
      <w:pPr>
        <w:pStyle w:val="ListParagraph"/>
        <w:ind w:left="1800"/>
        <w:rPr>
          <w:rFonts w:ascii="Times New Roman" w:hAnsi="Times New Roman" w:cs="Times New Roman"/>
          <w:sz w:val="28"/>
          <w:szCs w:val="28"/>
          <w:lang w:val="en"/>
        </w:rPr>
      </w:pPr>
    </w:p>
    <w:p w14:paraId="2D1D8DFC" w14:textId="2AFE37B9" w:rsidR="00426071" w:rsidRPr="00CA78AB" w:rsidRDefault="00426071" w:rsidP="00CA78AB">
      <w:pPr>
        <w:pStyle w:val="ListParagraph"/>
        <w:numPr>
          <w:ilvl w:val="0"/>
          <w:numId w:val="4"/>
        </w:numPr>
        <w:rPr>
          <w:sz w:val="28"/>
          <w:szCs w:val="28"/>
          <w:lang w:val="en"/>
        </w:rPr>
      </w:pPr>
      <w:r w:rsidRPr="00CA78AB">
        <w:rPr>
          <w:rFonts w:ascii="Times New Roman" w:hAnsi="Times New Roman"/>
          <w:bCs/>
          <w:sz w:val="28"/>
          <w:szCs w:val="28"/>
          <w:lang w:val="en"/>
        </w:rPr>
        <w:t>Functional requirement for Manage Cuisines</w:t>
      </w:r>
    </w:p>
    <w:tbl>
      <w:tblPr>
        <w:tblW w:w="945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751"/>
        <w:gridCol w:w="6758"/>
        <w:gridCol w:w="1949"/>
      </w:tblGrid>
      <w:tr w:rsidR="00426071" w:rsidRPr="003F53AE" w14:paraId="185380C5" w14:textId="77777777" w:rsidTr="004D7520">
        <w:trPr>
          <w:trHeight w:val="479"/>
          <w:jc w:val="center"/>
        </w:trPr>
        <w:tc>
          <w:tcPr>
            <w:tcW w:w="754" w:type="dxa"/>
            <w:shd w:val="clear" w:color="auto" w:fill="auto"/>
          </w:tcPr>
          <w:p w14:paraId="486F8BD3" w14:textId="77777777" w:rsidR="00426071" w:rsidRPr="003F53AE" w:rsidRDefault="00426071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RN</w:t>
            </w:r>
          </w:p>
        </w:tc>
        <w:tc>
          <w:tcPr>
            <w:tcW w:w="6888" w:type="dxa"/>
            <w:shd w:val="clear" w:color="auto" w:fill="auto"/>
          </w:tcPr>
          <w:p w14:paraId="7A53EC8C" w14:textId="77777777" w:rsidR="00426071" w:rsidRPr="003F53AE" w:rsidRDefault="00426071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Description</w:t>
            </w:r>
          </w:p>
        </w:tc>
        <w:tc>
          <w:tcPr>
            <w:tcW w:w="1816" w:type="dxa"/>
            <w:shd w:val="clear" w:color="auto" w:fill="auto"/>
          </w:tcPr>
          <w:p w14:paraId="00A6C155" w14:textId="77777777" w:rsidR="00426071" w:rsidRPr="003F53AE" w:rsidRDefault="00426071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Comments</w:t>
            </w:r>
          </w:p>
        </w:tc>
      </w:tr>
      <w:tr w:rsidR="00B74785" w:rsidRPr="003F53AE" w14:paraId="40F6EB27" w14:textId="77777777" w:rsidTr="004D7520">
        <w:trPr>
          <w:trHeight w:val="465"/>
          <w:jc w:val="center"/>
        </w:trPr>
        <w:tc>
          <w:tcPr>
            <w:tcW w:w="754" w:type="dxa"/>
            <w:shd w:val="clear" w:color="auto" w:fill="auto"/>
          </w:tcPr>
          <w:p w14:paraId="567FC375" w14:textId="77777777" w:rsidR="00B74785" w:rsidRPr="003F53AE" w:rsidRDefault="00B7478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1</w:t>
            </w:r>
          </w:p>
        </w:tc>
        <w:tc>
          <w:tcPr>
            <w:tcW w:w="6888" w:type="dxa"/>
            <w:shd w:val="clear" w:color="auto" w:fill="auto"/>
          </w:tcPr>
          <w:p w14:paraId="7E7A4631" w14:textId="309B8ACD" w:rsidR="00B74785" w:rsidRPr="003F53AE" w:rsidRDefault="00B7478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426071">
              <w:rPr>
                <w:rFonts w:ascii="Times New Roman" w:hAnsi="Times New Roman" w:cs="Times New Roman"/>
                <w:sz w:val="24"/>
                <w:szCs w:val="28"/>
              </w:rPr>
              <w:t>This Module will be managed by Admin.</w:t>
            </w:r>
          </w:p>
        </w:tc>
        <w:tc>
          <w:tcPr>
            <w:tcW w:w="1816" w:type="dxa"/>
            <w:shd w:val="clear" w:color="auto" w:fill="auto"/>
          </w:tcPr>
          <w:p w14:paraId="33E3B080" w14:textId="6895EB98" w:rsidR="00B74785" w:rsidRPr="003F53AE" w:rsidRDefault="00B7478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426071"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B74785" w:rsidRPr="003F53AE" w14:paraId="57ABFDC8" w14:textId="77777777" w:rsidTr="004D7520">
        <w:trPr>
          <w:trHeight w:val="452"/>
          <w:jc w:val="center"/>
        </w:trPr>
        <w:tc>
          <w:tcPr>
            <w:tcW w:w="754" w:type="dxa"/>
            <w:shd w:val="clear" w:color="auto" w:fill="auto"/>
          </w:tcPr>
          <w:p w14:paraId="5BA80A0A" w14:textId="77777777" w:rsidR="00B74785" w:rsidRPr="003F53AE" w:rsidRDefault="00B74785" w:rsidP="0042607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2</w:t>
            </w:r>
          </w:p>
        </w:tc>
        <w:tc>
          <w:tcPr>
            <w:tcW w:w="6888" w:type="dxa"/>
            <w:shd w:val="clear" w:color="auto" w:fill="auto"/>
          </w:tcPr>
          <w:p w14:paraId="5895F76D" w14:textId="73023E47" w:rsidR="00B74785" w:rsidRPr="003F53AE" w:rsidRDefault="00B74785" w:rsidP="00426071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 w:rsidRPr="00426071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ID) to ea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26071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16" w:type="dxa"/>
            <w:shd w:val="clear" w:color="auto" w:fill="auto"/>
          </w:tcPr>
          <w:p w14:paraId="0C41E99E" w14:textId="1689C34C" w:rsidR="00B74785" w:rsidRPr="003F53AE" w:rsidRDefault="00B74785" w:rsidP="00426071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426071"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375837" w:rsidRPr="003F53AE" w14:paraId="01FFB402" w14:textId="77777777" w:rsidTr="004D7520">
        <w:trPr>
          <w:trHeight w:val="452"/>
          <w:jc w:val="center"/>
        </w:trPr>
        <w:tc>
          <w:tcPr>
            <w:tcW w:w="754" w:type="dxa"/>
            <w:shd w:val="clear" w:color="auto" w:fill="auto"/>
          </w:tcPr>
          <w:p w14:paraId="03234B22" w14:textId="762D2854" w:rsidR="00375837" w:rsidRPr="003F53AE" w:rsidRDefault="00375837" w:rsidP="0037583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3</w:t>
            </w:r>
          </w:p>
        </w:tc>
        <w:tc>
          <w:tcPr>
            <w:tcW w:w="6888" w:type="dxa"/>
            <w:shd w:val="clear" w:color="auto" w:fill="auto"/>
          </w:tcPr>
          <w:p w14:paraId="1EB94F1F" w14:textId="32B645F6" w:rsidR="00375837" w:rsidRPr="006D4F20" w:rsidRDefault="00375837" w:rsidP="0037583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 w:rsidR="00987252"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rrives, the admin is allowed to record the following details of the </w:t>
            </w:r>
            <w:r w:rsidR="00987252"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7C061610" w14:textId="2EE1B18F" w:rsidR="00375837" w:rsidRPr="006D4F20" w:rsidRDefault="00987252" w:rsidP="00375837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="00375837" w:rsidRPr="006D4F20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 w:rsidR="005E749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10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50AA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  <w:r w:rsidR="00010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50AA">
              <w:rPr>
                <w:rFonts w:ascii="Times New Roman" w:hAnsi="Times New Roman" w:cs="Times New Roman"/>
                <w:sz w:val="24"/>
                <w:szCs w:val="24"/>
              </w:rPr>
              <w:t>image</w:t>
            </w:r>
            <w:r w:rsidR="005E7493">
              <w:rPr>
                <w:rFonts w:ascii="Times New Roman" w:hAnsi="Times New Roman" w:cs="Times New Roman"/>
                <w:sz w:val="24"/>
                <w:szCs w:val="24"/>
              </w:rPr>
              <w:t>, Cuisines Description and Cuisines Banner.</w:t>
            </w:r>
          </w:p>
        </w:tc>
        <w:tc>
          <w:tcPr>
            <w:tcW w:w="1816" w:type="dxa"/>
            <w:shd w:val="clear" w:color="auto" w:fill="auto"/>
          </w:tcPr>
          <w:p w14:paraId="67675EE2" w14:textId="77777777" w:rsidR="00987252" w:rsidRDefault="00987252" w:rsidP="00987252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Cuisines Page</w:t>
            </w:r>
          </w:p>
          <w:p w14:paraId="1089654B" w14:textId="77777777" w:rsidR="00375837" w:rsidRPr="006D4F20" w:rsidRDefault="00375837" w:rsidP="00375837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4785" w:rsidRPr="003F53AE" w14:paraId="4A4A3E97" w14:textId="77777777" w:rsidTr="004069BA">
        <w:trPr>
          <w:trHeight w:val="1281"/>
          <w:jc w:val="center"/>
        </w:trPr>
        <w:tc>
          <w:tcPr>
            <w:tcW w:w="754" w:type="dxa"/>
            <w:shd w:val="clear" w:color="auto" w:fill="auto"/>
          </w:tcPr>
          <w:p w14:paraId="7C33C203" w14:textId="2498F855" w:rsidR="00B74785" w:rsidRPr="003F53AE" w:rsidRDefault="00B74785" w:rsidP="00B7478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</w:t>
            </w:r>
            <w:r w:rsidR="00D31D69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4</w:t>
            </w:r>
          </w:p>
        </w:tc>
        <w:tc>
          <w:tcPr>
            <w:tcW w:w="6888" w:type="dxa"/>
            <w:shd w:val="clear" w:color="auto" w:fill="auto"/>
          </w:tcPr>
          <w:p w14:paraId="7B3A2F2D" w14:textId="77777777" w:rsidR="00B74785" w:rsidRPr="006D4F20" w:rsidRDefault="00B74785" w:rsidP="00B74785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040230">
              <w:rPr>
                <w:rFonts w:ascii="Times New Roman" w:hAnsi="Times New Roman" w:cs="Times New Roman"/>
                <w:sz w:val="24"/>
                <w:szCs w:val="24"/>
              </w:rPr>
              <w:t xml:space="preserve">dmin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0230D9A5" w14:textId="02D4DE80" w:rsidR="00B74785" w:rsidRDefault="00B74785" w:rsidP="00B7478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="00987252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</w:p>
          <w:p w14:paraId="68A6DD8E" w14:textId="224F49D1" w:rsidR="00B74785" w:rsidRPr="003F53AE" w:rsidRDefault="00B74785" w:rsidP="00B7478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 w:rsidR="00987252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</w:p>
        </w:tc>
        <w:tc>
          <w:tcPr>
            <w:tcW w:w="1816" w:type="dxa"/>
            <w:shd w:val="clear" w:color="auto" w:fill="auto"/>
          </w:tcPr>
          <w:p w14:paraId="01358823" w14:textId="77777777" w:rsidR="00B74785" w:rsidRDefault="00B74785" w:rsidP="00B74785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Cuisines Page</w:t>
            </w:r>
          </w:p>
          <w:p w14:paraId="648E8326" w14:textId="645D9DCA" w:rsidR="00B74785" w:rsidRPr="008B19B8" w:rsidRDefault="008B19B8" w:rsidP="00B74785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D31D69" w:rsidRPr="003F53AE" w14:paraId="20949C89" w14:textId="77777777" w:rsidTr="004D7520">
        <w:trPr>
          <w:trHeight w:val="745"/>
          <w:jc w:val="center"/>
        </w:trPr>
        <w:tc>
          <w:tcPr>
            <w:tcW w:w="754" w:type="dxa"/>
            <w:shd w:val="clear" w:color="auto" w:fill="auto"/>
          </w:tcPr>
          <w:p w14:paraId="5C788411" w14:textId="6FA62026" w:rsidR="00D31D69" w:rsidRPr="003F53AE" w:rsidRDefault="00D31D69" w:rsidP="00D31D6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5</w:t>
            </w:r>
          </w:p>
        </w:tc>
        <w:tc>
          <w:tcPr>
            <w:tcW w:w="6888" w:type="dxa"/>
            <w:shd w:val="clear" w:color="auto" w:fill="auto"/>
          </w:tcPr>
          <w:p w14:paraId="0C3D281B" w14:textId="77777777" w:rsidR="00D31D69" w:rsidRPr="006D4F20" w:rsidRDefault="00D31D69" w:rsidP="00D31D69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dmin will be able to perform the following operations:</w:t>
            </w:r>
          </w:p>
          <w:p w14:paraId="21383D65" w14:textId="72B86631" w:rsidR="00D31D69" w:rsidRDefault="00D31D69" w:rsidP="00D31D6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 w:rsidR="00987252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</w:p>
          <w:p w14:paraId="166F61E3" w14:textId="4418E2D2" w:rsidR="00D31D69" w:rsidRPr="00EC2B15" w:rsidRDefault="00D31D69" w:rsidP="00D31D6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 w:rsidR="00987252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</w:p>
        </w:tc>
        <w:tc>
          <w:tcPr>
            <w:tcW w:w="1816" w:type="dxa"/>
            <w:shd w:val="clear" w:color="auto" w:fill="auto"/>
          </w:tcPr>
          <w:p w14:paraId="4A0AEF8C" w14:textId="5BCCC608" w:rsidR="00D31D69" w:rsidRDefault="008B19B8" w:rsidP="00D31D69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 w:rsidR="00C94040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F040A"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6B26FA9E" w14:textId="1872A99F" w:rsidR="00426071" w:rsidRDefault="00426071" w:rsidP="00426071">
      <w:pPr>
        <w:pStyle w:val="ListParagraph"/>
        <w:rPr>
          <w:lang w:val="en"/>
        </w:rPr>
      </w:pPr>
    </w:p>
    <w:p w14:paraId="0AFFD646" w14:textId="77777777" w:rsidR="00107A3B" w:rsidRPr="00107A3B" w:rsidRDefault="00107A3B" w:rsidP="00107A3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107A3B">
        <w:rPr>
          <w:rFonts w:ascii="Times New Roman" w:hAnsi="Times New Roman" w:cs="Times New Roman"/>
          <w:sz w:val="28"/>
          <w:szCs w:val="28"/>
          <w:lang w:val="en"/>
        </w:rPr>
        <w:t>Functional Requirement for Manage Restaurant</w:t>
      </w:r>
    </w:p>
    <w:tbl>
      <w:tblPr>
        <w:tblW w:w="953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41"/>
        <w:gridCol w:w="2088"/>
      </w:tblGrid>
      <w:tr w:rsidR="00107A3B" w:rsidRPr="006D4F20" w14:paraId="1EE23A48" w14:textId="77777777" w:rsidTr="00A35B06">
        <w:trPr>
          <w:trHeight w:val="476"/>
          <w:jc w:val="center"/>
        </w:trPr>
        <w:tc>
          <w:tcPr>
            <w:tcW w:w="701" w:type="dxa"/>
            <w:shd w:val="clear" w:color="auto" w:fill="auto"/>
          </w:tcPr>
          <w:p w14:paraId="11D6FBA4" w14:textId="77777777" w:rsidR="00107A3B" w:rsidRPr="006D4F20" w:rsidRDefault="00107A3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41" w:type="dxa"/>
            <w:shd w:val="clear" w:color="auto" w:fill="auto"/>
          </w:tcPr>
          <w:p w14:paraId="7F808902" w14:textId="77777777" w:rsidR="00107A3B" w:rsidRPr="006D4F20" w:rsidRDefault="00107A3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8" w:type="dxa"/>
            <w:shd w:val="clear" w:color="auto" w:fill="auto"/>
          </w:tcPr>
          <w:p w14:paraId="0115080B" w14:textId="77777777" w:rsidR="00107A3B" w:rsidRPr="006D4F20" w:rsidRDefault="00107A3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107A3B" w:rsidRPr="006D4F20" w14:paraId="45EC9C36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67E29D0B" w14:textId="77777777" w:rsidR="00107A3B" w:rsidRPr="006D4F20" w:rsidRDefault="00107A3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41" w:type="dxa"/>
            <w:shd w:val="clear" w:color="auto" w:fill="auto"/>
          </w:tcPr>
          <w:p w14:paraId="7BAF9FDF" w14:textId="77777777" w:rsidR="00107A3B" w:rsidRPr="006D4F20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1B9533B0" w14:textId="77777777" w:rsidR="00107A3B" w:rsidRPr="006D4F20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107A3B" w:rsidRPr="006D4F20" w14:paraId="79F33617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2131A314" w14:textId="77777777" w:rsidR="00107A3B" w:rsidRPr="006D4F20" w:rsidRDefault="00107A3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741" w:type="dxa"/>
            <w:shd w:val="clear" w:color="auto" w:fill="auto"/>
          </w:tcPr>
          <w:p w14:paraId="0849F97B" w14:textId="77777777" w:rsidR="00107A3B" w:rsidRPr="006D4F20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ID) to each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>Restaurant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18F4948A" w14:textId="77777777" w:rsidR="00107A3B" w:rsidRPr="006D4F20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107A3B" w:rsidRPr="006D4F20" w14:paraId="410BCE6B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026F06E5" w14:textId="77777777" w:rsidR="00107A3B" w:rsidRPr="006D4F20" w:rsidRDefault="00107A3B" w:rsidP="00A35B06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741" w:type="dxa"/>
            <w:shd w:val="clear" w:color="auto" w:fill="auto"/>
          </w:tcPr>
          <w:p w14:paraId="78684073" w14:textId="77777777" w:rsidR="00107A3B" w:rsidRPr="006D4F20" w:rsidRDefault="00107A3B" w:rsidP="00A35B0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527D8400" w14:textId="77777777" w:rsidR="00107A3B" w:rsidRPr="006D4F20" w:rsidRDefault="00107A3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Restaur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mage,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Restaur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dress,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Restaur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ity,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Restaur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Conta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O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w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O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w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Conta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ow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, O</w:t>
            </w:r>
            <w:r w:rsidRPr="00924525">
              <w:rPr>
                <w:rFonts w:ascii="Times New Roman" w:hAnsi="Times New Roman" w:cs="Times New Roman"/>
                <w:sz w:val="24"/>
                <w:szCs w:val="24"/>
              </w:rPr>
              <w:t>w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24525"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343DC719" w14:textId="77777777" w:rsidR="00107A3B" w:rsidRPr="006D4F20" w:rsidRDefault="00107A3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107A3B" w:rsidRPr="006D4F20" w14:paraId="590F181F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7CFAAB85" w14:textId="77777777" w:rsidR="00107A3B" w:rsidRPr="006D4F20" w:rsidRDefault="00107A3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FR4</w:t>
            </w:r>
          </w:p>
        </w:tc>
        <w:tc>
          <w:tcPr>
            <w:tcW w:w="6741" w:type="dxa"/>
            <w:shd w:val="clear" w:color="auto" w:fill="auto"/>
          </w:tcPr>
          <w:p w14:paraId="3793068D" w14:textId="77777777" w:rsidR="00107A3B" w:rsidRPr="006D4F20" w:rsidRDefault="00107A3B" w:rsidP="00A35B0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ter restaurant verified by admin,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1E6F252B" w14:textId="77777777" w:rsidR="00107A3B" w:rsidRPr="006D4F20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090A7D">
              <w:rPr>
                <w:rFonts w:ascii="Times New Roman" w:hAnsi="Times New Roman" w:cs="Times New Roman"/>
                <w:sz w:val="24"/>
                <w:szCs w:val="24"/>
              </w:rPr>
              <w:t>ocu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GST </w:t>
            </w:r>
            <w:r w:rsidRPr="00090A7D">
              <w:rPr>
                <w:rFonts w:ascii="Times New Roman" w:hAnsi="Times New Roman" w:cs="Times New Roman"/>
                <w:sz w:val="24"/>
                <w:szCs w:val="24"/>
              </w:rPr>
              <w:t>Certific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FSSAI </w:t>
            </w:r>
            <w:r w:rsidRPr="00090A7D">
              <w:rPr>
                <w:rFonts w:ascii="Times New Roman" w:hAnsi="Times New Roman" w:cs="Times New Roman"/>
                <w:sz w:val="24"/>
                <w:szCs w:val="24"/>
              </w:rPr>
              <w:t>Certific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S</w:t>
            </w:r>
            <w:r w:rsidRPr="007406B4">
              <w:rPr>
                <w:rFonts w:ascii="Times New Roman" w:hAnsi="Times New Roman" w:cs="Times New Roman"/>
                <w:sz w:val="24"/>
                <w:szCs w:val="24"/>
              </w:rPr>
              <w:t>amp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06B4">
              <w:rPr>
                <w:rFonts w:ascii="Times New Roman" w:hAnsi="Times New Roman" w:cs="Times New Roman"/>
                <w:sz w:val="24"/>
                <w:szCs w:val="24"/>
              </w:rPr>
              <w:t>Bi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S</w:t>
            </w:r>
            <w:r w:rsidRPr="007406B4">
              <w:rPr>
                <w:rFonts w:ascii="Times New Roman" w:hAnsi="Times New Roman" w:cs="Times New Roman"/>
                <w:sz w:val="24"/>
                <w:szCs w:val="24"/>
              </w:rPr>
              <w:t>amp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06B4">
              <w:rPr>
                <w:rFonts w:ascii="Times New Roman" w:hAnsi="Times New Roman" w:cs="Times New Roman"/>
                <w:sz w:val="24"/>
                <w:szCs w:val="24"/>
              </w:rPr>
              <w:t>Men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O</w:t>
            </w:r>
            <w:r w:rsidRPr="007406B4">
              <w:rPr>
                <w:rFonts w:ascii="Times New Roman" w:hAnsi="Times New Roman" w:cs="Times New Roman"/>
                <w:sz w:val="24"/>
                <w:szCs w:val="24"/>
              </w:rPr>
              <w:t>w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06B4">
              <w:rPr>
                <w:rFonts w:ascii="Times New Roman" w:hAnsi="Times New Roman" w:cs="Times New Roman"/>
                <w:sz w:val="24"/>
                <w:szCs w:val="24"/>
              </w:rPr>
              <w:t>P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rd),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Restaur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iming, cuisines id.</w:t>
            </w:r>
          </w:p>
        </w:tc>
        <w:tc>
          <w:tcPr>
            <w:tcW w:w="2088" w:type="dxa"/>
            <w:shd w:val="clear" w:color="auto" w:fill="auto"/>
          </w:tcPr>
          <w:p w14:paraId="28F1A336" w14:textId="77777777" w:rsidR="00107A3B" w:rsidRPr="005D4776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>Restaur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gistrati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107A3B" w:rsidRPr="006D4F20" w14:paraId="5017C2A8" w14:textId="77777777" w:rsidTr="00A35B06">
        <w:trPr>
          <w:trHeight w:val="1028"/>
          <w:jc w:val="center"/>
        </w:trPr>
        <w:tc>
          <w:tcPr>
            <w:tcW w:w="701" w:type="dxa"/>
            <w:shd w:val="clear" w:color="auto" w:fill="auto"/>
          </w:tcPr>
          <w:p w14:paraId="331D3E5F" w14:textId="77777777" w:rsidR="00107A3B" w:rsidRPr="006D4F20" w:rsidRDefault="00107A3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03EE8594" w14:textId="77777777" w:rsidR="00107A3B" w:rsidRPr="006D4F20" w:rsidRDefault="00107A3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:</w:t>
            </w:r>
          </w:p>
          <w:p w14:paraId="708721AE" w14:textId="77777777" w:rsidR="00107A3B" w:rsidRDefault="00107A3B" w:rsidP="00107A3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Item</w:t>
            </w:r>
          </w:p>
          <w:p w14:paraId="0B2402C8" w14:textId="77777777" w:rsidR="00107A3B" w:rsidRPr="006D4F20" w:rsidRDefault="00107A3B" w:rsidP="00107A3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2088" w:type="dxa"/>
            <w:shd w:val="clear" w:color="auto" w:fill="auto"/>
          </w:tcPr>
          <w:p w14:paraId="7F8B5BCA" w14:textId="77777777" w:rsidR="00107A3B" w:rsidRDefault="00107A3B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</w:p>
          <w:p w14:paraId="204D49DF" w14:textId="77777777" w:rsidR="00107A3B" w:rsidRPr="006D4F20" w:rsidRDefault="00107A3B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107A3B" w:rsidRPr="006D4F20" w14:paraId="40A0CFB5" w14:textId="77777777" w:rsidTr="00A35B06">
        <w:trPr>
          <w:trHeight w:val="1326"/>
          <w:jc w:val="center"/>
        </w:trPr>
        <w:tc>
          <w:tcPr>
            <w:tcW w:w="701" w:type="dxa"/>
            <w:shd w:val="clear" w:color="auto" w:fill="auto"/>
          </w:tcPr>
          <w:p w14:paraId="3A938E48" w14:textId="77777777" w:rsidR="00107A3B" w:rsidRPr="006D4F20" w:rsidRDefault="00107A3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5</w:t>
            </w:r>
          </w:p>
        </w:tc>
        <w:tc>
          <w:tcPr>
            <w:tcW w:w="6741" w:type="dxa"/>
            <w:shd w:val="clear" w:color="auto" w:fill="auto"/>
          </w:tcPr>
          <w:p w14:paraId="49C64589" w14:textId="77777777" w:rsidR="00107A3B" w:rsidRPr="006D4F20" w:rsidRDefault="00107A3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56666964" w14:textId="77777777" w:rsidR="00107A3B" w:rsidRPr="006D4F20" w:rsidRDefault="00107A3B" w:rsidP="00107A3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  <w:p w14:paraId="31E60C41" w14:textId="77777777" w:rsidR="00107A3B" w:rsidRPr="006D4F20" w:rsidRDefault="00107A3B" w:rsidP="00107A3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2088" w:type="dxa"/>
            <w:shd w:val="clear" w:color="auto" w:fill="auto"/>
          </w:tcPr>
          <w:p w14:paraId="6170D4CE" w14:textId="77777777" w:rsidR="00107A3B" w:rsidRPr="006D4F20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5F337C2D" w14:textId="125A581E" w:rsidR="00107A3B" w:rsidRPr="00107A3B" w:rsidRDefault="008E75CA" w:rsidP="00107A3B">
      <w:pPr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</w:p>
    <w:p w14:paraId="01E1F3E2" w14:textId="3D5E2162" w:rsidR="00A85C4D" w:rsidRPr="00CA78AB" w:rsidRDefault="00903D34" w:rsidP="00CA78A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CA78AB">
        <w:rPr>
          <w:rFonts w:ascii="Times New Roman" w:hAnsi="Times New Roman" w:cs="Times New Roman"/>
          <w:sz w:val="28"/>
          <w:szCs w:val="28"/>
          <w:lang w:val="en"/>
        </w:rPr>
        <w:t xml:space="preserve">Function </w:t>
      </w:r>
      <w:r w:rsidRPr="00CA78AB">
        <w:rPr>
          <w:rFonts w:ascii="Times New Roman" w:hAnsi="Times New Roman" w:cs="Times New Roman"/>
          <w:bCs/>
          <w:sz w:val="28"/>
          <w:szCs w:val="28"/>
          <w:lang w:val="en"/>
        </w:rPr>
        <w:t>requirement for Manage Category</w:t>
      </w:r>
    </w:p>
    <w:tbl>
      <w:tblPr>
        <w:tblW w:w="95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454"/>
        <w:gridCol w:w="2363"/>
      </w:tblGrid>
      <w:tr w:rsidR="004F0928" w:rsidRPr="006D4F20" w14:paraId="634766B4" w14:textId="77777777" w:rsidTr="004D7520">
        <w:trPr>
          <w:trHeight w:val="473"/>
          <w:jc w:val="center"/>
        </w:trPr>
        <w:tc>
          <w:tcPr>
            <w:tcW w:w="701" w:type="dxa"/>
            <w:shd w:val="clear" w:color="auto" w:fill="auto"/>
          </w:tcPr>
          <w:p w14:paraId="4F57EF3F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54" w:type="dxa"/>
            <w:shd w:val="clear" w:color="auto" w:fill="auto"/>
          </w:tcPr>
          <w:p w14:paraId="7B8235D9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63" w:type="dxa"/>
            <w:shd w:val="clear" w:color="auto" w:fill="auto"/>
          </w:tcPr>
          <w:p w14:paraId="4D58D099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4F0928" w:rsidRPr="006D4F20" w14:paraId="6D6AC124" w14:textId="77777777" w:rsidTr="004D7520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453C0186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54" w:type="dxa"/>
            <w:shd w:val="clear" w:color="auto" w:fill="auto"/>
          </w:tcPr>
          <w:p w14:paraId="2A134E5E" w14:textId="55E52FB3" w:rsidR="004F0928" w:rsidRPr="006D4F20" w:rsidRDefault="004F092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 w:rsidR="007774B6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41B23A13" w14:textId="726C2118" w:rsidR="004F0928" w:rsidRPr="006D4F20" w:rsidRDefault="00E7406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4F0928" w:rsidRPr="006D4F20">
              <w:rPr>
                <w:rFonts w:ascii="Times New Roman" w:hAnsi="Times New Roman" w:cs="Times New Roman"/>
                <w:sz w:val="24"/>
                <w:szCs w:val="24"/>
              </w:rPr>
              <w:t>ategory Page</w:t>
            </w:r>
          </w:p>
        </w:tc>
      </w:tr>
      <w:tr w:rsidR="004F0928" w:rsidRPr="006D4F20" w14:paraId="4ECBD1E2" w14:textId="77777777" w:rsidTr="004D7520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338084E7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54" w:type="dxa"/>
            <w:shd w:val="clear" w:color="auto" w:fill="auto"/>
          </w:tcPr>
          <w:p w14:paraId="64777173" w14:textId="77777777" w:rsidR="004F0928" w:rsidRPr="006D4F20" w:rsidRDefault="004F092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category ID) to ea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</w:t>
            </w:r>
            <w:r w:rsidRPr="00720DD5">
              <w:rPr>
                <w:rFonts w:ascii="Times New Roman" w:hAnsi="Times New Roman" w:cs="Times New Roman"/>
                <w:sz w:val="24"/>
                <w:szCs w:val="24"/>
              </w:rPr>
              <w:t>ategory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55483952" w14:textId="77777777" w:rsidR="004F0928" w:rsidRPr="006D4F20" w:rsidRDefault="004F092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dd category Page</w:t>
            </w:r>
          </w:p>
        </w:tc>
      </w:tr>
      <w:tr w:rsidR="004F0928" w:rsidRPr="006D4F20" w14:paraId="1BEAA25E" w14:textId="77777777" w:rsidTr="004D7520">
        <w:trPr>
          <w:trHeight w:val="1020"/>
          <w:jc w:val="center"/>
        </w:trPr>
        <w:tc>
          <w:tcPr>
            <w:tcW w:w="701" w:type="dxa"/>
            <w:shd w:val="clear" w:color="auto" w:fill="auto"/>
          </w:tcPr>
          <w:p w14:paraId="7C3FB5CC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54" w:type="dxa"/>
            <w:shd w:val="clear" w:color="auto" w:fill="auto"/>
          </w:tcPr>
          <w:p w14:paraId="332E4620" w14:textId="1539D17E" w:rsidR="004F0928" w:rsidRPr="006D4F20" w:rsidRDefault="004F0928" w:rsidP="004D7520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Category arrives, the </w:t>
            </w:r>
            <w:r w:rsidR="007774B6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="001419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is allowed to record the following details of the Category Like ...</w:t>
            </w:r>
          </w:p>
          <w:p w14:paraId="11450C93" w14:textId="4224BE7B" w:rsidR="004F0928" w:rsidRPr="006D4F20" w:rsidRDefault="004F092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ategory name</w:t>
            </w:r>
            <w:r w:rsidR="005E733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419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63" w:type="dxa"/>
            <w:shd w:val="clear" w:color="auto" w:fill="auto"/>
          </w:tcPr>
          <w:p w14:paraId="210019CD" w14:textId="77777777" w:rsidR="004F0928" w:rsidRPr="006D4F20" w:rsidRDefault="004F092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dd category Page</w:t>
            </w:r>
          </w:p>
        </w:tc>
      </w:tr>
      <w:tr w:rsidR="004F0928" w:rsidRPr="006D4F20" w14:paraId="5858EA40" w14:textId="77777777" w:rsidTr="00DA11EE">
        <w:trPr>
          <w:trHeight w:val="345"/>
          <w:jc w:val="center"/>
        </w:trPr>
        <w:tc>
          <w:tcPr>
            <w:tcW w:w="701" w:type="dxa"/>
            <w:shd w:val="clear" w:color="auto" w:fill="auto"/>
          </w:tcPr>
          <w:p w14:paraId="1363C246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54" w:type="dxa"/>
            <w:shd w:val="clear" w:color="auto" w:fill="auto"/>
          </w:tcPr>
          <w:p w14:paraId="7520ADE6" w14:textId="601BA840" w:rsidR="004F0928" w:rsidRPr="006D4F20" w:rsidRDefault="004F0928" w:rsidP="004D7520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="00902EC8"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01BC52C9" w14:textId="77777777" w:rsidR="004F0928" w:rsidRPr="006D4F20" w:rsidRDefault="004F0928" w:rsidP="004F092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dd new Category</w:t>
            </w:r>
          </w:p>
          <w:p w14:paraId="5D5FE9DA" w14:textId="77777777" w:rsidR="004F0928" w:rsidRDefault="004F0928" w:rsidP="004F092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Update an existing Category</w:t>
            </w:r>
          </w:p>
          <w:p w14:paraId="30C090CF" w14:textId="0A3AE857" w:rsidR="00DA11EE" w:rsidRPr="00DA11EE" w:rsidRDefault="009D2318" w:rsidP="00DA11E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</w:t>
            </w:r>
            <w:r w:rsidR="00DA11EE"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an existing Category</w:t>
            </w:r>
          </w:p>
        </w:tc>
        <w:tc>
          <w:tcPr>
            <w:tcW w:w="2363" w:type="dxa"/>
            <w:shd w:val="clear" w:color="auto" w:fill="auto"/>
          </w:tcPr>
          <w:p w14:paraId="668019FC" w14:textId="77777777" w:rsidR="004F0928" w:rsidRDefault="004F0928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dd category Page </w:t>
            </w:r>
          </w:p>
          <w:p w14:paraId="1ECDD023" w14:textId="77777777" w:rsidR="004F0928" w:rsidRDefault="004F0928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Update category Page</w:t>
            </w:r>
          </w:p>
          <w:p w14:paraId="35D21ABF" w14:textId="6C4DD4B1" w:rsidR="00DA11EE" w:rsidRPr="006D4F20" w:rsidRDefault="00DA11EE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category Page</w:t>
            </w:r>
          </w:p>
        </w:tc>
      </w:tr>
      <w:tr w:rsidR="004F0928" w:rsidRPr="006D4F20" w14:paraId="38BB1EA5" w14:textId="77777777" w:rsidTr="004D7520">
        <w:trPr>
          <w:trHeight w:val="1321"/>
          <w:jc w:val="center"/>
        </w:trPr>
        <w:tc>
          <w:tcPr>
            <w:tcW w:w="701" w:type="dxa"/>
            <w:shd w:val="clear" w:color="auto" w:fill="auto"/>
          </w:tcPr>
          <w:p w14:paraId="661F836C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5</w:t>
            </w:r>
          </w:p>
        </w:tc>
        <w:tc>
          <w:tcPr>
            <w:tcW w:w="6454" w:type="dxa"/>
            <w:shd w:val="clear" w:color="auto" w:fill="auto"/>
          </w:tcPr>
          <w:p w14:paraId="6201AED5" w14:textId="76AE5653" w:rsidR="004F0928" w:rsidRPr="006D4F20" w:rsidRDefault="004F0928" w:rsidP="004D7520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="00BF7B12"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759D1118" w14:textId="77777777" w:rsidR="004F0928" w:rsidRPr="006D4F20" w:rsidRDefault="004F0928" w:rsidP="004F092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ctive/De-active Category</w:t>
            </w:r>
          </w:p>
          <w:p w14:paraId="25A5BF41" w14:textId="77777777" w:rsidR="004F0928" w:rsidRPr="006D4F20" w:rsidRDefault="004F0928" w:rsidP="004F092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View/Search Category</w:t>
            </w:r>
          </w:p>
        </w:tc>
        <w:tc>
          <w:tcPr>
            <w:tcW w:w="2363" w:type="dxa"/>
            <w:shd w:val="clear" w:color="auto" w:fill="auto"/>
          </w:tcPr>
          <w:p w14:paraId="62A6EC10" w14:textId="2BE97781" w:rsidR="004F0928" w:rsidRPr="006D4F20" w:rsidRDefault="004F092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 w:rsidR="00DA11E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 w:rsidR="00DA11EE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ategory Page</w:t>
            </w:r>
          </w:p>
        </w:tc>
      </w:tr>
    </w:tbl>
    <w:p w14:paraId="66664B18" w14:textId="2EC4F0C5" w:rsidR="00DA4951" w:rsidRDefault="00DA4951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15897AA4" w14:textId="694D2711" w:rsidR="008B623D" w:rsidRDefault="008B623D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8B623D">
        <w:rPr>
          <w:rFonts w:ascii="Times New Roman" w:hAnsi="Times New Roman" w:cs="Times New Roman"/>
          <w:sz w:val="28"/>
          <w:szCs w:val="28"/>
          <w:lang w:val="en"/>
        </w:rPr>
        <w:t>Functional Requirement for Manage Added On</w:t>
      </w:r>
    </w:p>
    <w:tbl>
      <w:tblPr>
        <w:tblW w:w="953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41"/>
        <w:gridCol w:w="2088"/>
      </w:tblGrid>
      <w:tr w:rsidR="008B623D" w:rsidRPr="006D4F20" w14:paraId="1926B3E4" w14:textId="77777777" w:rsidTr="00A35B06">
        <w:trPr>
          <w:trHeight w:val="476"/>
          <w:jc w:val="center"/>
        </w:trPr>
        <w:tc>
          <w:tcPr>
            <w:tcW w:w="701" w:type="dxa"/>
            <w:shd w:val="clear" w:color="auto" w:fill="auto"/>
          </w:tcPr>
          <w:p w14:paraId="2740165E" w14:textId="77777777" w:rsidR="008B623D" w:rsidRPr="006D4F20" w:rsidRDefault="008B623D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41" w:type="dxa"/>
            <w:shd w:val="clear" w:color="auto" w:fill="auto"/>
          </w:tcPr>
          <w:p w14:paraId="60A6E166" w14:textId="77777777" w:rsidR="008B623D" w:rsidRPr="006D4F20" w:rsidRDefault="008B623D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8" w:type="dxa"/>
            <w:shd w:val="clear" w:color="auto" w:fill="auto"/>
          </w:tcPr>
          <w:p w14:paraId="7D21EA4E" w14:textId="77777777" w:rsidR="008B623D" w:rsidRPr="006D4F20" w:rsidRDefault="008B623D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8B623D" w:rsidRPr="006D4F20" w14:paraId="3B9D0C35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7CCFE78C" w14:textId="77777777" w:rsidR="008B623D" w:rsidRPr="006D4F20" w:rsidRDefault="008B623D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41" w:type="dxa"/>
            <w:shd w:val="clear" w:color="auto" w:fill="auto"/>
          </w:tcPr>
          <w:p w14:paraId="4EF2EF21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58CC95D6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4C6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dded-on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8B623D" w:rsidRPr="006D4F20" w14:paraId="2F975280" w14:textId="77777777" w:rsidTr="00A35B06">
        <w:trPr>
          <w:trHeight w:val="345"/>
          <w:jc w:val="center"/>
        </w:trPr>
        <w:tc>
          <w:tcPr>
            <w:tcW w:w="701" w:type="dxa"/>
            <w:shd w:val="clear" w:color="auto" w:fill="auto"/>
          </w:tcPr>
          <w:p w14:paraId="7BED80ED" w14:textId="77777777" w:rsidR="008B623D" w:rsidRDefault="008B623D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  <w:p w14:paraId="547D8D64" w14:textId="77777777" w:rsidR="00D3297A" w:rsidRPr="00D3297A" w:rsidRDefault="00D3297A" w:rsidP="00D329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EA2273" w14:textId="617805A6" w:rsidR="00D3297A" w:rsidRPr="00D3297A" w:rsidRDefault="00D3297A" w:rsidP="00D329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1" w:type="dxa"/>
            <w:shd w:val="clear" w:color="auto" w:fill="auto"/>
          </w:tcPr>
          <w:p w14:paraId="3B385D69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ed-on id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ed-on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7C64517E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8B623D" w:rsidRPr="006D4F20" w14:paraId="0A6681AA" w14:textId="77777777" w:rsidTr="00A35B06">
        <w:trPr>
          <w:trHeight w:val="1137"/>
          <w:jc w:val="center"/>
        </w:trPr>
        <w:tc>
          <w:tcPr>
            <w:tcW w:w="701" w:type="dxa"/>
            <w:shd w:val="clear" w:color="auto" w:fill="auto"/>
          </w:tcPr>
          <w:p w14:paraId="5B44B890" w14:textId="77777777" w:rsidR="008B623D" w:rsidRPr="006D4F20" w:rsidRDefault="008B623D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FR3</w:t>
            </w:r>
          </w:p>
        </w:tc>
        <w:tc>
          <w:tcPr>
            <w:tcW w:w="6741" w:type="dxa"/>
            <w:shd w:val="clear" w:color="auto" w:fill="auto"/>
          </w:tcPr>
          <w:p w14:paraId="766951C3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ed-on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4172A3CB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ed-on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ith i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staurant id, Name, Type, Price, Additional Price, Final Price</w:t>
            </w:r>
          </w:p>
        </w:tc>
        <w:tc>
          <w:tcPr>
            <w:tcW w:w="2088" w:type="dxa"/>
            <w:shd w:val="clear" w:color="auto" w:fill="auto"/>
          </w:tcPr>
          <w:p w14:paraId="6602899F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8B623D" w:rsidRPr="006D4F20" w14:paraId="3803DF95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198915A0" w14:textId="77777777" w:rsidR="008B623D" w:rsidRDefault="008B623D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3B0F5DD0" w14:textId="77777777" w:rsidR="008B623D" w:rsidRDefault="008B623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manage this module, the Partner will be able to perform the following operations:</w:t>
            </w:r>
          </w:p>
          <w:p w14:paraId="578EC15D" w14:textId="77777777" w:rsidR="008B623D" w:rsidRDefault="008B623D" w:rsidP="008B623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Added-on</w:t>
            </w:r>
          </w:p>
          <w:p w14:paraId="1A9CED98" w14:textId="77777777" w:rsidR="008B623D" w:rsidRPr="006D4F20" w:rsidRDefault="008B623D" w:rsidP="008B623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an existing Added-on</w:t>
            </w:r>
          </w:p>
        </w:tc>
        <w:tc>
          <w:tcPr>
            <w:tcW w:w="2088" w:type="dxa"/>
            <w:shd w:val="clear" w:color="auto" w:fill="auto"/>
          </w:tcPr>
          <w:p w14:paraId="1153ADC6" w14:textId="77777777" w:rsidR="008B623D" w:rsidRDefault="008B623D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</w:p>
          <w:p w14:paraId="523E3854" w14:textId="77777777" w:rsidR="008B623D" w:rsidRPr="00595288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8B623D" w:rsidRPr="006D4F20" w14:paraId="069CB2DB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07A534A5" w14:textId="77777777" w:rsidR="008B623D" w:rsidRPr="006D4F20" w:rsidRDefault="008B623D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67E1456D" w14:textId="77777777" w:rsidR="008B623D" w:rsidRPr="006D4F20" w:rsidRDefault="008B623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48315C3C" w14:textId="77777777" w:rsidR="008B623D" w:rsidRPr="006D4F20" w:rsidRDefault="008B623D" w:rsidP="008B623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ed-on</w:t>
            </w:r>
          </w:p>
          <w:p w14:paraId="28AC4A62" w14:textId="77777777" w:rsidR="008B623D" w:rsidRDefault="008B623D" w:rsidP="008B623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BC3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ed-on</w:t>
            </w:r>
          </w:p>
          <w:p w14:paraId="74AE4A3F" w14:textId="77777777" w:rsidR="008B623D" w:rsidRPr="00003D99" w:rsidRDefault="008B623D" w:rsidP="008B623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Added-on</w:t>
            </w:r>
          </w:p>
        </w:tc>
        <w:tc>
          <w:tcPr>
            <w:tcW w:w="2088" w:type="dxa"/>
            <w:shd w:val="clear" w:color="auto" w:fill="auto"/>
          </w:tcPr>
          <w:p w14:paraId="5D633903" w14:textId="77777777" w:rsidR="008B623D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428F181C" w14:textId="77777777" w:rsidR="008B623D" w:rsidRPr="005D4776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8B623D" w:rsidRPr="006D4F20" w14:paraId="5602A614" w14:textId="77777777" w:rsidTr="00A35B06">
        <w:trPr>
          <w:trHeight w:val="687"/>
          <w:jc w:val="center"/>
        </w:trPr>
        <w:tc>
          <w:tcPr>
            <w:tcW w:w="701" w:type="dxa"/>
            <w:shd w:val="clear" w:color="auto" w:fill="auto"/>
          </w:tcPr>
          <w:p w14:paraId="44863661" w14:textId="77777777" w:rsidR="008B623D" w:rsidRDefault="008B623D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741" w:type="dxa"/>
            <w:shd w:val="clear" w:color="auto" w:fill="auto"/>
          </w:tcPr>
          <w:p w14:paraId="6BE0F144" w14:textId="77777777" w:rsidR="008B623D" w:rsidRPr="006D4F20" w:rsidRDefault="008B623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 will be able to:</w:t>
            </w:r>
          </w:p>
          <w:p w14:paraId="2F94A93A" w14:textId="77777777" w:rsidR="008B623D" w:rsidRPr="00A9776D" w:rsidRDefault="008B623D" w:rsidP="008B623D">
            <w:pPr>
              <w:pStyle w:val="ListParagraph"/>
              <w:numPr>
                <w:ilvl w:val="0"/>
                <w:numId w:val="17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9776D">
              <w:rPr>
                <w:rFonts w:ascii="Times New Roman" w:hAnsi="Times New Roman" w:cs="Times New Roman"/>
                <w:sz w:val="24"/>
                <w:szCs w:val="24"/>
              </w:rPr>
              <w:t>View Added On</w:t>
            </w:r>
          </w:p>
        </w:tc>
        <w:tc>
          <w:tcPr>
            <w:tcW w:w="2088" w:type="dxa"/>
            <w:shd w:val="clear" w:color="auto" w:fill="auto"/>
          </w:tcPr>
          <w:p w14:paraId="752CE2B8" w14:textId="77777777" w:rsidR="008B623D" w:rsidRPr="00003D99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3D99">
              <w:rPr>
                <w:rFonts w:ascii="Times New Roman" w:hAnsi="Times New Roman" w:cs="Times New Roman"/>
                <w:sz w:val="24"/>
                <w:szCs w:val="24"/>
              </w:rPr>
              <w:t>Customize Item Page</w:t>
            </w:r>
          </w:p>
        </w:tc>
      </w:tr>
    </w:tbl>
    <w:p w14:paraId="4FE0A445" w14:textId="77777777" w:rsidR="008B623D" w:rsidRPr="008B623D" w:rsidRDefault="008B623D" w:rsidP="008B623D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5BDEBB89" w14:textId="0DC56866" w:rsidR="007F1935" w:rsidRDefault="007F1935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7F1935">
        <w:rPr>
          <w:rFonts w:ascii="Times New Roman" w:hAnsi="Times New Roman" w:cs="Times New Roman"/>
          <w:sz w:val="28"/>
          <w:szCs w:val="28"/>
          <w:lang w:val="en"/>
        </w:rPr>
        <w:t>Functional Requirement for Manage Add Extra</w:t>
      </w:r>
    </w:p>
    <w:tbl>
      <w:tblPr>
        <w:tblW w:w="953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41"/>
        <w:gridCol w:w="2088"/>
      </w:tblGrid>
      <w:tr w:rsidR="007F1935" w:rsidRPr="006D4F20" w14:paraId="4926A125" w14:textId="77777777" w:rsidTr="00A35B06">
        <w:trPr>
          <w:trHeight w:val="476"/>
          <w:jc w:val="center"/>
        </w:trPr>
        <w:tc>
          <w:tcPr>
            <w:tcW w:w="701" w:type="dxa"/>
            <w:shd w:val="clear" w:color="auto" w:fill="auto"/>
          </w:tcPr>
          <w:p w14:paraId="5014542B" w14:textId="77777777" w:rsidR="007F1935" w:rsidRPr="006D4F20" w:rsidRDefault="007F1935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41" w:type="dxa"/>
            <w:shd w:val="clear" w:color="auto" w:fill="auto"/>
          </w:tcPr>
          <w:p w14:paraId="36EDCDAA" w14:textId="77777777" w:rsidR="007F1935" w:rsidRPr="006D4F20" w:rsidRDefault="007F1935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8" w:type="dxa"/>
            <w:shd w:val="clear" w:color="auto" w:fill="auto"/>
          </w:tcPr>
          <w:p w14:paraId="5BF7B6A4" w14:textId="77777777" w:rsidR="007F1935" w:rsidRPr="006D4F20" w:rsidRDefault="007F1935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7F1935" w:rsidRPr="006D4F20" w14:paraId="07F82711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6A00F409" w14:textId="77777777" w:rsidR="007F1935" w:rsidRPr="006D4F20" w:rsidRDefault="007F1935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41" w:type="dxa"/>
            <w:shd w:val="clear" w:color="auto" w:fill="auto"/>
          </w:tcPr>
          <w:p w14:paraId="419EF72E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0A7D677F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-Extra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7F1935" w:rsidRPr="006D4F20" w14:paraId="7B5A0C16" w14:textId="77777777" w:rsidTr="00A35B06">
        <w:trPr>
          <w:trHeight w:val="345"/>
          <w:jc w:val="center"/>
        </w:trPr>
        <w:tc>
          <w:tcPr>
            <w:tcW w:w="701" w:type="dxa"/>
            <w:shd w:val="clear" w:color="auto" w:fill="auto"/>
          </w:tcPr>
          <w:p w14:paraId="55FF65EE" w14:textId="77777777" w:rsidR="007F1935" w:rsidRPr="006D4F20" w:rsidRDefault="007F1935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741" w:type="dxa"/>
            <w:shd w:val="clear" w:color="auto" w:fill="auto"/>
          </w:tcPr>
          <w:p w14:paraId="41F6427D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-extra id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-extra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1F6185E3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Add-Extra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7F1935" w:rsidRPr="006D4F20" w14:paraId="53DC3230" w14:textId="77777777" w:rsidTr="00A35B06">
        <w:trPr>
          <w:trHeight w:val="1137"/>
          <w:jc w:val="center"/>
        </w:trPr>
        <w:tc>
          <w:tcPr>
            <w:tcW w:w="701" w:type="dxa"/>
            <w:shd w:val="clear" w:color="auto" w:fill="auto"/>
          </w:tcPr>
          <w:p w14:paraId="488E91CA" w14:textId="77777777" w:rsidR="007F1935" w:rsidRPr="006D4F20" w:rsidRDefault="007F1935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741" w:type="dxa"/>
            <w:shd w:val="clear" w:color="auto" w:fill="auto"/>
          </w:tcPr>
          <w:p w14:paraId="207BDE82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-extra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-extra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4B13D8D3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extra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ith i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staurant id, Name, Type, Price, Additional Price, Final Price</w:t>
            </w:r>
          </w:p>
        </w:tc>
        <w:tc>
          <w:tcPr>
            <w:tcW w:w="2088" w:type="dxa"/>
            <w:shd w:val="clear" w:color="auto" w:fill="auto"/>
          </w:tcPr>
          <w:p w14:paraId="5371E7F3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Add-Extra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7F1935" w:rsidRPr="006D4F20" w14:paraId="100D0A42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417E3E45" w14:textId="77777777" w:rsidR="007F1935" w:rsidRDefault="007F1935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2327A6F3" w14:textId="77777777" w:rsidR="007F1935" w:rsidRDefault="007F1935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manage this module, the Partner will be able to perform the following operations:</w:t>
            </w:r>
          </w:p>
          <w:p w14:paraId="433C6F80" w14:textId="77777777" w:rsidR="007F1935" w:rsidRDefault="007F1935" w:rsidP="007F1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Add-Extra</w:t>
            </w:r>
          </w:p>
          <w:p w14:paraId="008E5653" w14:textId="77777777" w:rsidR="007F1935" w:rsidRPr="006D4F20" w:rsidRDefault="007F1935" w:rsidP="007F1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an existing Add-Extra</w:t>
            </w:r>
          </w:p>
        </w:tc>
        <w:tc>
          <w:tcPr>
            <w:tcW w:w="2088" w:type="dxa"/>
            <w:shd w:val="clear" w:color="auto" w:fill="auto"/>
          </w:tcPr>
          <w:p w14:paraId="6F9252F1" w14:textId="77777777" w:rsidR="007F1935" w:rsidRDefault="007F1935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Add-Extra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</w:p>
          <w:p w14:paraId="5B84C882" w14:textId="77777777" w:rsidR="007F1935" w:rsidRPr="00595288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Add-Extra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7F1935" w:rsidRPr="006D4F20" w14:paraId="48CF90D0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5F4F3016" w14:textId="77777777" w:rsidR="007F1935" w:rsidRPr="006D4F20" w:rsidRDefault="007F1935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7BF498FA" w14:textId="77777777" w:rsidR="007F1935" w:rsidRPr="006D4F20" w:rsidRDefault="007F1935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719D989E" w14:textId="77777777" w:rsidR="007F1935" w:rsidRPr="006D4F20" w:rsidRDefault="007F1935" w:rsidP="007F1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-Extra</w:t>
            </w:r>
          </w:p>
          <w:p w14:paraId="45F4D185" w14:textId="77777777" w:rsidR="007F1935" w:rsidRDefault="007F1935" w:rsidP="007F1935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BC3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-Extra</w:t>
            </w:r>
          </w:p>
          <w:p w14:paraId="5C16B95A" w14:textId="77777777" w:rsidR="007F1935" w:rsidRPr="000D00F9" w:rsidRDefault="007F1935" w:rsidP="007F1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Add-Extra</w:t>
            </w:r>
          </w:p>
        </w:tc>
        <w:tc>
          <w:tcPr>
            <w:tcW w:w="2088" w:type="dxa"/>
            <w:shd w:val="clear" w:color="auto" w:fill="auto"/>
          </w:tcPr>
          <w:p w14:paraId="6ED189F5" w14:textId="77777777" w:rsidR="007F1935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d-Extra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77A67B27" w14:textId="77777777" w:rsidR="007F1935" w:rsidRPr="005D4776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Add-Extra Page</w:t>
            </w:r>
          </w:p>
        </w:tc>
      </w:tr>
      <w:tr w:rsidR="007F1935" w:rsidRPr="006D4F20" w14:paraId="776DD1AE" w14:textId="77777777" w:rsidTr="00A35B06">
        <w:trPr>
          <w:trHeight w:val="579"/>
          <w:jc w:val="center"/>
        </w:trPr>
        <w:tc>
          <w:tcPr>
            <w:tcW w:w="701" w:type="dxa"/>
            <w:shd w:val="clear" w:color="auto" w:fill="auto"/>
          </w:tcPr>
          <w:p w14:paraId="5DF348F6" w14:textId="77777777" w:rsidR="007F1935" w:rsidRDefault="007F1935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741" w:type="dxa"/>
            <w:shd w:val="clear" w:color="auto" w:fill="auto"/>
          </w:tcPr>
          <w:p w14:paraId="5942F78F" w14:textId="77777777" w:rsidR="007F1935" w:rsidRPr="006D4F20" w:rsidRDefault="007F1935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 will be able to:</w:t>
            </w:r>
          </w:p>
          <w:p w14:paraId="791FFBE4" w14:textId="77777777" w:rsidR="007F1935" w:rsidRPr="00CC2E0B" w:rsidRDefault="007F1935" w:rsidP="007F1935">
            <w:pPr>
              <w:pStyle w:val="ListParagraph"/>
              <w:numPr>
                <w:ilvl w:val="0"/>
                <w:numId w:val="19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C2E0B">
              <w:rPr>
                <w:rFonts w:ascii="Times New Roman" w:hAnsi="Times New Roman" w:cs="Times New Roman"/>
                <w:sz w:val="24"/>
                <w:szCs w:val="24"/>
              </w:rPr>
              <w:t>View Add-Extra</w:t>
            </w:r>
          </w:p>
        </w:tc>
        <w:tc>
          <w:tcPr>
            <w:tcW w:w="2088" w:type="dxa"/>
            <w:shd w:val="clear" w:color="auto" w:fill="auto"/>
          </w:tcPr>
          <w:p w14:paraId="5B0F5CF4" w14:textId="77777777" w:rsidR="007F1935" w:rsidRPr="00595288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ize Item Page</w:t>
            </w:r>
          </w:p>
        </w:tc>
      </w:tr>
    </w:tbl>
    <w:p w14:paraId="6942B88A" w14:textId="77777777" w:rsidR="007F1935" w:rsidRPr="007F1935" w:rsidRDefault="007F1935" w:rsidP="007F1935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4AFA17ED" w14:textId="780F4375" w:rsidR="00E2133F" w:rsidRDefault="00E2133F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E2133F">
        <w:rPr>
          <w:rFonts w:ascii="Times New Roman" w:hAnsi="Times New Roman" w:cs="Times New Roman"/>
          <w:sz w:val="28"/>
          <w:szCs w:val="28"/>
          <w:lang w:val="en"/>
        </w:rPr>
        <w:lastRenderedPageBreak/>
        <w:t>Functional Requirement for Manage Item</w:t>
      </w:r>
    </w:p>
    <w:tbl>
      <w:tblPr>
        <w:tblW w:w="953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41"/>
        <w:gridCol w:w="2088"/>
      </w:tblGrid>
      <w:tr w:rsidR="00E2133F" w:rsidRPr="006D4F20" w14:paraId="62594755" w14:textId="77777777" w:rsidTr="00A35B06">
        <w:trPr>
          <w:trHeight w:val="476"/>
          <w:jc w:val="center"/>
        </w:trPr>
        <w:tc>
          <w:tcPr>
            <w:tcW w:w="701" w:type="dxa"/>
            <w:shd w:val="clear" w:color="auto" w:fill="auto"/>
          </w:tcPr>
          <w:p w14:paraId="73DE096E" w14:textId="77777777" w:rsidR="00E2133F" w:rsidRPr="006D4F20" w:rsidRDefault="00E2133F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41" w:type="dxa"/>
            <w:shd w:val="clear" w:color="auto" w:fill="auto"/>
          </w:tcPr>
          <w:p w14:paraId="281CAC2F" w14:textId="77777777" w:rsidR="00E2133F" w:rsidRPr="006D4F20" w:rsidRDefault="00E2133F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8" w:type="dxa"/>
            <w:shd w:val="clear" w:color="auto" w:fill="auto"/>
          </w:tcPr>
          <w:p w14:paraId="6F065E37" w14:textId="77777777" w:rsidR="00E2133F" w:rsidRPr="006D4F20" w:rsidRDefault="00E2133F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E2133F" w:rsidRPr="006D4F20" w14:paraId="76B2BD68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161282B0" w14:textId="77777777" w:rsidR="00E2133F" w:rsidRPr="006D4F20" w:rsidRDefault="00E2133F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41" w:type="dxa"/>
            <w:shd w:val="clear" w:color="auto" w:fill="auto"/>
          </w:tcPr>
          <w:p w14:paraId="5F2C689C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45B61E3C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E2133F" w:rsidRPr="006D4F20" w14:paraId="1AD1998F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42194846" w14:textId="77777777" w:rsidR="00E2133F" w:rsidRPr="006D4F20" w:rsidRDefault="00E2133F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741" w:type="dxa"/>
            <w:shd w:val="clear" w:color="auto" w:fill="auto"/>
          </w:tcPr>
          <w:p w14:paraId="5EF68B41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D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3349370C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E2133F" w:rsidRPr="006D4F20" w14:paraId="3D044686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75FCC063" w14:textId="77777777" w:rsidR="00E2133F" w:rsidRPr="006D4F20" w:rsidRDefault="00E2133F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741" w:type="dxa"/>
            <w:shd w:val="clear" w:color="auto" w:fill="auto"/>
          </w:tcPr>
          <w:p w14:paraId="7C6D9411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Like ...</w:t>
            </w:r>
          </w:p>
          <w:p w14:paraId="12D644FE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th its Catego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d, Item name, Item type, Item description, Item image,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xtra, Added on.</w:t>
            </w:r>
          </w:p>
        </w:tc>
        <w:tc>
          <w:tcPr>
            <w:tcW w:w="2088" w:type="dxa"/>
            <w:shd w:val="clear" w:color="auto" w:fill="auto"/>
          </w:tcPr>
          <w:p w14:paraId="41217EA5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E2133F" w:rsidRPr="006D4F20" w14:paraId="20D07D5C" w14:textId="77777777" w:rsidTr="00A35B06">
        <w:trPr>
          <w:trHeight w:val="1028"/>
          <w:jc w:val="center"/>
        </w:trPr>
        <w:tc>
          <w:tcPr>
            <w:tcW w:w="701" w:type="dxa"/>
            <w:shd w:val="clear" w:color="auto" w:fill="auto"/>
          </w:tcPr>
          <w:p w14:paraId="68126090" w14:textId="77777777" w:rsidR="00E2133F" w:rsidRPr="006D4F20" w:rsidRDefault="00E2133F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240F6502" w14:textId="77777777" w:rsidR="00E2133F" w:rsidRPr="006D4F20" w:rsidRDefault="00E2133F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:</w:t>
            </w:r>
          </w:p>
          <w:p w14:paraId="7DA2B864" w14:textId="77777777" w:rsidR="00E2133F" w:rsidRPr="006D4F20" w:rsidRDefault="00E2133F" w:rsidP="00E2133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  <w:p w14:paraId="6688DD25" w14:textId="77777777" w:rsidR="00E2133F" w:rsidRPr="006D4F20" w:rsidRDefault="00E2133F" w:rsidP="00E2133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2088" w:type="dxa"/>
            <w:shd w:val="clear" w:color="auto" w:fill="auto"/>
          </w:tcPr>
          <w:p w14:paraId="2B98C85B" w14:textId="77777777" w:rsidR="00E2133F" w:rsidRDefault="00E2133F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 </w:t>
            </w:r>
          </w:p>
          <w:p w14:paraId="1F4B24D3" w14:textId="77777777" w:rsidR="00E2133F" w:rsidRPr="006D4F20" w:rsidRDefault="00E2133F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E2133F" w:rsidRPr="006D4F20" w14:paraId="1CB9DD05" w14:textId="77777777" w:rsidTr="00A35B06">
        <w:trPr>
          <w:trHeight w:val="1326"/>
          <w:jc w:val="center"/>
        </w:trPr>
        <w:tc>
          <w:tcPr>
            <w:tcW w:w="701" w:type="dxa"/>
            <w:shd w:val="clear" w:color="auto" w:fill="auto"/>
          </w:tcPr>
          <w:p w14:paraId="7965E991" w14:textId="77777777" w:rsidR="00E2133F" w:rsidRPr="006D4F20" w:rsidRDefault="00E2133F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5</w:t>
            </w:r>
          </w:p>
        </w:tc>
        <w:tc>
          <w:tcPr>
            <w:tcW w:w="6741" w:type="dxa"/>
            <w:shd w:val="clear" w:color="auto" w:fill="auto"/>
          </w:tcPr>
          <w:p w14:paraId="55BE53E3" w14:textId="77777777" w:rsidR="00E2133F" w:rsidRPr="006D4F20" w:rsidRDefault="00E2133F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01A5212E" w14:textId="77777777" w:rsidR="00E2133F" w:rsidRPr="006D4F20" w:rsidRDefault="00E2133F" w:rsidP="00E2133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  <w:p w14:paraId="36F6A2E6" w14:textId="77777777" w:rsidR="00E2133F" w:rsidRPr="006D4F20" w:rsidRDefault="00E2133F" w:rsidP="00E2133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2088" w:type="dxa"/>
            <w:shd w:val="clear" w:color="auto" w:fill="auto"/>
          </w:tcPr>
          <w:p w14:paraId="2ED42C72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E2133F" w:rsidRPr="006D4F20" w14:paraId="2986D3F5" w14:textId="77777777" w:rsidTr="00A35B06">
        <w:trPr>
          <w:trHeight w:val="714"/>
          <w:jc w:val="center"/>
        </w:trPr>
        <w:tc>
          <w:tcPr>
            <w:tcW w:w="701" w:type="dxa"/>
            <w:shd w:val="clear" w:color="auto" w:fill="auto"/>
          </w:tcPr>
          <w:p w14:paraId="2160C6DC" w14:textId="77777777" w:rsidR="00E2133F" w:rsidRPr="006D4F20" w:rsidRDefault="00E2133F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6</w:t>
            </w:r>
          </w:p>
        </w:tc>
        <w:tc>
          <w:tcPr>
            <w:tcW w:w="6741" w:type="dxa"/>
            <w:shd w:val="clear" w:color="auto" w:fill="auto"/>
          </w:tcPr>
          <w:p w14:paraId="18B9A8B0" w14:textId="77777777" w:rsidR="00E2133F" w:rsidRPr="006D4F20" w:rsidRDefault="00E2133F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 will be able to:</w:t>
            </w:r>
          </w:p>
          <w:p w14:paraId="25891559" w14:textId="77777777" w:rsidR="00E2133F" w:rsidRPr="006D4F20" w:rsidRDefault="00E2133F" w:rsidP="00E2133F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lter </w:t>
            </w:r>
            <w:r w:rsidRPr="006D4F20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wise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88" w:type="dxa"/>
            <w:shd w:val="clear" w:color="auto" w:fill="auto"/>
          </w:tcPr>
          <w:p w14:paraId="1704ADA8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</w:tbl>
    <w:p w14:paraId="7C9BD969" w14:textId="77777777" w:rsidR="00E2133F" w:rsidRPr="00E2133F" w:rsidRDefault="00E2133F" w:rsidP="00E2133F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3071DE33" w14:textId="201D9237" w:rsidR="00E27993" w:rsidRDefault="00E27993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E27993">
        <w:rPr>
          <w:rFonts w:ascii="Times New Roman" w:hAnsi="Times New Roman" w:cs="Times New Roman"/>
          <w:sz w:val="28"/>
          <w:szCs w:val="28"/>
          <w:lang w:val="en"/>
        </w:rPr>
        <w:t>Functional Requirement for Manage Variant</w:t>
      </w:r>
    </w:p>
    <w:tbl>
      <w:tblPr>
        <w:tblW w:w="953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41"/>
        <w:gridCol w:w="2088"/>
      </w:tblGrid>
      <w:tr w:rsidR="00496C2B" w:rsidRPr="006D4F20" w14:paraId="6E1F560E" w14:textId="77777777" w:rsidTr="00A35B06">
        <w:trPr>
          <w:trHeight w:val="476"/>
          <w:jc w:val="center"/>
        </w:trPr>
        <w:tc>
          <w:tcPr>
            <w:tcW w:w="701" w:type="dxa"/>
            <w:shd w:val="clear" w:color="auto" w:fill="auto"/>
          </w:tcPr>
          <w:p w14:paraId="01AFF68C" w14:textId="77777777" w:rsidR="00496C2B" w:rsidRPr="006D4F20" w:rsidRDefault="00496C2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41" w:type="dxa"/>
            <w:shd w:val="clear" w:color="auto" w:fill="auto"/>
          </w:tcPr>
          <w:p w14:paraId="56920BE2" w14:textId="77777777" w:rsidR="00496C2B" w:rsidRPr="006D4F20" w:rsidRDefault="00496C2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8" w:type="dxa"/>
            <w:shd w:val="clear" w:color="auto" w:fill="auto"/>
          </w:tcPr>
          <w:p w14:paraId="3BDED1B1" w14:textId="77777777" w:rsidR="00496C2B" w:rsidRPr="006D4F20" w:rsidRDefault="00496C2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496C2B" w:rsidRPr="006D4F20" w14:paraId="39764BE4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4335405C" w14:textId="77777777" w:rsidR="00496C2B" w:rsidRPr="006D4F20" w:rsidRDefault="00496C2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41" w:type="dxa"/>
            <w:shd w:val="clear" w:color="auto" w:fill="auto"/>
          </w:tcPr>
          <w:p w14:paraId="6CF2EB33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3E36054E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496C2B" w:rsidRPr="006D4F20" w14:paraId="14983A2A" w14:textId="77777777" w:rsidTr="00A35B06">
        <w:trPr>
          <w:trHeight w:val="345"/>
          <w:jc w:val="center"/>
        </w:trPr>
        <w:tc>
          <w:tcPr>
            <w:tcW w:w="701" w:type="dxa"/>
            <w:shd w:val="clear" w:color="auto" w:fill="auto"/>
          </w:tcPr>
          <w:p w14:paraId="0A4A3968" w14:textId="77777777" w:rsidR="00496C2B" w:rsidRPr="006D4F20" w:rsidRDefault="00496C2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741" w:type="dxa"/>
            <w:shd w:val="clear" w:color="auto" w:fill="auto"/>
          </w:tcPr>
          <w:p w14:paraId="5C88FA82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iant id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iant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0DFF421E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496C2B" w:rsidRPr="006D4F20" w14:paraId="4193A0AA" w14:textId="77777777" w:rsidTr="00A35B06">
        <w:trPr>
          <w:trHeight w:val="1137"/>
          <w:jc w:val="center"/>
        </w:trPr>
        <w:tc>
          <w:tcPr>
            <w:tcW w:w="701" w:type="dxa"/>
            <w:shd w:val="clear" w:color="auto" w:fill="auto"/>
          </w:tcPr>
          <w:p w14:paraId="2EFC18C1" w14:textId="77777777" w:rsidR="00496C2B" w:rsidRPr="006D4F20" w:rsidRDefault="00496C2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741" w:type="dxa"/>
            <w:shd w:val="clear" w:color="auto" w:fill="auto"/>
          </w:tcPr>
          <w:p w14:paraId="184E6022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henever any n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11CABECA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riant id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ith i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 id, Name, UOM, Price, Sales Price</w:t>
            </w:r>
          </w:p>
        </w:tc>
        <w:tc>
          <w:tcPr>
            <w:tcW w:w="2088" w:type="dxa"/>
            <w:shd w:val="clear" w:color="auto" w:fill="auto"/>
          </w:tcPr>
          <w:p w14:paraId="2A05F4F8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496C2B" w:rsidRPr="006D4F20" w14:paraId="19720F58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57877A0A" w14:textId="77777777" w:rsidR="00496C2B" w:rsidRDefault="00496C2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0361BB23" w14:textId="77777777" w:rsidR="00496C2B" w:rsidRDefault="00496C2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manage this module, the Partner will be able to perform the following operations:</w:t>
            </w:r>
          </w:p>
          <w:p w14:paraId="5754D799" w14:textId="77777777" w:rsidR="00496C2B" w:rsidRDefault="00496C2B" w:rsidP="00496C2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Variant</w:t>
            </w:r>
          </w:p>
          <w:p w14:paraId="6CDFF706" w14:textId="77777777" w:rsidR="00496C2B" w:rsidRPr="006D4F20" w:rsidRDefault="00496C2B" w:rsidP="00496C2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an existing Variant</w:t>
            </w:r>
          </w:p>
        </w:tc>
        <w:tc>
          <w:tcPr>
            <w:tcW w:w="2088" w:type="dxa"/>
            <w:shd w:val="clear" w:color="auto" w:fill="auto"/>
          </w:tcPr>
          <w:p w14:paraId="67149757" w14:textId="77777777" w:rsidR="00496C2B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1BFECFAE" w14:textId="77777777" w:rsidR="00496C2B" w:rsidRPr="00595288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Variant Page</w:t>
            </w:r>
          </w:p>
        </w:tc>
      </w:tr>
      <w:tr w:rsidR="00496C2B" w:rsidRPr="006D4F20" w14:paraId="3874B7AF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47C3613C" w14:textId="77777777" w:rsidR="00496C2B" w:rsidRPr="006D4F20" w:rsidRDefault="00496C2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2D761277" w14:textId="77777777" w:rsidR="00496C2B" w:rsidRPr="006D4F20" w:rsidRDefault="00496C2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25AF26A4" w14:textId="77777777" w:rsidR="00496C2B" w:rsidRPr="006D4F20" w:rsidRDefault="00496C2B" w:rsidP="00496C2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iant</w:t>
            </w:r>
          </w:p>
          <w:p w14:paraId="4B6A1906" w14:textId="77777777" w:rsidR="00496C2B" w:rsidRDefault="00496C2B" w:rsidP="00496C2B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BC3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iant</w:t>
            </w:r>
          </w:p>
          <w:p w14:paraId="404EE4E7" w14:textId="77777777" w:rsidR="00496C2B" w:rsidRPr="007F2BC3" w:rsidRDefault="00496C2B" w:rsidP="00496C2B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Variant</w:t>
            </w:r>
          </w:p>
        </w:tc>
        <w:tc>
          <w:tcPr>
            <w:tcW w:w="2088" w:type="dxa"/>
            <w:shd w:val="clear" w:color="auto" w:fill="auto"/>
          </w:tcPr>
          <w:p w14:paraId="2DB05713" w14:textId="77777777" w:rsidR="00496C2B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61092F9E" w14:textId="77777777" w:rsidR="00496C2B" w:rsidRPr="005D4776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Variant Page</w:t>
            </w:r>
          </w:p>
        </w:tc>
      </w:tr>
      <w:tr w:rsidR="00496C2B" w:rsidRPr="006D4F20" w14:paraId="1693157E" w14:textId="77777777" w:rsidTr="00A35B06">
        <w:trPr>
          <w:trHeight w:val="579"/>
          <w:jc w:val="center"/>
        </w:trPr>
        <w:tc>
          <w:tcPr>
            <w:tcW w:w="701" w:type="dxa"/>
            <w:shd w:val="clear" w:color="auto" w:fill="auto"/>
          </w:tcPr>
          <w:p w14:paraId="70B79501" w14:textId="77777777" w:rsidR="00496C2B" w:rsidRDefault="00496C2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741" w:type="dxa"/>
            <w:shd w:val="clear" w:color="auto" w:fill="auto"/>
          </w:tcPr>
          <w:p w14:paraId="4DDC3ECC" w14:textId="77777777" w:rsidR="00496C2B" w:rsidRPr="006D4F20" w:rsidRDefault="00496C2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 will be able to:</w:t>
            </w:r>
          </w:p>
          <w:p w14:paraId="156206A2" w14:textId="77777777" w:rsidR="00496C2B" w:rsidRPr="00D11CFD" w:rsidRDefault="00496C2B" w:rsidP="00496C2B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1CFD">
              <w:rPr>
                <w:rFonts w:ascii="Times New Roman" w:hAnsi="Times New Roman" w:cs="Times New Roman"/>
                <w:sz w:val="24"/>
                <w:szCs w:val="24"/>
              </w:rPr>
              <w:t>View Variant</w:t>
            </w:r>
          </w:p>
        </w:tc>
        <w:tc>
          <w:tcPr>
            <w:tcW w:w="2088" w:type="dxa"/>
            <w:shd w:val="clear" w:color="auto" w:fill="auto"/>
          </w:tcPr>
          <w:p w14:paraId="6CA52541" w14:textId="77777777" w:rsidR="00496C2B" w:rsidRPr="00595288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ize Item Page</w:t>
            </w:r>
          </w:p>
        </w:tc>
      </w:tr>
    </w:tbl>
    <w:p w14:paraId="1E64921C" w14:textId="0C00F299" w:rsidR="005F0463" w:rsidRDefault="005F0463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5F0463">
        <w:rPr>
          <w:rFonts w:ascii="Times New Roman" w:hAnsi="Times New Roman" w:cs="Times New Roman"/>
          <w:sz w:val="28"/>
          <w:szCs w:val="28"/>
          <w:lang w:val="en"/>
        </w:rPr>
        <w:lastRenderedPageBreak/>
        <w:t>Functional requirement for Manage Banner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754"/>
        <w:gridCol w:w="7238"/>
        <w:gridCol w:w="1949"/>
      </w:tblGrid>
      <w:tr w:rsidR="005F0463" w:rsidRPr="00461268" w14:paraId="132E35F4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2FD88E9D" w14:textId="77777777" w:rsidR="005F0463" w:rsidRPr="00461268" w:rsidRDefault="005F0463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7238" w:type="dxa"/>
            <w:shd w:val="clear" w:color="auto" w:fill="auto"/>
          </w:tcPr>
          <w:p w14:paraId="21E3F60D" w14:textId="77777777" w:rsidR="005F0463" w:rsidRPr="00461268" w:rsidRDefault="005F0463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949" w:type="dxa"/>
            <w:shd w:val="clear" w:color="auto" w:fill="auto"/>
          </w:tcPr>
          <w:p w14:paraId="41632278" w14:textId="77777777" w:rsidR="005F0463" w:rsidRPr="00461268" w:rsidRDefault="005F0463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5F0463" w:rsidRPr="00461268" w14:paraId="2C27E26C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6ED89BBE" w14:textId="77777777" w:rsidR="005F0463" w:rsidRPr="00461268" w:rsidRDefault="005F0463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7238" w:type="dxa"/>
            <w:shd w:val="clear" w:color="auto" w:fill="auto"/>
          </w:tcPr>
          <w:p w14:paraId="06DBBA85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This Module will be managed by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rtn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49" w:type="dxa"/>
            <w:shd w:val="clear" w:color="auto" w:fill="auto"/>
          </w:tcPr>
          <w:p w14:paraId="368F2269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Ban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5F0463" w:rsidRPr="00461268" w14:paraId="2C4559B8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11261FA1" w14:textId="77777777" w:rsidR="005F0463" w:rsidRPr="00461268" w:rsidRDefault="005F0463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7238" w:type="dxa"/>
            <w:shd w:val="clear" w:color="auto" w:fill="auto"/>
          </w:tcPr>
          <w:p w14:paraId="7E982785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The system will assign a unique id (Banner ID) to each Banner.</w:t>
            </w:r>
          </w:p>
        </w:tc>
        <w:tc>
          <w:tcPr>
            <w:tcW w:w="1949" w:type="dxa"/>
            <w:shd w:val="clear" w:color="auto" w:fill="auto"/>
          </w:tcPr>
          <w:p w14:paraId="2E3116D3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2D0DF3">
              <w:rPr>
                <w:rFonts w:ascii="Times New Roman" w:hAnsi="Times New Roman" w:cs="Times New Roman"/>
                <w:sz w:val="24"/>
                <w:szCs w:val="24"/>
              </w:rPr>
              <w:t>Banner Page</w:t>
            </w:r>
          </w:p>
        </w:tc>
      </w:tr>
      <w:tr w:rsidR="005F0463" w:rsidRPr="00461268" w14:paraId="39353D79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7B8FC31A" w14:textId="77777777" w:rsidR="005F0463" w:rsidRPr="00461268" w:rsidRDefault="005F0463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7238" w:type="dxa"/>
            <w:shd w:val="clear" w:color="auto" w:fill="auto"/>
          </w:tcPr>
          <w:p w14:paraId="553CC5CA" w14:textId="77777777" w:rsidR="005F0463" w:rsidRPr="00461268" w:rsidRDefault="005F0463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Whenev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y new banner 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nn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Like ...</w:t>
            </w:r>
          </w:p>
          <w:p w14:paraId="177CAE47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Banner image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nner Description</w:t>
            </w:r>
          </w:p>
        </w:tc>
        <w:tc>
          <w:tcPr>
            <w:tcW w:w="1949" w:type="dxa"/>
            <w:shd w:val="clear" w:color="auto" w:fill="auto"/>
          </w:tcPr>
          <w:p w14:paraId="25368FBE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2D0DF3">
              <w:rPr>
                <w:rFonts w:ascii="Times New Roman" w:hAnsi="Times New Roman" w:cs="Times New Roman"/>
                <w:sz w:val="24"/>
                <w:szCs w:val="24"/>
              </w:rPr>
              <w:t>Banner Page</w:t>
            </w:r>
          </w:p>
        </w:tc>
      </w:tr>
      <w:tr w:rsidR="005F0463" w:rsidRPr="00461268" w14:paraId="78827425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4A840F71" w14:textId="77777777" w:rsidR="005F0463" w:rsidRPr="00461268" w:rsidRDefault="005F0463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7238" w:type="dxa"/>
            <w:shd w:val="clear" w:color="auto" w:fill="auto"/>
          </w:tcPr>
          <w:p w14:paraId="47513CA4" w14:textId="77777777" w:rsidR="005F0463" w:rsidRPr="00461268" w:rsidRDefault="005F0463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 Like:</w:t>
            </w:r>
          </w:p>
          <w:p w14:paraId="12902A36" w14:textId="77777777" w:rsidR="005F0463" w:rsidRPr="00461268" w:rsidRDefault="005F0463" w:rsidP="005F046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Add new banner</w:t>
            </w:r>
          </w:p>
          <w:p w14:paraId="3FB009CC" w14:textId="77777777" w:rsidR="005F0463" w:rsidRPr="00A96890" w:rsidRDefault="005F0463" w:rsidP="005F046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anner</w:t>
            </w:r>
          </w:p>
        </w:tc>
        <w:tc>
          <w:tcPr>
            <w:tcW w:w="1949" w:type="dxa"/>
            <w:shd w:val="clear" w:color="auto" w:fill="auto"/>
          </w:tcPr>
          <w:p w14:paraId="5F74A914" w14:textId="77777777" w:rsidR="005F0463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2D0DF3">
              <w:rPr>
                <w:rFonts w:ascii="Times New Roman" w:hAnsi="Times New Roman" w:cs="Times New Roman"/>
                <w:sz w:val="24"/>
                <w:szCs w:val="24"/>
              </w:rPr>
              <w:t>Banner Page</w:t>
            </w:r>
          </w:p>
          <w:p w14:paraId="19875988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Pr="002D0DF3">
              <w:rPr>
                <w:rFonts w:ascii="Times New Roman" w:hAnsi="Times New Roman" w:cs="Times New Roman"/>
                <w:sz w:val="24"/>
                <w:szCs w:val="24"/>
              </w:rPr>
              <w:t>Banner Page</w:t>
            </w:r>
          </w:p>
        </w:tc>
      </w:tr>
      <w:tr w:rsidR="005F0463" w:rsidRPr="00461268" w14:paraId="12196852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3FAEA30E" w14:textId="77777777" w:rsidR="005F0463" w:rsidRPr="00461268" w:rsidRDefault="005F0463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7238" w:type="dxa"/>
            <w:shd w:val="clear" w:color="auto" w:fill="auto"/>
          </w:tcPr>
          <w:p w14:paraId="29B2346B" w14:textId="77777777" w:rsidR="005F0463" w:rsidRPr="00461268" w:rsidRDefault="005F0463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 Like:</w:t>
            </w:r>
          </w:p>
          <w:p w14:paraId="3491A8AA" w14:textId="77777777" w:rsidR="005F0463" w:rsidRDefault="005F0463" w:rsidP="005F046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ctive/De-active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nner</w:t>
            </w:r>
          </w:p>
          <w:p w14:paraId="530059A6" w14:textId="77777777" w:rsidR="005F0463" w:rsidRPr="00B614E0" w:rsidRDefault="005F0463" w:rsidP="005F046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14E0">
              <w:rPr>
                <w:rFonts w:ascii="Times New Roman" w:hAnsi="Times New Roman" w:cs="Times New Roman"/>
                <w:sz w:val="24"/>
                <w:szCs w:val="24"/>
              </w:rPr>
              <w:t>Delete Banner</w:t>
            </w:r>
          </w:p>
        </w:tc>
        <w:tc>
          <w:tcPr>
            <w:tcW w:w="1949" w:type="dxa"/>
            <w:shd w:val="clear" w:color="auto" w:fill="auto"/>
          </w:tcPr>
          <w:p w14:paraId="4F7C119E" w14:textId="77777777" w:rsidR="005F0463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n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  <w:p w14:paraId="65BCABD8" w14:textId="77777777" w:rsidR="005F0463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Banner Page</w:t>
            </w:r>
          </w:p>
        </w:tc>
      </w:tr>
      <w:tr w:rsidR="005F0463" w:rsidRPr="00461268" w14:paraId="7AAE2218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73C3C603" w14:textId="77777777" w:rsidR="005F0463" w:rsidRPr="00461268" w:rsidRDefault="005F0463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238" w:type="dxa"/>
            <w:shd w:val="clear" w:color="auto" w:fill="auto"/>
          </w:tcPr>
          <w:p w14:paraId="38905215" w14:textId="77777777" w:rsidR="005F0463" w:rsidRPr="006D4F20" w:rsidRDefault="005F0463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will be able to:</w:t>
            </w:r>
          </w:p>
          <w:p w14:paraId="13A9C62D" w14:textId="77777777" w:rsidR="005F0463" w:rsidRPr="001638FF" w:rsidRDefault="005F0463" w:rsidP="005F046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Banner</w:t>
            </w:r>
          </w:p>
        </w:tc>
        <w:tc>
          <w:tcPr>
            <w:tcW w:w="1949" w:type="dxa"/>
            <w:shd w:val="clear" w:color="auto" w:fill="auto"/>
          </w:tcPr>
          <w:p w14:paraId="732457F4" w14:textId="77777777" w:rsidR="005F0463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Page</w:t>
            </w:r>
          </w:p>
          <w:p w14:paraId="544F20E7" w14:textId="77777777" w:rsidR="005F0463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1B677E79" w14:textId="77777777" w:rsidR="005F0463" w:rsidRPr="005F0463" w:rsidRDefault="005F0463" w:rsidP="005F0463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0B790F55" w14:textId="6D638D2E" w:rsidR="00393FAF" w:rsidRDefault="00393FAF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393FAF">
        <w:rPr>
          <w:rFonts w:ascii="Times New Roman" w:hAnsi="Times New Roman" w:cs="Times New Roman"/>
          <w:sz w:val="28"/>
          <w:szCs w:val="28"/>
          <w:lang w:val="en"/>
        </w:rPr>
        <w:t>Functional requirement for Manage Customer</w:t>
      </w:r>
    </w:p>
    <w:tbl>
      <w:tblPr>
        <w:tblW w:w="953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712"/>
        <w:gridCol w:w="6480"/>
        <w:gridCol w:w="2340"/>
      </w:tblGrid>
      <w:tr w:rsidR="004E600B" w:rsidRPr="006D4F20" w14:paraId="4359A713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71136B95" w14:textId="77777777" w:rsidR="004E600B" w:rsidRPr="006D4F20" w:rsidRDefault="004E600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80" w:type="dxa"/>
            <w:shd w:val="clear" w:color="auto" w:fill="auto"/>
          </w:tcPr>
          <w:p w14:paraId="1113197C" w14:textId="77777777" w:rsidR="004E600B" w:rsidRPr="006D4F20" w:rsidRDefault="004E600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40" w:type="dxa"/>
            <w:shd w:val="clear" w:color="auto" w:fill="auto"/>
          </w:tcPr>
          <w:p w14:paraId="24C56252" w14:textId="77777777" w:rsidR="004E600B" w:rsidRPr="006D4F20" w:rsidRDefault="004E600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4E600B" w:rsidRPr="006D4F20" w14:paraId="0966AC26" w14:textId="77777777" w:rsidTr="00A35B06">
        <w:trPr>
          <w:trHeight w:val="696"/>
          <w:jc w:val="center"/>
        </w:trPr>
        <w:tc>
          <w:tcPr>
            <w:tcW w:w="712" w:type="dxa"/>
            <w:shd w:val="clear" w:color="auto" w:fill="auto"/>
          </w:tcPr>
          <w:p w14:paraId="616B6216" w14:textId="77777777" w:rsidR="004E600B" w:rsidRPr="006D4F20" w:rsidRDefault="004E600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80" w:type="dxa"/>
            <w:shd w:val="clear" w:color="auto" w:fill="auto"/>
          </w:tcPr>
          <w:p w14:paraId="6F9ECC31" w14:textId="77777777" w:rsidR="004E600B" w:rsidRPr="006D4F20" w:rsidRDefault="004E60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is Module will be managed by 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the custom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40" w:type="dxa"/>
            <w:shd w:val="clear" w:color="auto" w:fill="auto"/>
          </w:tcPr>
          <w:p w14:paraId="3A0C6AB6" w14:textId="77777777" w:rsidR="004E600B" w:rsidRPr="006D4F20" w:rsidRDefault="004E60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4E600B" w:rsidRPr="006D4F20" w14:paraId="4EDA84E6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42E6F416" w14:textId="77777777" w:rsidR="004E600B" w:rsidRPr="006D4F20" w:rsidRDefault="004E600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80" w:type="dxa"/>
            <w:shd w:val="clear" w:color="auto" w:fill="auto"/>
          </w:tcPr>
          <w:p w14:paraId="312ED85E" w14:textId="77777777" w:rsidR="004E600B" w:rsidRPr="006D4F20" w:rsidRDefault="004E60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Customer ID) to each Customer.</w:t>
            </w:r>
          </w:p>
        </w:tc>
        <w:tc>
          <w:tcPr>
            <w:tcW w:w="2340" w:type="dxa"/>
            <w:shd w:val="clear" w:color="auto" w:fill="auto"/>
          </w:tcPr>
          <w:p w14:paraId="6D2F68F6" w14:textId="77777777" w:rsidR="004E600B" w:rsidRPr="006D4F20" w:rsidRDefault="004E60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gistration Page</w:t>
            </w:r>
          </w:p>
        </w:tc>
      </w:tr>
      <w:tr w:rsidR="004E600B" w:rsidRPr="006D4F20" w14:paraId="43115954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30295C2C" w14:textId="77777777" w:rsidR="004E600B" w:rsidRPr="006D4F20" w:rsidRDefault="004E600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80" w:type="dxa"/>
            <w:shd w:val="clear" w:color="auto" w:fill="auto"/>
          </w:tcPr>
          <w:p w14:paraId="3DC1DE0C" w14:textId="77777777" w:rsidR="004E600B" w:rsidRPr="006D4F20" w:rsidRDefault="004E60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new Custom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gister then the sys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records the following details of the customer Like ...</w:t>
            </w:r>
          </w:p>
          <w:p w14:paraId="517058EF" w14:textId="77777777" w:rsidR="004E600B" w:rsidRPr="00384EA8" w:rsidRDefault="004E600B" w:rsidP="00A35B06">
            <w:pPr>
              <w:rPr>
                <w:sz w:val="24"/>
                <w:szCs w:val="24"/>
                <w:lang w:val="en-US"/>
              </w:rPr>
            </w:pPr>
            <w:r w:rsidRPr="00384EA8">
              <w:rPr>
                <w:rFonts w:ascii="Times New Roman" w:hAnsi="Times New Roman" w:cs="Times New Roman"/>
                <w:sz w:val="24"/>
                <w:szCs w:val="24"/>
              </w:rPr>
              <w:t xml:space="preserve">Customer Name, Email id, password, mobile No, </w:t>
            </w:r>
            <w:r w:rsidRPr="00384EA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lling Address</w:t>
            </w:r>
          </w:p>
        </w:tc>
        <w:tc>
          <w:tcPr>
            <w:tcW w:w="2340" w:type="dxa"/>
            <w:shd w:val="clear" w:color="auto" w:fill="auto"/>
          </w:tcPr>
          <w:p w14:paraId="5E10BC36" w14:textId="77777777" w:rsidR="004E600B" w:rsidRPr="006D4F20" w:rsidRDefault="004E60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gistration Page</w:t>
            </w:r>
          </w:p>
        </w:tc>
      </w:tr>
      <w:tr w:rsidR="004E600B" w:rsidRPr="006D4F20" w14:paraId="3E615221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0B9CD312" w14:textId="77777777" w:rsidR="004E600B" w:rsidRPr="006D4F20" w:rsidRDefault="004E600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80" w:type="dxa"/>
            <w:shd w:val="clear" w:color="auto" w:fill="auto"/>
          </w:tcPr>
          <w:p w14:paraId="1A5A0E11" w14:textId="77777777" w:rsidR="004E600B" w:rsidRPr="008D711F" w:rsidRDefault="004E60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11F">
              <w:rPr>
                <w:rFonts w:ascii="Times New Roman" w:hAnsi="Times New Roman" w:cs="Times New Roman"/>
                <w:sz w:val="24"/>
                <w:szCs w:val="24"/>
              </w:rPr>
              <w:t>To manage this module, the 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711F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0BDA6251" w14:textId="77777777" w:rsidR="004E600B" w:rsidRPr="008D711F" w:rsidRDefault="004E600B" w:rsidP="004E60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11F">
              <w:rPr>
                <w:rFonts w:ascii="Times New Roman" w:hAnsi="Times New Roman" w:cs="Times New Roman"/>
                <w:sz w:val="24"/>
                <w:szCs w:val="24"/>
              </w:rPr>
              <w:t>Active/De-active Customer</w:t>
            </w:r>
          </w:p>
          <w:p w14:paraId="53FA837C" w14:textId="77777777" w:rsidR="004E600B" w:rsidRPr="008D711F" w:rsidRDefault="004E600B" w:rsidP="004E60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11F">
              <w:rPr>
                <w:rFonts w:ascii="Times New Roman" w:hAnsi="Times New Roman" w:cs="Times New Roman"/>
                <w:sz w:val="24"/>
                <w:szCs w:val="24"/>
              </w:rPr>
              <w:t>View/Search Customer</w:t>
            </w:r>
          </w:p>
        </w:tc>
        <w:tc>
          <w:tcPr>
            <w:tcW w:w="2340" w:type="dxa"/>
            <w:shd w:val="clear" w:color="auto" w:fill="auto"/>
          </w:tcPr>
          <w:p w14:paraId="4C92FF84" w14:textId="77777777" w:rsidR="004E600B" w:rsidRPr="006D4F20" w:rsidRDefault="004E60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 Page</w:t>
            </w:r>
          </w:p>
        </w:tc>
      </w:tr>
      <w:tr w:rsidR="004E600B" w:rsidRPr="006D4F20" w14:paraId="2B6D181B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36989A66" w14:textId="77777777" w:rsidR="004E600B" w:rsidRPr="006D4F20" w:rsidRDefault="004E600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5</w:t>
            </w:r>
          </w:p>
        </w:tc>
        <w:tc>
          <w:tcPr>
            <w:tcW w:w="6480" w:type="dxa"/>
            <w:shd w:val="clear" w:color="auto" w:fill="auto"/>
          </w:tcPr>
          <w:p w14:paraId="17680FCD" w14:textId="77777777" w:rsidR="004E600B" w:rsidRPr="006D4F20" w:rsidRDefault="004E60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 will be able to:</w:t>
            </w:r>
          </w:p>
          <w:p w14:paraId="0E32EFA9" w14:textId="77777777" w:rsidR="004E600B" w:rsidRPr="006D4F20" w:rsidRDefault="004E600B" w:rsidP="004E600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gistration</w:t>
            </w:r>
          </w:p>
          <w:p w14:paraId="5320E51C" w14:textId="77777777" w:rsidR="004E600B" w:rsidRDefault="004E600B" w:rsidP="004E600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ccount</w:t>
            </w:r>
          </w:p>
          <w:p w14:paraId="30023E49" w14:textId="77777777" w:rsidR="004E600B" w:rsidRPr="006D4F20" w:rsidRDefault="004E600B" w:rsidP="004E600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e password</w:t>
            </w:r>
          </w:p>
        </w:tc>
        <w:tc>
          <w:tcPr>
            <w:tcW w:w="2340" w:type="dxa"/>
            <w:shd w:val="clear" w:color="auto" w:fill="auto"/>
          </w:tcPr>
          <w:p w14:paraId="611C4B90" w14:textId="77777777" w:rsidR="004E600B" w:rsidRPr="006D4F20" w:rsidRDefault="004E60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gistration Page</w:t>
            </w:r>
          </w:p>
          <w:p w14:paraId="158BB360" w14:textId="77777777" w:rsidR="004E600B" w:rsidRPr="006D4F20" w:rsidRDefault="004E60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count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</w:tbl>
    <w:p w14:paraId="1F2C027E" w14:textId="77777777" w:rsidR="00393FAF" w:rsidRPr="00393FAF" w:rsidRDefault="00393FAF" w:rsidP="00393FAF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3392CA2E" w14:textId="77777777" w:rsidR="007B3B77" w:rsidRDefault="007B3B77">
      <w:pPr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br w:type="page"/>
      </w:r>
    </w:p>
    <w:p w14:paraId="583EADFF" w14:textId="7528A6C5" w:rsidR="00E7580B" w:rsidRDefault="00E7580B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E7580B">
        <w:rPr>
          <w:rFonts w:ascii="Times New Roman" w:hAnsi="Times New Roman" w:cs="Times New Roman"/>
          <w:sz w:val="28"/>
          <w:szCs w:val="28"/>
          <w:lang w:val="en"/>
        </w:rPr>
        <w:lastRenderedPageBreak/>
        <w:t>Functional Requirement for Manage Wishlist</w:t>
      </w:r>
    </w:p>
    <w:tbl>
      <w:tblPr>
        <w:tblW w:w="95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454"/>
        <w:gridCol w:w="2363"/>
      </w:tblGrid>
      <w:tr w:rsidR="00E7580B" w:rsidRPr="00595288" w14:paraId="3DBDE60A" w14:textId="77777777" w:rsidTr="00A35B06">
        <w:trPr>
          <w:trHeight w:val="473"/>
          <w:jc w:val="center"/>
        </w:trPr>
        <w:tc>
          <w:tcPr>
            <w:tcW w:w="701" w:type="dxa"/>
            <w:shd w:val="clear" w:color="auto" w:fill="auto"/>
          </w:tcPr>
          <w:p w14:paraId="21C35FDC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54" w:type="dxa"/>
            <w:shd w:val="clear" w:color="auto" w:fill="auto"/>
          </w:tcPr>
          <w:p w14:paraId="5F4131C5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63" w:type="dxa"/>
            <w:shd w:val="clear" w:color="auto" w:fill="auto"/>
          </w:tcPr>
          <w:p w14:paraId="631F2AE8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E7580B" w:rsidRPr="00595288" w14:paraId="74873727" w14:textId="77777777" w:rsidTr="00A35B06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392EECB8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54" w:type="dxa"/>
            <w:shd w:val="clear" w:color="auto" w:fill="auto"/>
          </w:tcPr>
          <w:p w14:paraId="583C1593" w14:textId="77777777" w:rsidR="00E7580B" w:rsidRPr="00595288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1414943A" w14:textId="77777777" w:rsidR="00E7580B" w:rsidRPr="00595288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shlist Page</w:t>
            </w:r>
          </w:p>
        </w:tc>
      </w:tr>
      <w:tr w:rsidR="00E7580B" w:rsidRPr="00595288" w14:paraId="16474AD8" w14:textId="77777777" w:rsidTr="00A35B06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025BDB51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54" w:type="dxa"/>
            <w:shd w:val="clear" w:color="auto" w:fill="auto"/>
          </w:tcPr>
          <w:p w14:paraId="18F9678D" w14:textId="7D5A2469" w:rsidR="00E7580B" w:rsidRPr="00595288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sh list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ID) to ea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sh list </w:t>
            </w:r>
            <w:r w:rsidR="00B8008C">
              <w:rPr>
                <w:rFonts w:ascii="Times New Roman" w:hAnsi="Times New Roman" w:cs="Times New Roman"/>
                <w:sz w:val="24"/>
                <w:szCs w:val="24"/>
              </w:rPr>
              <w:t xml:space="preserve">customer id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 id.</w:t>
            </w:r>
          </w:p>
        </w:tc>
        <w:tc>
          <w:tcPr>
            <w:tcW w:w="2363" w:type="dxa"/>
            <w:shd w:val="clear" w:color="auto" w:fill="auto"/>
          </w:tcPr>
          <w:p w14:paraId="33065DC0" w14:textId="77777777" w:rsidR="00E7580B" w:rsidRPr="00595288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Wishlist Page</w:t>
            </w:r>
          </w:p>
        </w:tc>
      </w:tr>
      <w:tr w:rsidR="00E7580B" w:rsidRPr="00595288" w14:paraId="4AA7757C" w14:textId="77777777" w:rsidTr="00A35B06">
        <w:trPr>
          <w:trHeight w:val="435"/>
          <w:jc w:val="center"/>
        </w:trPr>
        <w:tc>
          <w:tcPr>
            <w:tcW w:w="701" w:type="dxa"/>
            <w:shd w:val="clear" w:color="auto" w:fill="auto"/>
          </w:tcPr>
          <w:p w14:paraId="480F0DDF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54" w:type="dxa"/>
            <w:shd w:val="clear" w:color="auto" w:fill="auto"/>
          </w:tcPr>
          <w:p w14:paraId="0493EFD8" w14:textId="77777777" w:rsidR="00E7580B" w:rsidRPr="00595288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ustomer can add there like item in wish list.</w:t>
            </w:r>
          </w:p>
        </w:tc>
        <w:tc>
          <w:tcPr>
            <w:tcW w:w="2363" w:type="dxa"/>
            <w:shd w:val="clear" w:color="auto" w:fill="auto"/>
          </w:tcPr>
          <w:p w14:paraId="3A64DE0D" w14:textId="77777777" w:rsidR="00E7580B" w:rsidRPr="00595288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Wishlist Page</w:t>
            </w:r>
          </w:p>
        </w:tc>
      </w:tr>
      <w:tr w:rsidR="00E7580B" w:rsidRPr="00595288" w14:paraId="6C92EBAD" w14:textId="77777777" w:rsidTr="00A35B06">
        <w:trPr>
          <w:trHeight w:val="435"/>
          <w:jc w:val="center"/>
        </w:trPr>
        <w:tc>
          <w:tcPr>
            <w:tcW w:w="701" w:type="dxa"/>
            <w:shd w:val="clear" w:color="auto" w:fill="auto"/>
          </w:tcPr>
          <w:p w14:paraId="1552EAF2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54" w:type="dxa"/>
            <w:shd w:val="clear" w:color="auto" w:fill="auto"/>
          </w:tcPr>
          <w:p w14:paraId="290BF1AD" w14:textId="77777777" w:rsidR="00E7580B" w:rsidRDefault="00E758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Pr="00051A7D">
              <w:rPr>
                <w:rFonts w:ascii="Times New Roman" w:hAnsi="Times New Roman" w:cs="Times New Roman"/>
                <w:sz w:val="24"/>
                <w:szCs w:val="24"/>
              </w:rPr>
              <w:t xml:space="preserve">custom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4A433052" w14:textId="77777777" w:rsidR="00E7580B" w:rsidRDefault="00E7580B" w:rsidP="00E75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wish list</w:t>
            </w:r>
          </w:p>
          <w:p w14:paraId="0EA195A8" w14:textId="77777777" w:rsidR="00E7580B" w:rsidRDefault="00E7580B" w:rsidP="00E75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/Search wish list</w:t>
            </w:r>
          </w:p>
          <w:p w14:paraId="67F6F5AB" w14:textId="77777777" w:rsidR="00E7580B" w:rsidRPr="00D26729" w:rsidRDefault="00E7580B" w:rsidP="00E75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wish list</w:t>
            </w:r>
          </w:p>
        </w:tc>
        <w:tc>
          <w:tcPr>
            <w:tcW w:w="2363" w:type="dxa"/>
            <w:shd w:val="clear" w:color="auto" w:fill="auto"/>
          </w:tcPr>
          <w:p w14:paraId="083B7E56" w14:textId="77777777" w:rsidR="00E7580B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Wishlist Page</w:t>
            </w:r>
          </w:p>
          <w:p w14:paraId="6D6A5B38" w14:textId="77777777" w:rsidR="00E7580B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/Search Wishlist Page</w:t>
            </w:r>
          </w:p>
          <w:p w14:paraId="243A531B" w14:textId="77777777" w:rsidR="00E7580B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Wishlist Page</w:t>
            </w:r>
          </w:p>
        </w:tc>
      </w:tr>
    </w:tbl>
    <w:p w14:paraId="538043BF" w14:textId="77777777" w:rsidR="00E7580B" w:rsidRPr="00E7580B" w:rsidRDefault="00E7580B" w:rsidP="00E7580B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29CC5206" w14:textId="613BFCCE" w:rsidR="00E933E4" w:rsidRDefault="00E933E4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E933E4">
        <w:rPr>
          <w:rFonts w:ascii="Times New Roman" w:hAnsi="Times New Roman" w:cs="Times New Roman"/>
          <w:sz w:val="28"/>
          <w:szCs w:val="28"/>
          <w:lang w:val="en"/>
        </w:rPr>
        <w:t>Functional requirement for Manage Add to Cart Management</w:t>
      </w:r>
    </w:p>
    <w:tbl>
      <w:tblPr>
        <w:tblW w:w="953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844"/>
        <w:gridCol w:w="6963"/>
        <w:gridCol w:w="1725"/>
      </w:tblGrid>
      <w:tr w:rsidR="00D35D9E" w:rsidRPr="006D4F20" w14:paraId="0CADB94F" w14:textId="77777777" w:rsidTr="00A35B06">
        <w:trPr>
          <w:jc w:val="center"/>
        </w:trPr>
        <w:tc>
          <w:tcPr>
            <w:tcW w:w="844" w:type="dxa"/>
            <w:shd w:val="clear" w:color="auto" w:fill="auto"/>
          </w:tcPr>
          <w:p w14:paraId="18A4C04A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963" w:type="dxa"/>
            <w:shd w:val="clear" w:color="auto" w:fill="auto"/>
          </w:tcPr>
          <w:p w14:paraId="03719C0C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725" w:type="dxa"/>
            <w:shd w:val="clear" w:color="auto" w:fill="auto"/>
          </w:tcPr>
          <w:p w14:paraId="387C1E93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D35D9E" w:rsidRPr="006D4F20" w14:paraId="6B444F8D" w14:textId="77777777" w:rsidTr="00A35B06">
        <w:trPr>
          <w:jc w:val="center"/>
        </w:trPr>
        <w:tc>
          <w:tcPr>
            <w:tcW w:w="844" w:type="dxa"/>
            <w:shd w:val="clear" w:color="auto" w:fill="auto"/>
          </w:tcPr>
          <w:p w14:paraId="7FAABF3F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963" w:type="dxa"/>
            <w:shd w:val="clear" w:color="auto" w:fill="auto"/>
          </w:tcPr>
          <w:p w14:paraId="5477D2E4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is Module will be managed by the Customer.</w:t>
            </w:r>
          </w:p>
        </w:tc>
        <w:tc>
          <w:tcPr>
            <w:tcW w:w="1725" w:type="dxa"/>
            <w:shd w:val="clear" w:color="auto" w:fill="auto"/>
          </w:tcPr>
          <w:p w14:paraId="13E24A2D" w14:textId="77777777" w:rsidR="00D35D9E" w:rsidRPr="006D4F20" w:rsidRDefault="00D35D9E" w:rsidP="00A35B06">
            <w:pPr>
              <w:ind w:right="-19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art Page</w:t>
            </w:r>
          </w:p>
        </w:tc>
      </w:tr>
      <w:tr w:rsidR="00D35D9E" w:rsidRPr="006D4F20" w14:paraId="512D18D1" w14:textId="77777777" w:rsidTr="00A35B06">
        <w:trPr>
          <w:jc w:val="center"/>
        </w:trPr>
        <w:tc>
          <w:tcPr>
            <w:tcW w:w="844" w:type="dxa"/>
            <w:shd w:val="clear" w:color="auto" w:fill="auto"/>
          </w:tcPr>
          <w:p w14:paraId="36ACBEB2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963" w:type="dxa"/>
            <w:shd w:val="clear" w:color="auto" w:fill="auto"/>
          </w:tcPr>
          <w:p w14:paraId="1C1C90DA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Cart ID) to each Ca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725" w:type="dxa"/>
            <w:shd w:val="clear" w:color="auto" w:fill="auto"/>
          </w:tcPr>
          <w:p w14:paraId="0EEDBB0A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art Page</w:t>
            </w:r>
          </w:p>
        </w:tc>
      </w:tr>
      <w:tr w:rsidR="00D35D9E" w:rsidRPr="006D4F20" w14:paraId="62B0B087" w14:textId="77777777" w:rsidTr="00A35B06">
        <w:trPr>
          <w:jc w:val="center"/>
        </w:trPr>
        <w:tc>
          <w:tcPr>
            <w:tcW w:w="844" w:type="dxa"/>
            <w:shd w:val="clear" w:color="auto" w:fill="auto"/>
          </w:tcPr>
          <w:p w14:paraId="4A1DEDE1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963" w:type="dxa"/>
            <w:shd w:val="clear" w:color="auto" w:fill="auto"/>
          </w:tcPr>
          <w:p w14:paraId="793BB66A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ds Item to the cart then the sys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records the following details of the Cart Like ...</w:t>
            </w:r>
          </w:p>
          <w:p w14:paraId="02D1ED02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Car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d with its custom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d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 Id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iant Id and Qty.</w:t>
            </w:r>
          </w:p>
        </w:tc>
        <w:tc>
          <w:tcPr>
            <w:tcW w:w="1725" w:type="dxa"/>
            <w:shd w:val="clear" w:color="auto" w:fill="auto"/>
          </w:tcPr>
          <w:p w14:paraId="4A7E19CD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art Page</w:t>
            </w:r>
          </w:p>
        </w:tc>
      </w:tr>
      <w:tr w:rsidR="00D35D9E" w:rsidRPr="006D4F20" w14:paraId="187A1BEE" w14:textId="77777777" w:rsidTr="00A35B06">
        <w:trPr>
          <w:jc w:val="center"/>
        </w:trPr>
        <w:tc>
          <w:tcPr>
            <w:tcW w:w="844" w:type="dxa"/>
            <w:shd w:val="clear" w:color="auto" w:fill="auto"/>
          </w:tcPr>
          <w:p w14:paraId="2F7120D5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963" w:type="dxa"/>
            <w:shd w:val="clear" w:color="auto" w:fill="auto"/>
          </w:tcPr>
          <w:p w14:paraId="22055389" w14:textId="77777777" w:rsidR="00D35D9E" w:rsidRPr="006D4F20" w:rsidRDefault="00D35D9E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o manage this module, the Customer will be able to perform the following operations Like:</w:t>
            </w:r>
          </w:p>
          <w:p w14:paraId="41628589" w14:textId="77777777" w:rsidR="00D35D9E" w:rsidRPr="006D4F20" w:rsidRDefault="00D35D9E" w:rsidP="00D35D9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u</w:t>
            </w:r>
          </w:p>
          <w:p w14:paraId="7BA9BFA5" w14:textId="77777777" w:rsidR="00D35D9E" w:rsidRPr="006D4F20" w:rsidRDefault="00D35D9E" w:rsidP="00D35D9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Update an existing Cart</w:t>
            </w:r>
          </w:p>
          <w:p w14:paraId="3A2A05D7" w14:textId="77777777" w:rsidR="00D35D9E" w:rsidRPr="006D4F20" w:rsidRDefault="00D35D9E" w:rsidP="00D35D9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Empty Cart </w:t>
            </w:r>
          </w:p>
        </w:tc>
        <w:tc>
          <w:tcPr>
            <w:tcW w:w="1725" w:type="dxa"/>
            <w:shd w:val="clear" w:color="auto" w:fill="auto"/>
          </w:tcPr>
          <w:p w14:paraId="792EEE55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art Page</w:t>
            </w:r>
          </w:p>
        </w:tc>
      </w:tr>
    </w:tbl>
    <w:p w14:paraId="555E4DAA" w14:textId="77777777" w:rsidR="00E933E4" w:rsidRPr="00E933E4" w:rsidRDefault="00E933E4" w:rsidP="00E933E4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113B090B" w14:textId="4E24E17D" w:rsidR="008D4A04" w:rsidRDefault="008D4A04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793270">
        <w:rPr>
          <w:rFonts w:ascii="Times New Roman" w:hAnsi="Times New Roman" w:cs="Times New Roman"/>
          <w:sz w:val="28"/>
          <w:szCs w:val="28"/>
          <w:lang w:val="en"/>
        </w:rPr>
        <w:t>Functional Requirement for Billing Address management</w:t>
      </w:r>
    </w:p>
    <w:tbl>
      <w:tblPr>
        <w:tblW w:w="953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934"/>
        <w:gridCol w:w="6963"/>
        <w:gridCol w:w="1635"/>
      </w:tblGrid>
      <w:tr w:rsidR="008D4A04" w:rsidRPr="00461268" w14:paraId="7650C575" w14:textId="77777777" w:rsidTr="00A35B06">
        <w:trPr>
          <w:jc w:val="center"/>
        </w:trPr>
        <w:tc>
          <w:tcPr>
            <w:tcW w:w="934" w:type="dxa"/>
            <w:shd w:val="clear" w:color="auto" w:fill="auto"/>
          </w:tcPr>
          <w:p w14:paraId="576687BE" w14:textId="77777777" w:rsidR="008D4A04" w:rsidRPr="00461268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963" w:type="dxa"/>
            <w:shd w:val="clear" w:color="auto" w:fill="auto"/>
          </w:tcPr>
          <w:p w14:paraId="1372655C" w14:textId="77777777" w:rsidR="008D4A04" w:rsidRPr="00461268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635" w:type="dxa"/>
            <w:shd w:val="clear" w:color="auto" w:fill="auto"/>
          </w:tcPr>
          <w:p w14:paraId="26A72C07" w14:textId="77777777" w:rsidR="008D4A04" w:rsidRPr="00461268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8D4A04" w:rsidRPr="00461268" w14:paraId="722DD26C" w14:textId="77777777" w:rsidTr="00A35B06">
        <w:trPr>
          <w:trHeight w:val="723"/>
          <w:jc w:val="center"/>
        </w:trPr>
        <w:tc>
          <w:tcPr>
            <w:tcW w:w="934" w:type="dxa"/>
            <w:shd w:val="clear" w:color="auto" w:fill="auto"/>
          </w:tcPr>
          <w:p w14:paraId="13B40D32" w14:textId="77777777" w:rsidR="008D4A04" w:rsidRPr="00461268" w:rsidRDefault="008D4A04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963" w:type="dxa"/>
            <w:shd w:val="clear" w:color="auto" w:fill="auto"/>
          </w:tcPr>
          <w:p w14:paraId="7D6AFC05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35" w:type="dxa"/>
            <w:shd w:val="clear" w:color="auto" w:fill="auto"/>
          </w:tcPr>
          <w:p w14:paraId="0C534940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ling Address Page</w:t>
            </w:r>
          </w:p>
        </w:tc>
      </w:tr>
      <w:tr w:rsidR="008D4A04" w:rsidRPr="00461268" w14:paraId="55B9D8C3" w14:textId="77777777" w:rsidTr="00A35B06">
        <w:trPr>
          <w:jc w:val="center"/>
        </w:trPr>
        <w:tc>
          <w:tcPr>
            <w:tcW w:w="934" w:type="dxa"/>
            <w:shd w:val="clear" w:color="auto" w:fill="auto"/>
          </w:tcPr>
          <w:p w14:paraId="62EE5F96" w14:textId="77777777" w:rsidR="008D4A04" w:rsidRPr="00461268" w:rsidRDefault="008D4A04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963" w:type="dxa"/>
            <w:shd w:val="clear" w:color="auto" w:fill="auto"/>
          </w:tcPr>
          <w:p w14:paraId="6DD5DC20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lling Address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ID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lling Address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35" w:type="dxa"/>
            <w:shd w:val="clear" w:color="auto" w:fill="auto"/>
          </w:tcPr>
          <w:p w14:paraId="406AA146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Billing Address Page</w:t>
            </w:r>
          </w:p>
        </w:tc>
      </w:tr>
      <w:tr w:rsidR="008D4A04" w:rsidRPr="00461268" w14:paraId="7625D344" w14:textId="77777777" w:rsidTr="00A35B06">
        <w:trPr>
          <w:jc w:val="center"/>
        </w:trPr>
        <w:tc>
          <w:tcPr>
            <w:tcW w:w="934" w:type="dxa"/>
            <w:shd w:val="clear" w:color="auto" w:fill="auto"/>
          </w:tcPr>
          <w:p w14:paraId="55BDA4FA" w14:textId="77777777" w:rsidR="008D4A04" w:rsidRPr="00461268" w:rsidRDefault="008D4A04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963" w:type="dxa"/>
            <w:shd w:val="clear" w:color="auto" w:fill="auto"/>
          </w:tcPr>
          <w:p w14:paraId="676EF97D" w14:textId="77777777" w:rsidR="008D4A04" w:rsidRPr="00461268" w:rsidRDefault="008D4A04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Whenev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y new Billing address 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lling address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Like ...</w:t>
            </w:r>
          </w:p>
          <w:p w14:paraId="2766151E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"/>
              </w:rPr>
              <w:t xml:space="preserve">Title, Address, Country, State, City,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  <w:lang w:val="en"/>
              </w:rPr>
              <w:t>Pincode</w:t>
            </w:r>
            <w:proofErr w:type="spellEnd"/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35" w:type="dxa"/>
            <w:shd w:val="clear" w:color="auto" w:fill="auto"/>
          </w:tcPr>
          <w:p w14:paraId="1244D82C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Billing Address Page</w:t>
            </w:r>
          </w:p>
        </w:tc>
      </w:tr>
      <w:tr w:rsidR="008D4A04" w:rsidRPr="00461268" w14:paraId="381D6633" w14:textId="77777777" w:rsidTr="00A35B06">
        <w:trPr>
          <w:trHeight w:val="1344"/>
          <w:jc w:val="center"/>
        </w:trPr>
        <w:tc>
          <w:tcPr>
            <w:tcW w:w="934" w:type="dxa"/>
            <w:shd w:val="clear" w:color="auto" w:fill="auto"/>
          </w:tcPr>
          <w:p w14:paraId="2426DC41" w14:textId="77777777" w:rsidR="008D4A04" w:rsidRPr="00461268" w:rsidRDefault="008D4A04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963" w:type="dxa"/>
            <w:shd w:val="clear" w:color="auto" w:fill="auto"/>
          </w:tcPr>
          <w:p w14:paraId="01DC6988" w14:textId="77777777" w:rsidR="008D4A04" w:rsidRPr="00461268" w:rsidRDefault="008D4A04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 Like:</w:t>
            </w:r>
          </w:p>
          <w:p w14:paraId="7FC9378E" w14:textId="77777777" w:rsidR="008D4A04" w:rsidRPr="00461268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lling Address</w:t>
            </w:r>
          </w:p>
          <w:p w14:paraId="656548C8" w14:textId="77777777" w:rsidR="008D4A04" w:rsidRPr="008478E1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lling Address</w:t>
            </w:r>
          </w:p>
        </w:tc>
        <w:tc>
          <w:tcPr>
            <w:tcW w:w="1635" w:type="dxa"/>
            <w:shd w:val="clear" w:color="auto" w:fill="auto"/>
          </w:tcPr>
          <w:p w14:paraId="79A61DB5" w14:textId="77777777" w:rsidR="008D4A04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Billing Address Page</w:t>
            </w:r>
          </w:p>
          <w:p w14:paraId="74CEAF06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Update Billing Address Page</w:t>
            </w:r>
          </w:p>
        </w:tc>
      </w:tr>
    </w:tbl>
    <w:p w14:paraId="045F8F98" w14:textId="77777777" w:rsidR="008D4A04" w:rsidRPr="008D4A04" w:rsidRDefault="008D4A04" w:rsidP="008D4A04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04432D08" w14:textId="77777777" w:rsidR="008D4A04" w:rsidRPr="008D4A04" w:rsidRDefault="008D4A04" w:rsidP="008D4A0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8D4A04">
        <w:rPr>
          <w:rFonts w:ascii="Times New Roman" w:hAnsi="Times New Roman" w:cs="Times New Roman"/>
          <w:sz w:val="28"/>
          <w:szCs w:val="28"/>
          <w:lang w:val="en"/>
        </w:rPr>
        <w:t>Functional requirement for Manage Customer Order Management</w:t>
      </w:r>
    </w:p>
    <w:tbl>
      <w:tblPr>
        <w:tblW w:w="953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712"/>
        <w:gridCol w:w="6480"/>
        <w:gridCol w:w="2340"/>
      </w:tblGrid>
      <w:tr w:rsidR="008D4A04" w:rsidRPr="006D4F20" w14:paraId="16699675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405C291C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80" w:type="dxa"/>
            <w:shd w:val="clear" w:color="auto" w:fill="auto"/>
          </w:tcPr>
          <w:p w14:paraId="2AA1FF40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40" w:type="dxa"/>
            <w:shd w:val="clear" w:color="auto" w:fill="auto"/>
          </w:tcPr>
          <w:p w14:paraId="23C9F931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8D4A04" w:rsidRPr="006D4F20" w14:paraId="5D6E7ED4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6BBDCF2F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80" w:type="dxa"/>
            <w:shd w:val="clear" w:color="auto" w:fill="auto"/>
          </w:tcPr>
          <w:p w14:paraId="6BC21F41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is Module will be managed by the Customer, 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40" w:type="dxa"/>
            <w:shd w:val="clear" w:color="auto" w:fill="auto"/>
          </w:tcPr>
          <w:p w14:paraId="1135F115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Order Page</w:t>
            </w:r>
          </w:p>
        </w:tc>
      </w:tr>
      <w:tr w:rsidR="008D4A04" w:rsidRPr="006D4F20" w14:paraId="36C30762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730480CD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80" w:type="dxa"/>
            <w:shd w:val="clear" w:color="auto" w:fill="auto"/>
          </w:tcPr>
          <w:p w14:paraId="0ECE26FF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D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der.</w:t>
            </w:r>
          </w:p>
        </w:tc>
        <w:tc>
          <w:tcPr>
            <w:tcW w:w="2340" w:type="dxa"/>
            <w:shd w:val="clear" w:color="auto" w:fill="auto"/>
          </w:tcPr>
          <w:p w14:paraId="15BAB51E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 Page</w:t>
            </w:r>
          </w:p>
        </w:tc>
      </w:tr>
      <w:tr w:rsidR="008D4A04" w:rsidRPr="006D4F20" w14:paraId="4B293F98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72FEF904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80" w:type="dxa"/>
            <w:shd w:val="clear" w:color="auto" w:fill="auto"/>
          </w:tcPr>
          <w:p w14:paraId="3AA3F40E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generate a bill for each Customer order.</w:t>
            </w:r>
          </w:p>
        </w:tc>
        <w:tc>
          <w:tcPr>
            <w:tcW w:w="2340" w:type="dxa"/>
            <w:shd w:val="clear" w:color="auto" w:fill="auto"/>
          </w:tcPr>
          <w:p w14:paraId="3ED6A29D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Order Page</w:t>
            </w:r>
          </w:p>
        </w:tc>
      </w:tr>
      <w:tr w:rsidR="008D4A04" w:rsidRPr="006D4F20" w14:paraId="1548192B" w14:textId="77777777" w:rsidTr="00A35B06">
        <w:trPr>
          <w:trHeight w:val="1488"/>
          <w:jc w:val="center"/>
        </w:trPr>
        <w:tc>
          <w:tcPr>
            <w:tcW w:w="712" w:type="dxa"/>
            <w:shd w:val="clear" w:color="auto" w:fill="auto"/>
          </w:tcPr>
          <w:p w14:paraId="08798CE7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80" w:type="dxa"/>
            <w:shd w:val="clear" w:color="auto" w:fill="auto"/>
          </w:tcPr>
          <w:p w14:paraId="3A1F35DC" w14:textId="77777777" w:rsidR="008D4A04" w:rsidRPr="006D4F20" w:rsidRDefault="008D4A04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5A621EC0" w14:textId="77777777" w:rsidR="008D4A04" w:rsidRPr="006D4F20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Update Or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tus</w:t>
            </w:r>
          </w:p>
          <w:p w14:paraId="01427FD3" w14:textId="77777777" w:rsidR="008D4A04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View/Search Order </w:t>
            </w:r>
          </w:p>
          <w:p w14:paraId="6F2E6D7C" w14:textId="77777777" w:rsidR="008D4A04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ocate Delivery Boy</w:t>
            </w:r>
          </w:p>
          <w:p w14:paraId="632B11DA" w14:textId="77777777" w:rsidR="008D4A04" w:rsidRPr="006D4F20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wnload Invoice</w:t>
            </w:r>
          </w:p>
        </w:tc>
        <w:tc>
          <w:tcPr>
            <w:tcW w:w="2340" w:type="dxa"/>
            <w:shd w:val="clear" w:color="auto" w:fill="auto"/>
          </w:tcPr>
          <w:p w14:paraId="0658BB7B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Ord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voice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151D04A6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View Order Page</w:t>
            </w:r>
          </w:p>
        </w:tc>
      </w:tr>
      <w:tr w:rsidR="008D4A04" w:rsidRPr="006D4F20" w14:paraId="45743EF9" w14:textId="77777777" w:rsidTr="00A35B06">
        <w:trPr>
          <w:trHeight w:val="975"/>
          <w:jc w:val="center"/>
        </w:trPr>
        <w:tc>
          <w:tcPr>
            <w:tcW w:w="712" w:type="dxa"/>
            <w:shd w:val="clear" w:color="auto" w:fill="auto"/>
          </w:tcPr>
          <w:p w14:paraId="09FA3754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5</w:t>
            </w:r>
          </w:p>
        </w:tc>
        <w:tc>
          <w:tcPr>
            <w:tcW w:w="6480" w:type="dxa"/>
            <w:shd w:val="clear" w:color="auto" w:fill="auto"/>
          </w:tcPr>
          <w:p w14:paraId="5F29478A" w14:textId="77777777" w:rsidR="008D4A04" w:rsidRDefault="008D4A04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a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4DAA518C" w14:textId="77777777" w:rsidR="008D4A04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View/Search Order</w:t>
            </w:r>
          </w:p>
          <w:p w14:paraId="1A074E97" w14:textId="77777777" w:rsidR="008D4A04" w:rsidRPr="00AF5941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wnload Invoice</w:t>
            </w:r>
          </w:p>
        </w:tc>
        <w:tc>
          <w:tcPr>
            <w:tcW w:w="2340" w:type="dxa"/>
            <w:shd w:val="clear" w:color="auto" w:fill="auto"/>
          </w:tcPr>
          <w:p w14:paraId="255EAB75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  <w:p w14:paraId="3BE46E9D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D4A04" w:rsidRPr="006D4F20" w14:paraId="3E4A12D9" w14:textId="77777777" w:rsidTr="00A35B06">
        <w:trPr>
          <w:trHeight w:val="939"/>
          <w:jc w:val="center"/>
        </w:trPr>
        <w:tc>
          <w:tcPr>
            <w:tcW w:w="712" w:type="dxa"/>
            <w:shd w:val="clear" w:color="auto" w:fill="auto"/>
          </w:tcPr>
          <w:p w14:paraId="17A0AA4E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6480" w:type="dxa"/>
            <w:shd w:val="clear" w:color="auto" w:fill="auto"/>
          </w:tcPr>
          <w:p w14:paraId="09B22FA2" w14:textId="77777777" w:rsidR="008D4A04" w:rsidRPr="006D4F20" w:rsidRDefault="008D4A04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 will be able to:</w:t>
            </w:r>
          </w:p>
          <w:p w14:paraId="13D9FD4C" w14:textId="77777777" w:rsidR="008D4A04" w:rsidRDefault="008D4A04" w:rsidP="008D4A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</w:p>
          <w:p w14:paraId="2CD6FCDD" w14:textId="77777777" w:rsidR="008D4A04" w:rsidRPr="006D4F20" w:rsidRDefault="008D4A04" w:rsidP="008D4A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wnload Invoice</w:t>
            </w:r>
          </w:p>
        </w:tc>
        <w:tc>
          <w:tcPr>
            <w:tcW w:w="2340" w:type="dxa"/>
            <w:shd w:val="clear" w:color="auto" w:fill="auto"/>
          </w:tcPr>
          <w:p w14:paraId="4EAF8339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d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47139692" w14:textId="77777777" w:rsidR="008D4A04" w:rsidRPr="008D4A04" w:rsidRDefault="008D4A04" w:rsidP="008D4A04">
      <w:pPr>
        <w:ind w:left="1440"/>
        <w:rPr>
          <w:rFonts w:ascii="Times New Roman" w:hAnsi="Times New Roman" w:cs="Times New Roman"/>
          <w:sz w:val="28"/>
          <w:szCs w:val="28"/>
          <w:lang w:val="en"/>
        </w:rPr>
      </w:pPr>
    </w:p>
    <w:p w14:paraId="4662EE33" w14:textId="39B3F039" w:rsidR="00DA4951" w:rsidRPr="00CA78AB" w:rsidRDefault="00DA4951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CA78AB">
        <w:rPr>
          <w:rFonts w:ascii="Times New Roman" w:hAnsi="Times New Roman" w:cs="Times New Roman"/>
          <w:sz w:val="28"/>
          <w:szCs w:val="28"/>
          <w:lang w:val="en"/>
        </w:rPr>
        <w:t xml:space="preserve">Function Requirement for Manage </w:t>
      </w:r>
      <w:r w:rsidR="005E78E9">
        <w:rPr>
          <w:rFonts w:ascii="Times New Roman" w:hAnsi="Times New Roman" w:cs="Times New Roman"/>
          <w:sz w:val="28"/>
          <w:szCs w:val="28"/>
          <w:lang w:val="en"/>
        </w:rPr>
        <w:t>Delivery Boy</w:t>
      </w:r>
    </w:p>
    <w:tbl>
      <w:tblPr>
        <w:tblW w:w="95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454"/>
        <w:gridCol w:w="2363"/>
      </w:tblGrid>
      <w:tr w:rsidR="00DA4951" w:rsidRPr="00595288" w14:paraId="63AAADCB" w14:textId="77777777" w:rsidTr="004D7520">
        <w:trPr>
          <w:trHeight w:val="473"/>
          <w:jc w:val="center"/>
        </w:trPr>
        <w:tc>
          <w:tcPr>
            <w:tcW w:w="701" w:type="dxa"/>
            <w:shd w:val="clear" w:color="auto" w:fill="auto"/>
          </w:tcPr>
          <w:p w14:paraId="561E608E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bookmarkStart w:id="1" w:name="_Hlk67755927"/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54" w:type="dxa"/>
            <w:shd w:val="clear" w:color="auto" w:fill="auto"/>
          </w:tcPr>
          <w:p w14:paraId="666AF848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63" w:type="dxa"/>
            <w:shd w:val="clear" w:color="auto" w:fill="auto"/>
          </w:tcPr>
          <w:p w14:paraId="30C3D40C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DA4951" w:rsidRPr="00595288" w14:paraId="0F2C290D" w14:textId="77777777" w:rsidTr="004D7520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25DA31FE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54" w:type="dxa"/>
            <w:shd w:val="clear" w:color="auto" w:fill="auto"/>
          </w:tcPr>
          <w:p w14:paraId="3EBCB0AB" w14:textId="77777777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his Module will be managed by Admin.</w:t>
            </w:r>
          </w:p>
        </w:tc>
        <w:tc>
          <w:tcPr>
            <w:tcW w:w="2363" w:type="dxa"/>
            <w:shd w:val="clear" w:color="auto" w:fill="auto"/>
          </w:tcPr>
          <w:p w14:paraId="67D27054" w14:textId="27722F42" w:rsidR="00DA4951" w:rsidRPr="00595288" w:rsidRDefault="005E78E9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="00DA4951"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DA4951" w:rsidRPr="00595288" w14:paraId="0620ECCC" w14:textId="77777777" w:rsidTr="004D7520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2C2F85BB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54" w:type="dxa"/>
            <w:shd w:val="clear" w:color="auto" w:fill="auto"/>
          </w:tcPr>
          <w:p w14:paraId="362A1EA4" w14:textId="4134EF80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ID) to each 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>Delivery Boy</w:t>
            </w:r>
            <w:r w:rsidR="000A48B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08E64CE7" w14:textId="218F72DB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DA4951" w:rsidRPr="00595288" w14:paraId="74A1D054" w14:textId="77777777" w:rsidTr="004D7520">
        <w:trPr>
          <w:trHeight w:val="1184"/>
          <w:jc w:val="center"/>
        </w:trPr>
        <w:tc>
          <w:tcPr>
            <w:tcW w:w="701" w:type="dxa"/>
            <w:shd w:val="clear" w:color="auto" w:fill="auto"/>
          </w:tcPr>
          <w:p w14:paraId="38290E66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54" w:type="dxa"/>
            <w:shd w:val="clear" w:color="auto" w:fill="auto"/>
          </w:tcPr>
          <w:p w14:paraId="1A1A330D" w14:textId="77777777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Whenever any new Delivery Boy arrives, the admin is allowed to record the following details of the Delivery Boy Like...</w:t>
            </w:r>
          </w:p>
          <w:p w14:paraId="7A2544F3" w14:textId="77777777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livery Boy name, Mobile No, Password.</w:t>
            </w:r>
          </w:p>
        </w:tc>
        <w:tc>
          <w:tcPr>
            <w:tcW w:w="2363" w:type="dxa"/>
            <w:shd w:val="clear" w:color="auto" w:fill="auto"/>
          </w:tcPr>
          <w:p w14:paraId="02D30635" w14:textId="16DD0DEC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DA4951" w:rsidRPr="00595288" w14:paraId="6EBE34F6" w14:textId="77777777" w:rsidTr="004D7520">
        <w:trPr>
          <w:trHeight w:val="1713"/>
          <w:jc w:val="center"/>
        </w:trPr>
        <w:tc>
          <w:tcPr>
            <w:tcW w:w="701" w:type="dxa"/>
            <w:shd w:val="clear" w:color="auto" w:fill="auto"/>
          </w:tcPr>
          <w:p w14:paraId="7EC225BE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54" w:type="dxa"/>
            <w:shd w:val="clear" w:color="auto" w:fill="auto"/>
          </w:tcPr>
          <w:p w14:paraId="792EEB46" w14:textId="77777777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o manage this module, the admin will be able to perform the following operations:</w:t>
            </w:r>
          </w:p>
          <w:p w14:paraId="1804C302" w14:textId="77777777" w:rsidR="00DA4951" w:rsidRPr="00595288" w:rsidRDefault="00DA4951" w:rsidP="00DA495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dd new Delivery Boy</w:t>
            </w:r>
          </w:p>
          <w:p w14:paraId="09B9F0D5" w14:textId="77777777" w:rsidR="00DA4951" w:rsidRPr="00595288" w:rsidRDefault="00DA4951" w:rsidP="00DA495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Update an existing Delivery Boy</w:t>
            </w:r>
          </w:p>
        </w:tc>
        <w:tc>
          <w:tcPr>
            <w:tcW w:w="2363" w:type="dxa"/>
            <w:shd w:val="clear" w:color="auto" w:fill="auto"/>
          </w:tcPr>
          <w:p w14:paraId="3D58CB55" w14:textId="47ECA19A" w:rsidR="00DA4951" w:rsidRDefault="00DA4951" w:rsidP="004D752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127D5F50" w14:textId="4F53481B" w:rsidR="00DA4951" w:rsidRPr="00595288" w:rsidRDefault="00DA4951" w:rsidP="004D7520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DA4951" w:rsidRPr="00595288" w14:paraId="6E234B06" w14:textId="77777777" w:rsidTr="004D7520">
        <w:trPr>
          <w:trHeight w:val="1321"/>
          <w:jc w:val="center"/>
        </w:trPr>
        <w:tc>
          <w:tcPr>
            <w:tcW w:w="701" w:type="dxa"/>
            <w:shd w:val="clear" w:color="auto" w:fill="auto"/>
          </w:tcPr>
          <w:p w14:paraId="1202A45A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FR5</w:t>
            </w:r>
          </w:p>
        </w:tc>
        <w:tc>
          <w:tcPr>
            <w:tcW w:w="6454" w:type="dxa"/>
            <w:shd w:val="clear" w:color="auto" w:fill="auto"/>
          </w:tcPr>
          <w:p w14:paraId="0A67C23A" w14:textId="77777777" w:rsidR="00DA4951" w:rsidRPr="00595288" w:rsidRDefault="00DA4951" w:rsidP="004D7520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o manage this module, the admin will be able to perform the following operations:</w:t>
            </w:r>
          </w:p>
          <w:p w14:paraId="4992E105" w14:textId="77777777" w:rsidR="00DA4951" w:rsidRPr="00595288" w:rsidRDefault="00DA4951" w:rsidP="00DA495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/De-active Delivery Boy</w:t>
            </w:r>
          </w:p>
          <w:p w14:paraId="22CF4E44" w14:textId="77777777" w:rsidR="00DA4951" w:rsidRPr="00595288" w:rsidRDefault="00DA4951" w:rsidP="00DA495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/Search Delivery Boy</w:t>
            </w:r>
          </w:p>
        </w:tc>
        <w:tc>
          <w:tcPr>
            <w:tcW w:w="2363" w:type="dxa"/>
            <w:shd w:val="clear" w:color="auto" w:fill="auto"/>
          </w:tcPr>
          <w:p w14:paraId="05FA4B31" w14:textId="5E7A1CF6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 w:rsidR="007E218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</w:t>
            </w:r>
            <w:r w:rsidR="007E218C">
              <w:rPr>
                <w:rFonts w:ascii="Times New Roman" w:hAnsi="Times New Roman" w:cs="Times New Roman"/>
                <w:sz w:val="24"/>
                <w:szCs w:val="24"/>
              </w:rPr>
              <w:t xml:space="preserve">h and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bookmarkEnd w:id="1"/>
    </w:tbl>
    <w:p w14:paraId="356F6ACD" w14:textId="77777777" w:rsidR="00075B19" w:rsidRDefault="00075B19" w:rsidP="003F1DA4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550B27EB" w14:textId="7BB3FA21" w:rsidR="00075B19" w:rsidRDefault="00075B19" w:rsidP="003F1DA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Functional Requirement for </w:t>
      </w:r>
      <w:r w:rsidRPr="00363A6F">
        <w:rPr>
          <w:rFonts w:ascii="Times New Roman" w:hAnsi="Times New Roman" w:cs="Times New Roman"/>
          <w:sz w:val="28"/>
          <w:szCs w:val="28"/>
          <w:lang w:val="en"/>
        </w:rPr>
        <w:t>Report management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754"/>
        <w:gridCol w:w="7151"/>
        <w:gridCol w:w="1627"/>
      </w:tblGrid>
      <w:tr w:rsidR="00075B19" w:rsidRPr="006D4F20" w14:paraId="7E73E15D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3403598C" w14:textId="77777777" w:rsidR="00075B19" w:rsidRPr="006D4F20" w:rsidRDefault="00075B19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7151" w:type="dxa"/>
            <w:shd w:val="clear" w:color="auto" w:fill="auto"/>
          </w:tcPr>
          <w:p w14:paraId="7F8F0E6C" w14:textId="77777777" w:rsidR="00075B19" w:rsidRPr="006D4F20" w:rsidRDefault="00075B19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627" w:type="dxa"/>
            <w:shd w:val="clear" w:color="auto" w:fill="auto"/>
          </w:tcPr>
          <w:p w14:paraId="2E2938C6" w14:textId="77777777" w:rsidR="00075B19" w:rsidRPr="006D4F20" w:rsidRDefault="00075B19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075B19" w:rsidRPr="006D4F20" w14:paraId="28FBD506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3E999A08" w14:textId="77777777" w:rsidR="00075B19" w:rsidRPr="006D4F20" w:rsidRDefault="00075B19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7151" w:type="dxa"/>
            <w:shd w:val="clear" w:color="auto" w:fill="auto"/>
          </w:tcPr>
          <w:p w14:paraId="25B6F874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is Module will be managed by 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Partner.</w:t>
            </w:r>
          </w:p>
        </w:tc>
        <w:tc>
          <w:tcPr>
            <w:tcW w:w="1627" w:type="dxa"/>
            <w:shd w:val="clear" w:color="auto" w:fill="auto"/>
          </w:tcPr>
          <w:p w14:paraId="776641EB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port Page</w:t>
            </w:r>
          </w:p>
        </w:tc>
      </w:tr>
      <w:tr w:rsidR="00075B19" w:rsidRPr="006D4F20" w14:paraId="37655C34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60281C5F" w14:textId="77777777" w:rsidR="00075B19" w:rsidRPr="006D4F20" w:rsidRDefault="00075B19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7151" w:type="dxa"/>
            <w:shd w:val="clear" w:color="auto" w:fill="auto"/>
          </w:tcPr>
          <w:p w14:paraId="7DD55681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be generating the report.</w:t>
            </w:r>
          </w:p>
        </w:tc>
        <w:tc>
          <w:tcPr>
            <w:tcW w:w="1627" w:type="dxa"/>
            <w:shd w:val="clear" w:color="auto" w:fill="auto"/>
          </w:tcPr>
          <w:p w14:paraId="7C648593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port Page</w:t>
            </w:r>
          </w:p>
        </w:tc>
      </w:tr>
      <w:tr w:rsidR="00075B19" w:rsidRPr="006D4F20" w14:paraId="40D530B2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468EFDD9" w14:textId="77777777" w:rsidR="00075B19" w:rsidRPr="006D4F20" w:rsidRDefault="00075B19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151" w:type="dxa"/>
            <w:shd w:val="clear" w:color="auto" w:fill="auto"/>
          </w:tcPr>
          <w:p w14:paraId="76AD4831" w14:textId="77777777" w:rsidR="00075B19" w:rsidRPr="00864E7D" w:rsidRDefault="00075B19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will be able to:</w:t>
            </w:r>
          </w:p>
          <w:p w14:paraId="70B78240" w14:textId="77777777" w:rsidR="00075B19" w:rsidRDefault="00075B19" w:rsidP="00075B19">
            <w:pPr>
              <w:numPr>
                <w:ilvl w:val="0"/>
                <w:numId w:val="10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ccepted Orders</w:t>
            </w:r>
          </w:p>
          <w:p w14:paraId="4B0CB43B" w14:textId="77777777" w:rsidR="00075B19" w:rsidRPr="008C1941" w:rsidRDefault="00075B19" w:rsidP="00075B19">
            <w:pPr>
              <w:numPr>
                <w:ilvl w:val="0"/>
                <w:numId w:val="10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ancelled Orders</w:t>
            </w:r>
          </w:p>
          <w:p w14:paraId="416B1353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eastAsia="Calibri" w:hAnsi="Times New Roman" w:cs="Times New Roman"/>
                <w:sz w:val="24"/>
                <w:szCs w:val="24"/>
              </w:rPr>
              <w:t>Status of all customer’s orders (Day/Date, Weekly, Monthly, Yearly)</w:t>
            </w:r>
          </w:p>
        </w:tc>
        <w:tc>
          <w:tcPr>
            <w:tcW w:w="1627" w:type="dxa"/>
            <w:shd w:val="clear" w:color="auto" w:fill="auto"/>
          </w:tcPr>
          <w:p w14:paraId="43D13377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port Page</w:t>
            </w:r>
          </w:p>
          <w:p w14:paraId="4BB02DAD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75B19" w:rsidRPr="006D4F20" w14:paraId="5E2969E4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4DB9F740" w14:textId="77777777" w:rsidR="00075B19" w:rsidRPr="006D4F20" w:rsidRDefault="00075B19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151" w:type="dxa"/>
            <w:shd w:val="clear" w:color="auto" w:fill="auto"/>
          </w:tcPr>
          <w:p w14:paraId="724F433D" w14:textId="77777777" w:rsidR="00075B19" w:rsidRPr="00864E7D" w:rsidRDefault="00075B19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admin will be able to:</w:t>
            </w:r>
          </w:p>
          <w:p w14:paraId="65D37810" w14:textId="77777777" w:rsidR="00075B19" w:rsidRDefault="00075B19" w:rsidP="00075B19">
            <w:pPr>
              <w:numPr>
                <w:ilvl w:val="0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</w:t>
            </w:r>
            <w:r w:rsidRPr="00387A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tegories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of</w:t>
            </w:r>
            <w:r w:rsidRPr="00387A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complain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</w:t>
            </w:r>
          </w:p>
          <w:p w14:paraId="7CB1F638" w14:textId="77777777" w:rsidR="00075B19" w:rsidRDefault="00075B19" w:rsidP="00075B19">
            <w:pPr>
              <w:numPr>
                <w:ilvl w:val="1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Wrong Item</w:t>
            </w:r>
          </w:p>
          <w:p w14:paraId="523FBE93" w14:textId="77777777" w:rsidR="00075B19" w:rsidRDefault="00075B19" w:rsidP="00075B19">
            <w:pPr>
              <w:numPr>
                <w:ilvl w:val="1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issing Item</w:t>
            </w:r>
          </w:p>
          <w:p w14:paraId="727EED88" w14:textId="77777777" w:rsidR="00075B19" w:rsidRDefault="00075B19" w:rsidP="00075B19">
            <w:pPr>
              <w:numPr>
                <w:ilvl w:val="1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558F2">
              <w:rPr>
                <w:rFonts w:ascii="Times New Roman" w:eastAsia="Calibri" w:hAnsi="Times New Roman" w:cs="Times New Roman"/>
                <w:sz w:val="24"/>
                <w:szCs w:val="24"/>
              </w:rPr>
              <w:t>Qualit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&amp; Q</w:t>
            </w:r>
            <w:r w:rsidRPr="006558F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uantity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ssues</w:t>
            </w:r>
          </w:p>
          <w:p w14:paraId="0A6B7C56" w14:textId="77777777" w:rsidR="00075B19" w:rsidRDefault="00075B19" w:rsidP="00075B19">
            <w:pPr>
              <w:numPr>
                <w:ilvl w:val="1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ackage Spillage</w:t>
            </w:r>
          </w:p>
          <w:p w14:paraId="588DA185" w14:textId="77777777" w:rsidR="00075B19" w:rsidRPr="00AD086D" w:rsidRDefault="00075B19" w:rsidP="00075B19">
            <w:pPr>
              <w:numPr>
                <w:ilvl w:val="1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Late Delivery</w:t>
            </w:r>
          </w:p>
          <w:p w14:paraId="4C7A4096" w14:textId="77777777" w:rsidR="00075B19" w:rsidRDefault="00075B19" w:rsidP="00075B19">
            <w:pPr>
              <w:numPr>
                <w:ilvl w:val="0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ccepted Orders</w:t>
            </w:r>
          </w:p>
          <w:p w14:paraId="090C8918" w14:textId="77777777" w:rsidR="00075B19" w:rsidRPr="008C1941" w:rsidRDefault="00075B19" w:rsidP="00075B19">
            <w:pPr>
              <w:numPr>
                <w:ilvl w:val="0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ancelled Orders</w:t>
            </w:r>
          </w:p>
          <w:p w14:paraId="40F425F3" w14:textId="77777777" w:rsidR="00075B19" w:rsidRPr="006D4F20" w:rsidRDefault="00075B19" w:rsidP="00A35B06">
            <w:pPr>
              <w:tabs>
                <w:tab w:val="left" w:pos="1140"/>
              </w:tabs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eastAsia="Calibri" w:hAnsi="Times New Roman" w:cs="Times New Roman"/>
                <w:sz w:val="24"/>
                <w:szCs w:val="24"/>
              </w:rPr>
              <w:t>Status of all customer’s orders (Day/Date, Weekly, Monthly, Yearly)</w:t>
            </w:r>
          </w:p>
        </w:tc>
        <w:tc>
          <w:tcPr>
            <w:tcW w:w="1627" w:type="dxa"/>
            <w:shd w:val="clear" w:color="auto" w:fill="auto"/>
          </w:tcPr>
          <w:p w14:paraId="7160B903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port Page</w:t>
            </w:r>
          </w:p>
          <w:p w14:paraId="26A68AD9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8FB641" w14:textId="77777777" w:rsidR="00075B19" w:rsidRPr="00075B19" w:rsidRDefault="00075B19" w:rsidP="00075B19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71806DA9" w14:textId="13422E11" w:rsidR="009849BD" w:rsidRDefault="009849BD" w:rsidP="003F1DA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Functional Requirement for Manage Get Touch (Help)</w:t>
      </w:r>
    </w:p>
    <w:tbl>
      <w:tblPr>
        <w:tblW w:w="95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454"/>
        <w:gridCol w:w="2363"/>
      </w:tblGrid>
      <w:tr w:rsidR="009849BD" w:rsidRPr="00595288" w14:paraId="6F7BFD95" w14:textId="77777777" w:rsidTr="00A35B06">
        <w:trPr>
          <w:trHeight w:val="473"/>
          <w:jc w:val="center"/>
        </w:trPr>
        <w:tc>
          <w:tcPr>
            <w:tcW w:w="701" w:type="dxa"/>
            <w:shd w:val="clear" w:color="auto" w:fill="auto"/>
          </w:tcPr>
          <w:p w14:paraId="01D36A9A" w14:textId="77777777" w:rsidR="009849BD" w:rsidRPr="00595288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54" w:type="dxa"/>
            <w:shd w:val="clear" w:color="auto" w:fill="auto"/>
          </w:tcPr>
          <w:p w14:paraId="26AD37AA" w14:textId="77777777" w:rsidR="009849BD" w:rsidRPr="00595288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63" w:type="dxa"/>
            <w:shd w:val="clear" w:color="auto" w:fill="auto"/>
          </w:tcPr>
          <w:p w14:paraId="5E3D448F" w14:textId="77777777" w:rsidR="009849BD" w:rsidRPr="00595288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9849BD" w:rsidRPr="00595288" w14:paraId="50BC403E" w14:textId="77777777" w:rsidTr="00A35B06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02BC42F4" w14:textId="77777777" w:rsidR="009849BD" w:rsidRPr="00595288" w:rsidRDefault="009849BD" w:rsidP="00A35B0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54" w:type="dxa"/>
            <w:shd w:val="clear" w:color="auto" w:fill="auto"/>
          </w:tcPr>
          <w:p w14:paraId="0B614E01" w14:textId="77777777" w:rsidR="009849BD" w:rsidRPr="00595288" w:rsidRDefault="009849B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2EFA3B28" w14:textId="77777777" w:rsidR="009849BD" w:rsidRPr="00595288" w:rsidRDefault="009849B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t Touch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9849BD" w:rsidRPr="00595288" w14:paraId="10E41A5D" w14:textId="77777777" w:rsidTr="00A35B06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60F9697E" w14:textId="77777777" w:rsidR="009849BD" w:rsidRPr="00595288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54" w:type="dxa"/>
            <w:shd w:val="clear" w:color="auto" w:fill="auto"/>
          </w:tcPr>
          <w:p w14:paraId="5B50FC8F" w14:textId="77777777" w:rsidR="009849BD" w:rsidRPr="00595288" w:rsidRDefault="009849B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et Touch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ID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et Touch.</w:t>
            </w:r>
          </w:p>
        </w:tc>
        <w:tc>
          <w:tcPr>
            <w:tcW w:w="2363" w:type="dxa"/>
            <w:shd w:val="clear" w:color="auto" w:fill="auto"/>
          </w:tcPr>
          <w:p w14:paraId="4CF5E878" w14:textId="77777777" w:rsidR="009849BD" w:rsidRPr="00595288" w:rsidRDefault="009849B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Get Touch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9849BD" w:rsidRPr="00595288" w14:paraId="1E3CE17A" w14:textId="77777777" w:rsidTr="00A35B06">
        <w:trPr>
          <w:trHeight w:val="930"/>
          <w:jc w:val="center"/>
        </w:trPr>
        <w:tc>
          <w:tcPr>
            <w:tcW w:w="701" w:type="dxa"/>
            <w:shd w:val="clear" w:color="auto" w:fill="auto"/>
          </w:tcPr>
          <w:p w14:paraId="19D4224D" w14:textId="77777777" w:rsidR="009849BD" w:rsidRPr="00595288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54" w:type="dxa"/>
            <w:shd w:val="clear" w:color="auto" w:fill="auto"/>
          </w:tcPr>
          <w:p w14:paraId="7A34A681" w14:textId="77777777" w:rsidR="009849BD" w:rsidRPr="00595288" w:rsidRDefault="009849BD" w:rsidP="00A35B0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Whene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artner Add get touch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Like...</w:t>
            </w:r>
          </w:p>
          <w:p w14:paraId="50E4AE74" w14:textId="77777777" w:rsidR="009849BD" w:rsidRPr="00595288" w:rsidRDefault="009849B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tner id with Subject, Message.</w:t>
            </w:r>
          </w:p>
        </w:tc>
        <w:tc>
          <w:tcPr>
            <w:tcW w:w="2363" w:type="dxa"/>
            <w:shd w:val="clear" w:color="auto" w:fill="auto"/>
          </w:tcPr>
          <w:p w14:paraId="70058143" w14:textId="77777777" w:rsidR="009849BD" w:rsidRPr="00595288" w:rsidRDefault="009849B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Get Touch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9849BD" w:rsidRPr="00595288" w14:paraId="6628E801" w14:textId="77777777" w:rsidTr="00A35B06">
        <w:trPr>
          <w:trHeight w:val="930"/>
          <w:jc w:val="center"/>
        </w:trPr>
        <w:tc>
          <w:tcPr>
            <w:tcW w:w="701" w:type="dxa"/>
            <w:shd w:val="clear" w:color="auto" w:fill="auto"/>
          </w:tcPr>
          <w:p w14:paraId="20A2BBCC" w14:textId="77777777" w:rsidR="009849BD" w:rsidRPr="00595288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54" w:type="dxa"/>
            <w:shd w:val="clear" w:color="auto" w:fill="auto"/>
          </w:tcPr>
          <w:p w14:paraId="1E0B369C" w14:textId="77777777" w:rsidR="009849BD" w:rsidRPr="006D4F20" w:rsidRDefault="009849B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:</w:t>
            </w:r>
          </w:p>
          <w:p w14:paraId="2F3ACCAC" w14:textId="77777777" w:rsidR="009849BD" w:rsidRPr="00595288" w:rsidRDefault="009849BD" w:rsidP="009849B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Get Touch</w:t>
            </w:r>
          </w:p>
        </w:tc>
        <w:tc>
          <w:tcPr>
            <w:tcW w:w="2363" w:type="dxa"/>
            <w:shd w:val="clear" w:color="auto" w:fill="auto"/>
          </w:tcPr>
          <w:p w14:paraId="7DCABFB1" w14:textId="77777777" w:rsidR="009849BD" w:rsidRDefault="009849BD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Get Touch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9849BD" w:rsidRPr="00595288" w14:paraId="2A56E5AA" w14:textId="77777777" w:rsidTr="00A35B06">
        <w:trPr>
          <w:trHeight w:val="930"/>
          <w:jc w:val="center"/>
        </w:trPr>
        <w:tc>
          <w:tcPr>
            <w:tcW w:w="701" w:type="dxa"/>
            <w:shd w:val="clear" w:color="auto" w:fill="auto"/>
          </w:tcPr>
          <w:p w14:paraId="4A594E32" w14:textId="77777777" w:rsidR="009849BD" w:rsidRPr="006D4F20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5</w:t>
            </w:r>
          </w:p>
        </w:tc>
        <w:tc>
          <w:tcPr>
            <w:tcW w:w="6454" w:type="dxa"/>
            <w:shd w:val="clear" w:color="auto" w:fill="auto"/>
          </w:tcPr>
          <w:p w14:paraId="5F19BA37" w14:textId="77777777" w:rsidR="009849BD" w:rsidRPr="006D4F20" w:rsidRDefault="009849B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min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7909B8F4" w14:textId="77777777" w:rsidR="009849BD" w:rsidRPr="006D4F20" w:rsidRDefault="009849BD" w:rsidP="009849B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et Touch</w:t>
            </w:r>
          </w:p>
          <w:p w14:paraId="050954D7" w14:textId="77777777" w:rsidR="009849BD" w:rsidRPr="006D4F20" w:rsidRDefault="009849B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3" w:type="dxa"/>
            <w:shd w:val="clear" w:color="auto" w:fill="auto"/>
          </w:tcPr>
          <w:p w14:paraId="52087AAB" w14:textId="77777777" w:rsidR="009849BD" w:rsidRDefault="009849BD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et Touch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52898C2D" w14:textId="40BA0228" w:rsidR="009849BD" w:rsidRDefault="009849BD" w:rsidP="009849BD">
      <w:pPr>
        <w:pStyle w:val="ListParagraph"/>
        <w:ind w:left="1800"/>
        <w:rPr>
          <w:rFonts w:ascii="Times New Roman" w:hAnsi="Times New Roman" w:cs="Times New Roman"/>
          <w:sz w:val="28"/>
          <w:szCs w:val="28"/>
          <w:lang w:val="en"/>
        </w:rPr>
      </w:pPr>
    </w:p>
    <w:p w14:paraId="3AF1858F" w14:textId="77777777" w:rsidR="00A9388D" w:rsidRDefault="00A9388D" w:rsidP="009849BD">
      <w:pPr>
        <w:pStyle w:val="ListParagraph"/>
        <w:ind w:left="1800"/>
        <w:rPr>
          <w:rFonts w:ascii="Times New Roman" w:hAnsi="Times New Roman" w:cs="Times New Roman"/>
          <w:sz w:val="28"/>
          <w:szCs w:val="28"/>
          <w:lang w:val="en"/>
        </w:rPr>
      </w:pPr>
    </w:p>
    <w:p w14:paraId="7FD2AEE1" w14:textId="2FE7FA77" w:rsidR="003F1DA4" w:rsidRDefault="003F1DA4" w:rsidP="003F1DA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>Function Requirement for Manage Setting</w:t>
      </w:r>
      <w:r w:rsidR="00EE7DC0">
        <w:rPr>
          <w:rFonts w:ascii="Times New Roman" w:hAnsi="Times New Roman" w:cs="Times New Roman"/>
          <w:sz w:val="28"/>
          <w:szCs w:val="28"/>
          <w:lang w:val="en"/>
        </w:rPr>
        <w:t xml:space="preserve"> (Partner Setting)</w:t>
      </w:r>
    </w:p>
    <w:tbl>
      <w:tblPr>
        <w:tblW w:w="95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454"/>
        <w:gridCol w:w="2363"/>
      </w:tblGrid>
      <w:tr w:rsidR="003F1DA4" w:rsidRPr="00595288" w14:paraId="368EA3B7" w14:textId="77777777" w:rsidTr="00635D8B">
        <w:trPr>
          <w:trHeight w:val="473"/>
          <w:jc w:val="center"/>
        </w:trPr>
        <w:tc>
          <w:tcPr>
            <w:tcW w:w="701" w:type="dxa"/>
            <w:shd w:val="clear" w:color="auto" w:fill="auto"/>
          </w:tcPr>
          <w:p w14:paraId="7EB572DA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54" w:type="dxa"/>
            <w:shd w:val="clear" w:color="auto" w:fill="auto"/>
          </w:tcPr>
          <w:p w14:paraId="12042330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63" w:type="dxa"/>
            <w:shd w:val="clear" w:color="auto" w:fill="auto"/>
          </w:tcPr>
          <w:p w14:paraId="43C6A401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3F1DA4" w:rsidRPr="00595288" w14:paraId="64EA5E88" w14:textId="77777777" w:rsidTr="00635D8B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192B65CB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54" w:type="dxa"/>
            <w:shd w:val="clear" w:color="auto" w:fill="auto"/>
          </w:tcPr>
          <w:p w14:paraId="30ECED12" w14:textId="304EB883" w:rsidR="003F1DA4" w:rsidRPr="00595288" w:rsidRDefault="003F1DA4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0C4F9A98" w14:textId="7CDA2C4B" w:rsidR="003F1DA4" w:rsidRPr="00595288" w:rsidRDefault="00C0171C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tting </w:t>
            </w:r>
            <w:r w:rsidR="003F1DA4"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3F1DA4" w:rsidRPr="00595288" w14:paraId="0FF3A948" w14:textId="77777777" w:rsidTr="00635D8B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0E3972C8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54" w:type="dxa"/>
            <w:shd w:val="clear" w:color="auto" w:fill="auto"/>
          </w:tcPr>
          <w:p w14:paraId="4CF5214C" w14:textId="2D6A4A45" w:rsidR="003F1DA4" w:rsidRPr="00595288" w:rsidRDefault="003F1DA4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 w:rsidR="00BE6C96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ID) to each </w:t>
            </w:r>
            <w:r w:rsidR="00641D6D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730B34C0" w14:textId="3DAC0217" w:rsidR="003F1DA4" w:rsidRPr="00595288" w:rsidRDefault="003F1DA4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C0171C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3F1DA4" w:rsidRPr="00595288" w14:paraId="0C43B059" w14:textId="77777777" w:rsidTr="00635D8B">
        <w:trPr>
          <w:trHeight w:val="1184"/>
          <w:jc w:val="center"/>
        </w:trPr>
        <w:tc>
          <w:tcPr>
            <w:tcW w:w="701" w:type="dxa"/>
            <w:shd w:val="clear" w:color="auto" w:fill="auto"/>
          </w:tcPr>
          <w:p w14:paraId="11B1E8A1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54" w:type="dxa"/>
            <w:shd w:val="clear" w:color="auto" w:fill="auto"/>
          </w:tcPr>
          <w:p w14:paraId="7136282D" w14:textId="24DD1EA2" w:rsidR="003F1DA4" w:rsidRPr="00595288" w:rsidRDefault="003F1DA4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Whenever</w:t>
            </w:r>
            <w:r w:rsidR="00DD63C1">
              <w:rPr>
                <w:rFonts w:ascii="Times New Roman" w:hAnsi="Times New Roman" w:cs="Times New Roman"/>
                <w:sz w:val="24"/>
                <w:szCs w:val="24"/>
              </w:rPr>
              <w:t xml:space="preserve"> the partner</w:t>
            </w:r>
            <w:r w:rsidR="009A65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3349">
              <w:rPr>
                <w:rFonts w:ascii="Times New Roman" w:hAnsi="Times New Roman" w:cs="Times New Roman"/>
                <w:sz w:val="24"/>
                <w:szCs w:val="24"/>
              </w:rPr>
              <w:t>updates</w:t>
            </w:r>
            <w:r w:rsidR="009A65DA">
              <w:rPr>
                <w:rFonts w:ascii="Times New Roman" w:hAnsi="Times New Roman" w:cs="Times New Roman"/>
                <w:sz w:val="24"/>
                <w:szCs w:val="24"/>
              </w:rPr>
              <w:t xml:space="preserve"> the setting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, the </w:t>
            </w:r>
            <w:r w:rsidR="009A65DA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 w:rsidR="004C3349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Like...</w:t>
            </w:r>
          </w:p>
          <w:p w14:paraId="45B02F52" w14:textId="2D75D8DC" w:rsidR="003F1DA4" w:rsidRPr="00595288" w:rsidRDefault="00A17CC0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11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t Min Price</w:t>
            </w:r>
            <w:r w:rsidR="003F1DA4" w:rsidRPr="005B11A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B11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t Min Price Message</w:t>
            </w:r>
            <w:r w:rsidR="001D71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Delivery charge</w:t>
            </w:r>
            <w:r w:rsidR="0082260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GST</w:t>
            </w:r>
            <w:r w:rsidR="003F1DA4" w:rsidRPr="0059528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13144910" w14:textId="04A9967E" w:rsidR="003F1DA4" w:rsidRPr="00595288" w:rsidRDefault="003F1DA4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C0171C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3F1DA4" w:rsidRPr="00595288" w14:paraId="6219A9D0" w14:textId="77777777" w:rsidTr="00635D8B">
        <w:trPr>
          <w:trHeight w:val="1713"/>
          <w:jc w:val="center"/>
        </w:trPr>
        <w:tc>
          <w:tcPr>
            <w:tcW w:w="701" w:type="dxa"/>
            <w:shd w:val="clear" w:color="auto" w:fill="auto"/>
          </w:tcPr>
          <w:p w14:paraId="1BD10F64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54" w:type="dxa"/>
            <w:shd w:val="clear" w:color="auto" w:fill="auto"/>
          </w:tcPr>
          <w:p w14:paraId="3E4826A0" w14:textId="11FC4FFE" w:rsidR="003F1DA4" w:rsidRPr="00595288" w:rsidRDefault="003F1DA4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="005B11A3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:</w:t>
            </w:r>
          </w:p>
          <w:p w14:paraId="5E0BB0BA" w14:textId="634241D6" w:rsidR="00C305C3" w:rsidRDefault="003F1DA4" w:rsidP="00C305C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="00C305C3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</w:p>
          <w:p w14:paraId="73E30F09" w14:textId="06C87AB9" w:rsidR="003F1DA4" w:rsidRPr="00595288" w:rsidRDefault="003F1DA4" w:rsidP="00C305C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 w:rsidR="00C305C3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</w:p>
        </w:tc>
        <w:tc>
          <w:tcPr>
            <w:tcW w:w="2363" w:type="dxa"/>
            <w:shd w:val="clear" w:color="auto" w:fill="auto"/>
          </w:tcPr>
          <w:p w14:paraId="68C4D3F6" w14:textId="23D0D3B0" w:rsidR="003F1DA4" w:rsidRDefault="003F1DA4" w:rsidP="00635D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0171C">
              <w:rPr>
                <w:rFonts w:ascii="Times New Roman" w:hAnsi="Times New Roman" w:cs="Times New Roman"/>
                <w:sz w:val="24"/>
                <w:szCs w:val="24"/>
              </w:rPr>
              <w:t xml:space="preserve">Setting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620482C5" w14:textId="77E314F3" w:rsidR="003F1DA4" w:rsidRPr="00595288" w:rsidRDefault="003F1DA4" w:rsidP="00635D8B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0171C">
              <w:rPr>
                <w:rFonts w:ascii="Times New Roman" w:hAnsi="Times New Roman" w:cs="Times New Roman"/>
                <w:sz w:val="24"/>
                <w:szCs w:val="24"/>
              </w:rPr>
              <w:t xml:space="preserve">Setting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3B21BBF1" w14:textId="1BCCAAEB" w:rsidR="006575A9" w:rsidRPr="00993E84" w:rsidRDefault="006575A9" w:rsidP="00993E84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62E99139" w14:textId="18825A44" w:rsidR="00A4599E" w:rsidRPr="00DA4A03" w:rsidRDefault="00A4599E" w:rsidP="0059384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DA4A03">
        <w:rPr>
          <w:rFonts w:ascii="Times New Roman" w:hAnsi="Times New Roman" w:cs="Times New Roman"/>
          <w:sz w:val="28"/>
          <w:szCs w:val="28"/>
          <w:lang w:val="en"/>
        </w:rPr>
        <w:t>Functional Requirement for Manage Question</w:t>
      </w:r>
    </w:p>
    <w:tbl>
      <w:tblPr>
        <w:tblW w:w="953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41"/>
        <w:gridCol w:w="2088"/>
      </w:tblGrid>
      <w:tr w:rsidR="00A4599E" w:rsidRPr="006D4F20" w14:paraId="60500BDD" w14:textId="77777777" w:rsidTr="00BE65D9">
        <w:trPr>
          <w:trHeight w:val="476"/>
          <w:jc w:val="center"/>
        </w:trPr>
        <w:tc>
          <w:tcPr>
            <w:tcW w:w="701" w:type="dxa"/>
            <w:shd w:val="clear" w:color="auto" w:fill="auto"/>
          </w:tcPr>
          <w:p w14:paraId="044C0796" w14:textId="77777777" w:rsidR="00A4599E" w:rsidRPr="006D4F20" w:rsidRDefault="00A4599E" w:rsidP="00BE65D9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41" w:type="dxa"/>
            <w:shd w:val="clear" w:color="auto" w:fill="auto"/>
          </w:tcPr>
          <w:p w14:paraId="73CBA855" w14:textId="77777777" w:rsidR="00A4599E" w:rsidRPr="006D4F20" w:rsidRDefault="00A4599E" w:rsidP="00BE65D9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8" w:type="dxa"/>
            <w:shd w:val="clear" w:color="auto" w:fill="auto"/>
          </w:tcPr>
          <w:p w14:paraId="6705B079" w14:textId="77777777" w:rsidR="00A4599E" w:rsidRPr="006D4F20" w:rsidRDefault="00A4599E" w:rsidP="00BE65D9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A4599E" w:rsidRPr="006D4F20" w14:paraId="7DDDD60B" w14:textId="77777777" w:rsidTr="00BE65D9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79E40B6D" w14:textId="77777777" w:rsidR="00A4599E" w:rsidRPr="006D4F20" w:rsidRDefault="00A4599E" w:rsidP="00BE65D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41" w:type="dxa"/>
            <w:shd w:val="clear" w:color="auto" w:fill="auto"/>
          </w:tcPr>
          <w:p w14:paraId="3C975540" w14:textId="43290BB5" w:rsidR="00A4599E" w:rsidRPr="006D4F20" w:rsidRDefault="00A4599E" w:rsidP="00BE65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14AE4D72" w14:textId="437A61B7" w:rsidR="00A4599E" w:rsidRPr="006D4F20" w:rsidRDefault="00A4599E" w:rsidP="00BE65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A4599E" w:rsidRPr="006D4F20" w14:paraId="0F2B0DFE" w14:textId="77777777" w:rsidTr="00C41CC7">
        <w:trPr>
          <w:trHeight w:val="345"/>
          <w:jc w:val="center"/>
        </w:trPr>
        <w:tc>
          <w:tcPr>
            <w:tcW w:w="701" w:type="dxa"/>
            <w:shd w:val="clear" w:color="auto" w:fill="auto"/>
          </w:tcPr>
          <w:p w14:paraId="426956B6" w14:textId="77777777" w:rsidR="00A4599E" w:rsidRPr="006D4F20" w:rsidRDefault="00A4599E" w:rsidP="00A4599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741" w:type="dxa"/>
            <w:shd w:val="clear" w:color="auto" w:fill="auto"/>
          </w:tcPr>
          <w:p w14:paraId="5E30618D" w14:textId="3EDC83DB" w:rsidR="00A4599E" w:rsidRPr="006D4F20" w:rsidRDefault="00A4599E" w:rsidP="00A4599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estion id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011B4B79" w14:textId="23A2D0CD" w:rsidR="00A4599E" w:rsidRPr="006D4F20" w:rsidRDefault="008314D8" w:rsidP="00A4599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A4599E"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="00A4599E"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4599E"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A4599E" w:rsidRPr="006D4F20" w14:paraId="090FC90B" w14:textId="77777777" w:rsidTr="00BE412F">
        <w:trPr>
          <w:trHeight w:val="1137"/>
          <w:jc w:val="center"/>
        </w:trPr>
        <w:tc>
          <w:tcPr>
            <w:tcW w:w="701" w:type="dxa"/>
            <w:shd w:val="clear" w:color="auto" w:fill="auto"/>
          </w:tcPr>
          <w:p w14:paraId="01C48320" w14:textId="77777777" w:rsidR="00A4599E" w:rsidRPr="006D4F20" w:rsidRDefault="00A4599E" w:rsidP="00A4599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741" w:type="dxa"/>
            <w:shd w:val="clear" w:color="auto" w:fill="auto"/>
          </w:tcPr>
          <w:p w14:paraId="39782910" w14:textId="3B3BBF5E" w:rsidR="00A4599E" w:rsidRPr="006D4F20" w:rsidRDefault="00A4599E" w:rsidP="00A4599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3B8EA47B" w14:textId="21534E11" w:rsidR="00A4599E" w:rsidRPr="006D4F20" w:rsidRDefault="00542256" w:rsidP="00A4599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="00C41CC7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2088" w:type="dxa"/>
            <w:shd w:val="clear" w:color="auto" w:fill="auto"/>
          </w:tcPr>
          <w:p w14:paraId="6A48E1EA" w14:textId="4140FF59" w:rsidR="00A4599E" w:rsidRPr="006D4F20" w:rsidRDefault="008314D8" w:rsidP="00A4599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A4599E"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="00A4599E"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4599E"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106BC5" w:rsidRPr="006D4F20" w14:paraId="17613268" w14:textId="77777777" w:rsidTr="00BE65D9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2A94FA01" w14:textId="3DA468FE" w:rsidR="00106BC5" w:rsidRDefault="00106BC5" w:rsidP="00106B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675CB46F" w14:textId="571D7F5F" w:rsidR="00106BC5" w:rsidRDefault="00106BC5" w:rsidP="00106BC5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manage this module, the admin will be able to perform the following operations:</w:t>
            </w:r>
          </w:p>
          <w:p w14:paraId="2D530831" w14:textId="77777777" w:rsidR="00C851D9" w:rsidRDefault="00106BC5" w:rsidP="00C851D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="00C851D9"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</w:p>
          <w:p w14:paraId="3047CEFB" w14:textId="6BD6DFC2" w:rsidR="00106BC5" w:rsidRPr="006D4F20" w:rsidRDefault="00106BC5" w:rsidP="00C851D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 w:rsidR="00C851D9"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</w:p>
        </w:tc>
        <w:tc>
          <w:tcPr>
            <w:tcW w:w="2088" w:type="dxa"/>
            <w:shd w:val="clear" w:color="auto" w:fill="auto"/>
          </w:tcPr>
          <w:p w14:paraId="56481474" w14:textId="4C64740B" w:rsidR="00106BC5" w:rsidRDefault="00106BC5" w:rsidP="00106BC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C851D9"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="00C851D9"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</w:p>
          <w:p w14:paraId="4DDC4C1F" w14:textId="4FEF2EA2" w:rsidR="00106BC5" w:rsidRPr="00595288" w:rsidRDefault="00106BC5" w:rsidP="00106B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C851D9"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="00C851D9"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7F2BC3" w:rsidRPr="006D4F20" w14:paraId="37917C9A" w14:textId="77777777" w:rsidTr="00BE65D9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3DA06837" w14:textId="77777777" w:rsidR="007F2BC3" w:rsidRPr="006D4F20" w:rsidRDefault="007F2BC3" w:rsidP="007F2B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665137D0" w14:textId="64D273BB" w:rsidR="007F2BC3" w:rsidRPr="006D4F20" w:rsidRDefault="007F2BC3" w:rsidP="007F2BC3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="00BE412F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54D71322" w14:textId="54312974" w:rsidR="007F2BC3" w:rsidRPr="006D4F20" w:rsidRDefault="007F2BC3" w:rsidP="007F2BC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</w:p>
          <w:p w14:paraId="7786D4A9" w14:textId="3956798C" w:rsidR="007F2BC3" w:rsidRPr="007F2BC3" w:rsidRDefault="007F2BC3" w:rsidP="007F2BC3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BC3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</w:p>
        </w:tc>
        <w:tc>
          <w:tcPr>
            <w:tcW w:w="2088" w:type="dxa"/>
            <w:shd w:val="clear" w:color="auto" w:fill="auto"/>
          </w:tcPr>
          <w:p w14:paraId="0A995654" w14:textId="3DDBE609" w:rsidR="007F2BC3" w:rsidRPr="005D4776" w:rsidRDefault="007F2BC3" w:rsidP="007F2B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 w:rsidR="00BF42F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F42F8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3F46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Questi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3FAE3252" w14:textId="5E184100" w:rsidR="004970D6" w:rsidRDefault="004970D6" w:rsidP="004970D6">
      <w:pPr>
        <w:ind w:left="1440"/>
        <w:rPr>
          <w:rFonts w:ascii="Times New Roman" w:hAnsi="Times New Roman" w:cs="Times New Roman"/>
          <w:sz w:val="28"/>
          <w:szCs w:val="28"/>
          <w:lang w:val="en"/>
        </w:rPr>
      </w:pPr>
    </w:p>
    <w:p w14:paraId="638273B1" w14:textId="7674C7B2" w:rsidR="003E2BFA" w:rsidRDefault="003E2BFA" w:rsidP="003E2BF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Functional Requirement for Manage Complain</w:t>
      </w:r>
    </w:p>
    <w:tbl>
      <w:tblPr>
        <w:tblW w:w="952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37"/>
        <w:gridCol w:w="2087"/>
      </w:tblGrid>
      <w:tr w:rsidR="003E2BFA" w14:paraId="59CABCC3" w14:textId="77777777" w:rsidTr="007132E3">
        <w:trPr>
          <w:trHeight w:val="476"/>
          <w:jc w:val="center"/>
        </w:trPr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3E2B159" w14:textId="77777777" w:rsidR="003E2BFA" w:rsidRDefault="003E2BFA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ABA57EE" w14:textId="77777777" w:rsidR="003E2BFA" w:rsidRDefault="003E2BFA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9CC32EE" w14:textId="77777777" w:rsidR="003E2BFA" w:rsidRDefault="003E2BFA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3E2BFA" w14:paraId="224FF4C8" w14:textId="77777777" w:rsidTr="007132E3">
        <w:trPr>
          <w:trHeight w:val="740"/>
          <w:jc w:val="center"/>
        </w:trPr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1B858AF" w14:textId="77777777" w:rsidR="003E2BFA" w:rsidRDefault="003E2BF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82F153B" w14:textId="486C7CD1" w:rsidR="003E2BFA" w:rsidRDefault="003E2BF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Module will be managed by Customer.</w:t>
            </w:r>
          </w:p>
        </w:tc>
        <w:tc>
          <w:tcPr>
            <w:tcW w:w="2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14E423D" w14:textId="0C62CF9D" w:rsidR="003E2BFA" w:rsidRDefault="00993E6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  <w:r w:rsidR="008D6DA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3E2BFA" w14:paraId="33675993" w14:textId="77777777" w:rsidTr="007132E3">
        <w:trPr>
          <w:trHeight w:val="345"/>
          <w:jc w:val="center"/>
        </w:trPr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06E4F3B" w14:textId="77777777" w:rsidR="003E2BFA" w:rsidRDefault="003E2BF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FR2</w:t>
            </w:r>
          </w:p>
        </w:tc>
        <w:tc>
          <w:tcPr>
            <w:tcW w:w="67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2E27B93" w14:textId="118E143B" w:rsidR="003E2BFA" w:rsidRDefault="003E2BF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 w:rsidR="00210CC1">
              <w:rPr>
                <w:rFonts w:ascii="Times New Roman" w:hAnsi="Times New Roman" w:cs="Times New Roman"/>
                <w:sz w:val="24"/>
                <w:szCs w:val="24"/>
              </w:rPr>
              <w:t xml:space="preserve">compla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) to each </w:t>
            </w:r>
            <w:r w:rsidR="00210CC1">
              <w:rPr>
                <w:rFonts w:ascii="Times New Roman" w:hAnsi="Times New Roman" w:cs="Times New Roman"/>
                <w:sz w:val="24"/>
                <w:szCs w:val="24"/>
              </w:rPr>
              <w:t>complain.</w:t>
            </w:r>
          </w:p>
        </w:tc>
        <w:tc>
          <w:tcPr>
            <w:tcW w:w="2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5AB9B08" w14:textId="3E175489" w:rsidR="003E2BFA" w:rsidRDefault="003E2BF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497FBC"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3E2BFA" w14:paraId="02A8948C" w14:textId="77777777" w:rsidTr="007132E3">
        <w:trPr>
          <w:trHeight w:val="1137"/>
          <w:jc w:val="center"/>
        </w:trPr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EE423D0" w14:textId="77777777" w:rsidR="003E2BFA" w:rsidRDefault="003E2BF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7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13E9A03" w14:textId="0253CBE0" w:rsidR="003E2BFA" w:rsidRDefault="003E2BF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 w:rsidR="003C333A">
              <w:rPr>
                <w:rFonts w:ascii="Times New Roman" w:hAnsi="Times New Roman" w:cs="Times New Roman"/>
                <w:sz w:val="24"/>
                <w:szCs w:val="24"/>
              </w:rPr>
              <w:t xml:space="preserve">compla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 w:rsidR="003C333A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proofErr w:type="spellStart"/>
            <w:r w:rsidR="009046D4"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ike ...</w:t>
            </w:r>
          </w:p>
          <w:p w14:paraId="49A72873" w14:textId="233608ED" w:rsidR="003E2BFA" w:rsidRDefault="005822C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  <w:r w:rsidR="003E2BFA">
              <w:rPr>
                <w:rFonts w:ascii="Times New Roman" w:hAnsi="Times New Roman" w:cs="Times New Roman"/>
                <w:sz w:val="24"/>
                <w:szCs w:val="24"/>
              </w:rPr>
              <w:t xml:space="preserve"> id with i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er </w:t>
            </w:r>
            <w:r w:rsidR="003E2BFA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r w:rsidR="003E2BFA" w:rsidRPr="00F72F2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F72F22" w:rsidRPr="00F72F22">
              <w:rPr>
                <w:rFonts w:ascii="Times New Roman" w:hAnsi="Times New Roman" w:cs="Times New Roman"/>
                <w:sz w:val="24"/>
                <w:szCs w:val="24"/>
              </w:rPr>
              <w:t xml:space="preserve"> Question Id</w:t>
            </w:r>
            <w:r w:rsidR="00F72F22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="003E2B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409CD">
              <w:rPr>
                <w:rFonts w:ascii="Times New Roman" w:hAnsi="Times New Roman" w:cs="Times New Roman"/>
                <w:sz w:val="24"/>
                <w:szCs w:val="24"/>
              </w:rPr>
              <w:t>Message</w:t>
            </w:r>
            <w:r w:rsidR="00C32B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  <w:tc>
          <w:tcPr>
            <w:tcW w:w="2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CC7A8EF" w14:textId="3D5C27F3" w:rsidR="003E2BFA" w:rsidRDefault="003E2BF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C8373F">
              <w:rPr>
                <w:rFonts w:ascii="Times New Roman" w:hAnsi="Times New Roman" w:cs="Times New Roman"/>
                <w:sz w:val="24"/>
                <w:szCs w:val="24"/>
              </w:rPr>
              <w:t xml:space="preserve">Compla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3E2BFA" w14:paraId="477A56BF" w14:textId="77777777" w:rsidTr="00101B72">
        <w:trPr>
          <w:trHeight w:val="885"/>
          <w:jc w:val="center"/>
        </w:trPr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857696C" w14:textId="77777777" w:rsidR="003E2BFA" w:rsidRDefault="003E2BF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C740E4E" w14:textId="66BD1048" w:rsidR="003E2BFA" w:rsidRDefault="003E2BF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="0084779F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9E4539">
              <w:rPr>
                <w:rFonts w:ascii="Times New Roman" w:hAnsi="Times New Roman" w:cs="Times New Roman"/>
                <w:sz w:val="24"/>
                <w:szCs w:val="24"/>
              </w:rPr>
              <w:t xml:space="preserve">ustom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6110D785" w14:textId="59709E22" w:rsidR="003E2BFA" w:rsidRPr="008759BD" w:rsidRDefault="003E2BFA" w:rsidP="008759BD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="00E66E94"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</w:p>
        </w:tc>
        <w:tc>
          <w:tcPr>
            <w:tcW w:w="2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5FD74E5" w14:textId="5E7F7477" w:rsidR="003E2BFA" w:rsidRDefault="003E2BFA" w:rsidP="008759B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C71628">
              <w:rPr>
                <w:rFonts w:ascii="Times New Roman" w:hAnsi="Times New Roman" w:cs="Times New Roman"/>
                <w:sz w:val="24"/>
                <w:szCs w:val="24"/>
              </w:rPr>
              <w:t xml:space="preserve">Compla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</w:p>
        </w:tc>
      </w:tr>
      <w:tr w:rsidR="003E2BFA" w14:paraId="7B7C8FEF" w14:textId="77777777" w:rsidTr="00101B72">
        <w:trPr>
          <w:trHeight w:val="930"/>
          <w:jc w:val="center"/>
        </w:trPr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B5ECA42" w14:textId="77777777" w:rsidR="003E2BFA" w:rsidRDefault="003E2BF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E821CE5" w14:textId="377B9610" w:rsidR="003E2BFA" w:rsidRDefault="003E2BF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="0084779F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:</w:t>
            </w:r>
          </w:p>
          <w:p w14:paraId="00B1B33D" w14:textId="18D15B0A" w:rsidR="003E2BFA" w:rsidRDefault="003E2BFA" w:rsidP="002C092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 w:rsidR="002C092F"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</w:p>
        </w:tc>
        <w:tc>
          <w:tcPr>
            <w:tcW w:w="2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F6FEB9A" w14:textId="77777777" w:rsidR="008759BD" w:rsidRDefault="003E2BF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/Search</w:t>
            </w:r>
          </w:p>
          <w:p w14:paraId="3C35EAC6" w14:textId="64AE57EC" w:rsidR="003E2BFA" w:rsidRDefault="00D01E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  <w:r w:rsidR="003E2BFA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</w:tbl>
    <w:p w14:paraId="09306DC5" w14:textId="597DB60B" w:rsidR="003E2BFA" w:rsidRDefault="003E2BFA" w:rsidP="003E2BFA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46BDBCEE" w14:textId="6DA7D4C3" w:rsidR="00C40FA8" w:rsidRDefault="00C40FA8" w:rsidP="00C40F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Functional Requirement for </w:t>
      </w:r>
      <w:r w:rsidRPr="00796F75">
        <w:rPr>
          <w:rFonts w:ascii="Times New Roman" w:hAnsi="Times New Roman" w:cs="Times New Roman"/>
          <w:sz w:val="28"/>
          <w:szCs w:val="28"/>
          <w:lang w:val="en"/>
        </w:rPr>
        <w:t xml:space="preserve">Manage Referral </w:t>
      </w:r>
      <w:r w:rsidR="00611A24" w:rsidRPr="00796F75">
        <w:rPr>
          <w:rFonts w:ascii="Times New Roman" w:hAnsi="Times New Roman" w:cs="Times New Roman"/>
          <w:sz w:val="28"/>
          <w:szCs w:val="28"/>
          <w:lang w:val="en"/>
        </w:rPr>
        <w:t>Amount</w:t>
      </w:r>
    </w:p>
    <w:tbl>
      <w:tblPr>
        <w:tblW w:w="95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454"/>
        <w:gridCol w:w="2363"/>
      </w:tblGrid>
      <w:tr w:rsidR="00FA7D03" w:rsidRPr="00595288" w14:paraId="1FF014E7" w14:textId="77777777" w:rsidTr="00A35B06">
        <w:trPr>
          <w:trHeight w:val="473"/>
          <w:jc w:val="center"/>
        </w:trPr>
        <w:tc>
          <w:tcPr>
            <w:tcW w:w="701" w:type="dxa"/>
            <w:shd w:val="clear" w:color="auto" w:fill="auto"/>
          </w:tcPr>
          <w:p w14:paraId="163620B7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54" w:type="dxa"/>
            <w:shd w:val="clear" w:color="auto" w:fill="auto"/>
          </w:tcPr>
          <w:p w14:paraId="3591CDE5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63" w:type="dxa"/>
            <w:shd w:val="clear" w:color="auto" w:fill="auto"/>
          </w:tcPr>
          <w:p w14:paraId="3594939F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FA7D03" w:rsidRPr="00595288" w14:paraId="366273E7" w14:textId="77777777" w:rsidTr="00A35B06">
        <w:trPr>
          <w:trHeight w:val="390"/>
          <w:jc w:val="center"/>
        </w:trPr>
        <w:tc>
          <w:tcPr>
            <w:tcW w:w="701" w:type="dxa"/>
            <w:shd w:val="clear" w:color="auto" w:fill="auto"/>
          </w:tcPr>
          <w:p w14:paraId="585EA919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54" w:type="dxa"/>
            <w:shd w:val="clear" w:color="auto" w:fill="auto"/>
          </w:tcPr>
          <w:p w14:paraId="428A135A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4615336B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 xml:space="preserve">Referral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FA7D03" w:rsidRPr="00595288" w14:paraId="466A2056" w14:textId="77777777" w:rsidTr="00A35B06">
        <w:trPr>
          <w:trHeight w:val="453"/>
          <w:jc w:val="center"/>
        </w:trPr>
        <w:tc>
          <w:tcPr>
            <w:tcW w:w="701" w:type="dxa"/>
            <w:shd w:val="clear" w:color="auto" w:fill="auto"/>
          </w:tcPr>
          <w:p w14:paraId="7A052B33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54" w:type="dxa"/>
            <w:shd w:val="clear" w:color="auto" w:fill="auto"/>
          </w:tcPr>
          <w:p w14:paraId="33572BE7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 w:rsidRPr="00F15B8E">
              <w:rPr>
                <w:rFonts w:ascii="Times New Roman" w:hAnsi="Times New Roman" w:cs="Times New Roman"/>
                <w:sz w:val="24"/>
                <w:szCs w:val="24"/>
              </w:rPr>
              <w:t>Referral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ID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tting.</w:t>
            </w:r>
          </w:p>
        </w:tc>
        <w:tc>
          <w:tcPr>
            <w:tcW w:w="2363" w:type="dxa"/>
            <w:shd w:val="clear" w:color="auto" w:fill="auto"/>
          </w:tcPr>
          <w:p w14:paraId="323C17CF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>Referral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FA7D03" w:rsidRPr="00595288" w14:paraId="68A83722" w14:textId="77777777" w:rsidTr="00A35B06">
        <w:trPr>
          <w:trHeight w:val="1184"/>
          <w:jc w:val="center"/>
        </w:trPr>
        <w:tc>
          <w:tcPr>
            <w:tcW w:w="701" w:type="dxa"/>
            <w:shd w:val="clear" w:color="auto" w:fill="auto"/>
          </w:tcPr>
          <w:p w14:paraId="70676FA9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54" w:type="dxa"/>
            <w:shd w:val="clear" w:color="auto" w:fill="auto"/>
          </w:tcPr>
          <w:p w14:paraId="4B33A03A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Whene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admin updates the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>Referral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 xml:space="preserve">Referral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Like...</w:t>
            </w:r>
          </w:p>
          <w:p w14:paraId="1696B866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ral Amount</w:t>
            </w:r>
          </w:p>
        </w:tc>
        <w:tc>
          <w:tcPr>
            <w:tcW w:w="2363" w:type="dxa"/>
            <w:shd w:val="clear" w:color="auto" w:fill="auto"/>
          </w:tcPr>
          <w:p w14:paraId="2F2CE70A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 xml:space="preserve">Referral 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FA7D03" w:rsidRPr="00595288" w14:paraId="07E9E275" w14:textId="77777777" w:rsidTr="00A35B06">
        <w:trPr>
          <w:trHeight w:val="1434"/>
          <w:jc w:val="center"/>
        </w:trPr>
        <w:tc>
          <w:tcPr>
            <w:tcW w:w="701" w:type="dxa"/>
            <w:shd w:val="clear" w:color="auto" w:fill="auto"/>
          </w:tcPr>
          <w:p w14:paraId="1857FEA7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54" w:type="dxa"/>
            <w:shd w:val="clear" w:color="auto" w:fill="auto"/>
          </w:tcPr>
          <w:p w14:paraId="02D10458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:</w:t>
            </w:r>
          </w:p>
          <w:p w14:paraId="27A055DF" w14:textId="77777777" w:rsidR="00FA7D03" w:rsidRDefault="00FA7D03" w:rsidP="00FA7D0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>Referral</w:t>
            </w:r>
          </w:p>
          <w:p w14:paraId="4D0B24CE" w14:textId="77777777" w:rsidR="00FA7D03" w:rsidRPr="00595288" w:rsidRDefault="00FA7D03" w:rsidP="00FA7D0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>Referral</w:t>
            </w:r>
          </w:p>
        </w:tc>
        <w:tc>
          <w:tcPr>
            <w:tcW w:w="2363" w:type="dxa"/>
            <w:shd w:val="clear" w:color="auto" w:fill="auto"/>
          </w:tcPr>
          <w:p w14:paraId="3F8FC6AE" w14:textId="77777777" w:rsidR="00FA7D03" w:rsidRDefault="00FA7D03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 xml:space="preserve">Referral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09C5E4DF" w14:textId="77777777" w:rsidR="00FA7D03" w:rsidRPr="00595288" w:rsidRDefault="00FA7D03" w:rsidP="00A35B06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 xml:space="preserve">Referral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4E06C4D6" w14:textId="77777777" w:rsidR="003129CE" w:rsidRPr="003129CE" w:rsidRDefault="003129CE" w:rsidP="00241470">
      <w:pPr>
        <w:rPr>
          <w:rFonts w:ascii="Times New Roman" w:hAnsi="Times New Roman" w:cs="Times New Roman"/>
          <w:sz w:val="28"/>
          <w:szCs w:val="28"/>
          <w:lang w:val="en"/>
        </w:rPr>
      </w:pPr>
    </w:p>
    <w:sectPr w:rsidR="003129CE" w:rsidRPr="003129CE" w:rsidSect="0042607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E3F7F" w14:textId="77777777" w:rsidR="00162AC6" w:rsidRDefault="00162AC6" w:rsidP="00D3297A">
      <w:pPr>
        <w:spacing w:after="0" w:line="240" w:lineRule="auto"/>
      </w:pPr>
      <w:r>
        <w:separator/>
      </w:r>
    </w:p>
  </w:endnote>
  <w:endnote w:type="continuationSeparator" w:id="0">
    <w:p w14:paraId="60821C0C" w14:textId="77777777" w:rsidR="00162AC6" w:rsidRDefault="00162AC6" w:rsidP="00D32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DC131" w14:textId="77777777" w:rsidR="00162AC6" w:rsidRDefault="00162AC6" w:rsidP="00D3297A">
      <w:pPr>
        <w:spacing w:after="0" w:line="240" w:lineRule="auto"/>
      </w:pPr>
      <w:r>
        <w:separator/>
      </w:r>
    </w:p>
  </w:footnote>
  <w:footnote w:type="continuationSeparator" w:id="0">
    <w:p w14:paraId="2BD9D30C" w14:textId="77777777" w:rsidR="00162AC6" w:rsidRDefault="00162AC6" w:rsidP="00D329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631D1"/>
    <w:multiLevelType w:val="hybridMultilevel"/>
    <w:tmpl w:val="33720C42"/>
    <w:lvl w:ilvl="0" w:tplc="FFFFFFFF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0B0B1F"/>
    <w:multiLevelType w:val="hybridMultilevel"/>
    <w:tmpl w:val="2D849124"/>
    <w:lvl w:ilvl="0" w:tplc="94C01EFE">
      <w:start w:val="1"/>
      <w:numFmt w:val="decimal"/>
      <w:lvlText w:val="%1."/>
      <w:lvlJc w:val="left"/>
      <w:pPr>
        <w:ind w:left="720" w:hanging="360"/>
      </w:pPr>
      <w:rPr>
        <w:sz w:val="28"/>
        <w:szCs w:val="26"/>
      </w:rPr>
    </w:lvl>
    <w:lvl w:ilvl="1" w:tplc="EF229CA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9E4EAA3C">
      <w:start w:val="1"/>
      <w:numFmt w:val="decimal"/>
      <w:lvlText w:val="%3)"/>
      <w:lvlJc w:val="left"/>
      <w:pPr>
        <w:ind w:left="2160" w:hanging="18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07BBF"/>
    <w:multiLevelType w:val="hybridMultilevel"/>
    <w:tmpl w:val="A31007C6"/>
    <w:lvl w:ilvl="0" w:tplc="31E8F28C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167EC4"/>
    <w:multiLevelType w:val="hybridMultilevel"/>
    <w:tmpl w:val="E8606C8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C409C7"/>
    <w:multiLevelType w:val="hybridMultilevel"/>
    <w:tmpl w:val="D8224208"/>
    <w:lvl w:ilvl="0" w:tplc="FFFFFFFF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BE83872"/>
    <w:multiLevelType w:val="hybridMultilevel"/>
    <w:tmpl w:val="44BE873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17BC7"/>
    <w:multiLevelType w:val="hybridMultilevel"/>
    <w:tmpl w:val="8B6E77BC"/>
    <w:lvl w:ilvl="0" w:tplc="40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F2516BB"/>
    <w:multiLevelType w:val="hybridMultilevel"/>
    <w:tmpl w:val="865266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F3EC9"/>
    <w:multiLevelType w:val="hybridMultilevel"/>
    <w:tmpl w:val="E7261A0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3187F"/>
    <w:multiLevelType w:val="hybridMultilevel"/>
    <w:tmpl w:val="E88264E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320DB8"/>
    <w:multiLevelType w:val="hybridMultilevel"/>
    <w:tmpl w:val="F1981DBA"/>
    <w:lvl w:ilvl="0" w:tplc="31E8F28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2C14C07"/>
    <w:multiLevelType w:val="hybridMultilevel"/>
    <w:tmpl w:val="DD8033F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27031"/>
    <w:multiLevelType w:val="hybridMultilevel"/>
    <w:tmpl w:val="B2C82A20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63AC1224"/>
    <w:multiLevelType w:val="hybridMultilevel"/>
    <w:tmpl w:val="A41C6CD0"/>
    <w:lvl w:ilvl="0" w:tplc="FFFFFFFF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4A31CF5"/>
    <w:multiLevelType w:val="hybridMultilevel"/>
    <w:tmpl w:val="233046D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9A4BDE"/>
    <w:multiLevelType w:val="hybridMultilevel"/>
    <w:tmpl w:val="9A6CBF50"/>
    <w:lvl w:ilvl="0" w:tplc="11B807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6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623FE3"/>
    <w:multiLevelType w:val="hybridMultilevel"/>
    <w:tmpl w:val="B488638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5270861">
    <w:abstractNumId w:val="14"/>
  </w:num>
  <w:num w:numId="2" w16cid:durableId="1033847329">
    <w:abstractNumId w:val="10"/>
  </w:num>
  <w:num w:numId="3" w16cid:durableId="1891962031">
    <w:abstractNumId w:val="16"/>
  </w:num>
  <w:num w:numId="4" w16cid:durableId="1389498372">
    <w:abstractNumId w:val="2"/>
  </w:num>
  <w:num w:numId="5" w16cid:durableId="91172914">
    <w:abstractNumId w:val="3"/>
  </w:num>
  <w:num w:numId="6" w16cid:durableId="305358668">
    <w:abstractNumId w:val="7"/>
  </w:num>
  <w:num w:numId="7" w16cid:durableId="174343200">
    <w:abstractNumId w:val="12"/>
  </w:num>
  <w:num w:numId="8" w16cid:durableId="209808724">
    <w:abstractNumId w:val="8"/>
  </w:num>
  <w:num w:numId="9" w16cid:durableId="92432661">
    <w:abstractNumId w:val="6"/>
  </w:num>
  <w:num w:numId="10" w16cid:durableId="1028481898">
    <w:abstractNumId w:val="1"/>
  </w:num>
  <w:num w:numId="11" w16cid:durableId="1534076219">
    <w:abstractNumId w:val="4"/>
  </w:num>
  <w:num w:numId="12" w16cid:durableId="509031401">
    <w:abstractNumId w:val="13"/>
  </w:num>
  <w:num w:numId="13" w16cid:durableId="1268005450">
    <w:abstractNumId w:val="0"/>
  </w:num>
  <w:num w:numId="14" w16cid:durableId="1554851004">
    <w:abstractNumId w:val="15"/>
  </w:num>
  <w:num w:numId="15" w16cid:durableId="248464403">
    <w:abstractNumId w:val="16"/>
  </w:num>
  <w:num w:numId="16" w16cid:durableId="952176416">
    <w:abstractNumId w:val="16"/>
  </w:num>
  <w:num w:numId="17" w16cid:durableId="1573000671">
    <w:abstractNumId w:val="11"/>
  </w:num>
  <w:num w:numId="18" w16cid:durableId="1633320490">
    <w:abstractNumId w:val="16"/>
  </w:num>
  <w:num w:numId="19" w16cid:durableId="1938098216">
    <w:abstractNumId w:val="5"/>
  </w:num>
  <w:num w:numId="20" w16cid:durableId="150339975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DOzNDK2MDU1tDBQ0lEKTi0uzszPAykwqQUAh0EqeiwAAAA="/>
  </w:docVars>
  <w:rsids>
    <w:rsidRoot w:val="00426071"/>
    <w:rsid w:val="000018F0"/>
    <w:rsid w:val="00003AC5"/>
    <w:rsid w:val="00003D99"/>
    <w:rsid w:val="000046AD"/>
    <w:rsid w:val="00010E72"/>
    <w:rsid w:val="000128ED"/>
    <w:rsid w:val="0001664B"/>
    <w:rsid w:val="00016FFC"/>
    <w:rsid w:val="000224BB"/>
    <w:rsid w:val="00033958"/>
    <w:rsid w:val="00043C44"/>
    <w:rsid w:val="000519FE"/>
    <w:rsid w:val="00051A7D"/>
    <w:rsid w:val="000612FF"/>
    <w:rsid w:val="00065DD9"/>
    <w:rsid w:val="0006773D"/>
    <w:rsid w:val="00074C12"/>
    <w:rsid w:val="000750E8"/>
    <w:rsid w:val="00075B19"/>
    <w:rsid w:val="00077BB8"/>
    <w:rsid w:val="00080AEC"/>
    <w:rsid w:val="00083154"/>
    <w:rsid w:val="00090A7D"/>
    <w:rsid w:val="0009149F"/>
    <w:rsid w:val="0009650D"/>
    <w:rsid w:val="000A48BA"/>
    <w:rsid w:val="000A5247"/>
    <w:rsid w:val="000A6AA9"/>
    <w:rsid w:val="000D00F9"/>
    <w:rsid w:val="000D1487"/>
    <w:rsid w:val="000D398C"/>
    <w:rsid w:val="000D574F"/>
    <w:rsid w:val="000E5EA7"/>
    <w:rsid w:val="000F5D85"/>
    <w:rsid w:val="00101B72"/>
    <w:rsid w:val="00105127"/>
    <w:rsid w:val="00106B42"/>
    <w:rsid w:val="00106BC5"/>
    <w:rsid w:val="00107A3B"/>
    <w:rsid w:val="00107CCD"/>
    <w:rsid w:val="00112BC1"/>
    <w:rsid w:val="001149AC"/>
    <w:rsid w:val="00122627"/>
    <w:rsid w:val="00130A43"/>
    <w:rsid w:val="00136086"/>
    <w:rsid w:val="0014196D"/>
    <w:rsid w:val="00146078"/>
    <w:rsid w:val="00150B3B"/>
    <w:rsid w:val="00162AC6"/>
    <w:rsid w:val="00162C8B"/>
    <w:rsid w:val="001638FF"/>
    <w:rsid w:val="00174D38"/>
    <w:rsid w:val="00195A66"/>
    <w:rsid w:val="001A0F07"/>
    <w:rsid w:val="001B134B"/>
    <w:rsid w:val="001C3BBD"/>
    <w:rsid w:val="001D1C96"/>
    <w:rsid w:val="001D1DB3"/>
    <w:rsid w:val="001D34DC"/>
    <w:rsid w:val="001D71A7"/>
    <w:rsid w:val="001D7486"/>
    <w:rsid w:val="001E065F"/>
    <w:rsid w:val="001F1581"/>
    <w:rsid w:val="001F3943"/>
    <w:rsid w:val="001F6609"/>
    <w:rsid w:val="00210CC1"/>
    <w:rsid w:val="00217B8C"/>
    <w:rsid w:val="0022604C"/>
    <w:rsid w:val="00241470"/>
    <w:rsid w:val="00243171"/>
    <w:rsid w:val="0025507F"/>
    <w:rsid w:val="002579D0"/>
    <w:rsid w:val="002702FD"/>
    <w:rsid w:val="00274F90"/>
    <w:rsid w:val="00285312"/>
    <w:rsid w:val="002C092F"/>
    <w:rsid w:val="002F1AB6"/>
    <w:rsid w:val="002F3D25"/>
    <w:rsid w:val="002F3F70"/>
    <w:rsid w:val="002F57BF"/>
    <w:rsid w:val="003129CE"/>
    <w:rsid w:val="00314C66"/>
    <w:rsid w:val="0032521D"/>
    <w:rsid w:val="00332B06"/>
    <w:rsid w:val="003368C1"/>
    <w:rsid w:val="00346ACD"/>
    <w:rsid w:val="00352624"/>
    <w:rsid w:val="00355635"/>
    <w:rsid w:val="00361A94"/>
    <w:rsid w:val="00361BF1"/>
    <w:rsid w:val="00362D26"/>
    <w:rsid w:val="003634AC"/>
    <w:rsid w:val="00363A6F"/>
    <w:rsid w:val="003649F3"/>
    <w:rsid w:val="003659A7"/>
    <w:rsid w:val="00375837"/>
    <w:rsid w:val="00382D10"/>
    <w:rsid w:val="00384EA8"/>
    <w:rsid w:val="00387440"/>
    <w:rsid w:val="00393D8D"/>
    <w:rsid w:val="00393E6C"/>
    <w:rsid w:val="00393FAF"/>
    <w:rsid w:val="00394A1E"/>
    <w:rsid w:val="00397FA5"/>
    <w:rsid w:val="003B0B0C"/>
    <w:rsid w:val="003B1FD3"/>
    <w:rsid w:val="003C333A"/>
    <w:rsid w:val="003D6889"/>
    <w:rsid w:val="003E1493"/>
    <w:rsid w:val="003E15DA"/>
    <w:rsid w:val="003E2BFA"/>
    <w:rsid w:val="003F1DA4"/>
    <w:rsid w:val="003F469C"/>
    <w:rsid w:val="004016CA"/>
    <w:rsid w:val="004069BA"/>
    <w:rsid w:val="00426071"/>
    <w:rsid w:val="0043121A"/>
    <w:rsid w:val="00431A10"/>
    <w:rsid w:val="00432EBB"/>
    <w:rsid w:val="004349AD"/>
    <w:rsid w:val="00451061"/>
    <w:rsid w:val="00454AA5"/>
    <w:rsid w:val="00456EB2"/>
    <w:rsid w:val="00463B39"/>
    <w:rsid w:val="00491C3A"/>
    <w:rsid w:val="00496063"/>
    <w:rsid w:val="00496C2B"/>
    <w:rsid w:val="004970D6"/>
    <w:rsid w:val="00497FBC"/>
    <w:rsid w:val="004B12F6"/>
    <w:rsid w:val="004B1AEE"/>
    <w:rsid w:val="004C0EA9"/>
    <w:rsid w:val="004C3349"/>
    <w:rsid w:val="004C53C4"/>
    <w:rsid w:val="004D1220"/>
    <w:rsid w:val="004E1F18"/>
    <w:rsid w:val="004E600B"/>
    <w:rsid w:val="004F0928"/>
    <w:rsid w:val="004F108D"/>
    <w:rsid w:val="00500D8C"/>
    <w:rsid w:val="005055CA"/>
    <w:rsid w:val="00521245"/>
    <w:rsid w:val="005215A5"/>
    <w:rsid w:val="00526889"/>
    <w:rsid w:val="005275FC"/>
    <w:rsid w:val="005409CD"/>
    <w:rsid w:val="00542256"/>
    <w:rsid w:val="005527FA"/>
    <w:rsid w:val="00555A5C"/>
    <w:rsid w:val="0056236E"/>
    <w:rsid w:val="00574DC5"/>
    <w:rsid w:val="005822C2"/>
    <w:rsid w:val="0058493D"/>
    <w:rsid w:val="005923F4"/>
    <w:rsid w:val="00592CE1"/>
    <w:rsid w:val="005A6169"/>
    <w:rsid w:val="005B0C8B"/>
    <w:rsid w:val="005B11A3"/>
    <w:rsid w:val="005B6FCB"/>
    <w:rsid w:val="005C02C0"/>
    <w:rsid w:val="005C396D"/>
    <w:rsid w:val="005E2311"/>
    <w:rsid w:val="005E7338"/>
    <w:rsid w:val="005E7493"/>
    <w:rsid w:val="005E78E9"/>
    <w:rsid w:val="005F0463"/>
    <w:rsid w:val="005F1579"/>
    <w:rsid w:val="005F2BB5"/>
    <w:rsid w:val="00601420"/>
    <w:rsid w:val="00603648"/>
    <w:rsid w:val="0060501A"/>
    <w:rsid w:val="00605C59"/>
    <w:rsid w:val="00611A24"/>
    <w:rsid w:val="006224AA"/>
    <w:rsid w:val="006250AA"/>
    <w:rsid w:val="00637CB3"/>
    <w:rsid w:val="00641D6D"/>
    <w:rsid w:val="0064373D"/>
    <w:rsid w:val="006575A9"/>
    <w:rsid w:val="00675E36"/>
    <w:rsid w:val="00677B87"/>
    <w:rsid w:val="00681A91"/>
    <w:rsid w:val="00683AB8"/>
    <w:rsid w:val="00686567"/>
    <w:rsid w:val="00691928"/>
    <w:rsid w:val="006A134C"/>
    <w:rsid w:val="006A49C3"/>
    <w:rsid w:val="006B276D"/>
    <w:rsid w:val="006B2F24"/>
    <w:rsid w:val="006C5887"/>
    <w:rsid w:val="006D3D10"/>
    <w:rsid w:val="006E7EAD"/>
    <w:rsid w:val="006F468D"/>
    <w:rsid w:val="00702DAF"/>
    <w:rsid w:val="00706457"/>
    <w:rsid w:val="007132E3"/>
    <w:rsid w:val="007249E9"/>
    <w:rsid w:val="00735F55"/>
    <w:rsid w:val="007406B4"/>
    <w:rsid w:val="0074636E"/>
    <w:rsid w:val="00762D1D"/>
    <w:rsid w:val="00773185"/>
    <w:rsid w:val="00776218"/>
    <w:rsid w:val="00776EE8"/>
    <w:rsid w:val="007774B6"/>
    <w:rsid w:val="00784FB3"/>
    <w:rsid w:val="00787018"/>
    <w:rsid w:val="00793270"/>
    <w:rsid w:val="00793A47"/>
    <w:rsid w:val="007965D1"/>
    <w:rsid w:val="00796F75"/>
    <w:rsid w:val="007A30B8"/>
    <w:rsid w:val="007A3DC0"/>
    <w:rsid w:val="007B1006"/>
    <w:rsid w:val="007B3B77"/>
    <w:rsid w:val="007B4007"/>
    <w:rsid w:val="007C1944"/>
    <w:rsid w:val="007C7F8B"/>
    <w:rsid w:val="007D002D"/>
    <w:rsid w:val="007D2F98"/>
    <w:rsid w:val="007D4627"/>
    <w:rsid w:val="007E218C"/>
    <w:rsid w:val="007E2A4D"/>
    <w:rsid w:val="007E61E6"/>
    <w:rsid w:val="007F1935"/>
    <w:rsid w:val="007F2BC3"/>
    <w:rsid w:val="007F6C2A"/>
    <w:rsid w:val="00803247"/>
    <w:rsid w:val="0082260A"/>
    <w:rsid w:val="008309A3"/>
    <w:rsid w:val="00830F87"/>
    <w:rsid w:val="008314D8"/>
    <w:rsid w:val="0083499C"/>
    <w:rsid w:val="00837224"/>
    <w:rsid w:val="008405C3"/>
    <w:rsid w:val="008417EF"/>
    <w:rsid w:val="008472AC"/>
    <w:rsid w:val="0084779F"/>
    <w:rsid w:val="008541F8"/>
    <w:rsid w:val="008562B2"/>
    <w:rsid w:val="00864F58"/>
    <w:rsid w:val="008759BD"/>
    <w:rsid w:val="00890398"/>
    <w:rsid w:val="00890A38"/>
    <w:rsid w:val="008A459A"/>
    <w:rsid w:val="008A72A5"/>
    <w:rsid w:val="008B19B8"/>
    <w:rsid w:val="008B30D7"/>
    <w:rsid w:val="008B623D"/>
    <w:rsid w:val="008C1941"/>
    <w:rsid w:val="008D2356"/>
    <w:rsid w:val="008D4A04"/>
    <w:rsid w:val="008D6DA7"/>
    <w:rsid w:val="008E1514"/>
    <w:rsid w:val="008E1765"/>
    <w:rsid w:val="008E1D69"/>
    <w:rsid w:val="008E75CA"/>
    <w:rsid w:val="00902EC8"/>
    <w:rsid w:val="00903D34"/>
    <w:rsid w:val="0090421B"/>
    <w:rsid w:val="009046D4"/>
    <w:rsid w:val="009176FF"/>
    <w:rsid w:val="00924525"/>
    <w:rsid w:val="00933DBC"/>
    <w:rsid w:val="00941DB9"/>
    <w:rsid w:val="00944CB1"/>
    <w:rsid w:val="00957A2D"/>
    <w:rsid w:val="00960A23"/>
    <w:rsid w:val="00961DEB"/>
    <w:rsid w:val="00963A46"/>
    <w:rsid w:val="009703F2"/>
    <w:rsid w:val="009718AD"/>
    <w:rsid w:val="009849BD"/>
    <w:rsid w:val="00987252"/>
    <w:rsid w:val="00993E6A"/>
    <w:rsid w:val="00993E84"/>
    <w:rsid w:val="009952C3"/>
    <w:rsid w:val="0099796D"/>
    <w:rsid w:val="009A65DA"/>
    <w:rsid w:val="009C1058"/>
    <w:rsid w:val="009C10C7"/>
    <w:rsid w:val="009C77EE"/>
    <w:rsid w:val="009D2318"/>
    <w:rsid w:val="009D3A64"/>
    <w:rsid w:val="009E4539"/>
    <w:rsid w:val="009E4D80"/>
    <w:rsid w:val="009F3797"/>
    <w:rsid w:val="00A0229B"/>
    <w:rsid w:val="00A02EE0"/>
    <w:rsid w:val="00A141C3"/>
    <w:rsid w:val="00A17CC0"/>
    <w:rsid w:val="00A23F5C"/>
    <w:rsid w:val="00A24293"/>
    <w:rsid w:val="00A246D3"/>
    <w:rsid w:val="00A33B44"/>
    <w:rsid w:val="00A41348"/>
    <w:rsid w:val="00A431DE"/>
    <w:rsid w:val="00A4599E"/>
    <w:rsid w:val="00A47C49"/>
    <w:rsid w:val="00A60F71"/>
    <w:rsid w:val="00A6671C"/>
    <w:rsid w:val="00A71FA7"/>
    <w:rsid w:val="00A75220"/>
    <w:rsid w:val="00A843B8"/>
    <w:rsid w:val="00A85C4D"/>
    <w:rsid w:val="00A85FF2"/>
    <w:rsid w:val="00A86B58"/>
    <w:rsid w:val="00A9388D"/>
    <w:rsid w:val="00A96890"/>
    <w:rsid w:val="00A9776D"/>
    <w:rsid w:val="00AC2E3E"/>
    <w:rsid w:val="00AC5CD1"/>
    <w:rsid w:val="00AD09BB"/>
    <w:rsid w:val="00AD21BF"/>
    <w:rsid w:val="00AE35A9"/>
    <w:rsid w:val="00AF040A"/>
    <w:rsid w:val="00AF08CA"/>
    <w:rsid w:val="00AF5941"/>
    <w:rsid w:val="00B0097E"/>
    <w:rsid w:val="00B0429F"/>
    <w:rsid w:val="00B129DD"/>
    <w:rsid w:val="00B35E34"/>
    <w:rsid w:val="00B3696D"/>
    <w:rsid w:val="00B52440"/>
    <w:rsid w:val="00B52E03"/>
    <w:rsid w:val="00B614E0"/>
    <w:rsid w:val="00B74785"/>
    <w:rsid w:val="00B76392"/>
    <w:rsid w:val="00B7753E"/>
    <w:rsid w:val="00B8008C"/>
    <w:rsid w:val="00B80838"/>
    <w:rsid w:val="00B83761"/>
    <w:rsid w:val="00B91BB9"/>
    <w:rsid w:val="00B952DB"/>
    <w:rsid w:val="00BA538C"/>
    <w:rsid w:val="00BB06C3"/>
    <w:rsid w:val="00BC38B9"/>
    <w:rsid w:val="00BC7B9B"/>
    <w:rsid w:val="00BD2186"/>
    <w:rsid w:val="00BD6A0F"/>
    <w:rsid w:val="00BE0F7B"/>
    <w:rsid w:val="00BE412F"/>
    <w:rsid w:val="00BE4C67"/>
    <w:rsid w:val="00BE6C96"/>
    <w:rsid w:val="00BE7647"/>
    <w:rsid w:val="00BF05D5"/>
    <w:rsid w:val="00BF42F8"/>
    <w:rsid w:val="00BF4A26"/>
    <w:rsid w:val="00BF4BE5"/>
    <w:rsid w:val="00BF76D8"/>
    <w:rsid w:val="00BF7B12"/>
    <w:rsid w:val="00C0171C"/>
    <w:rsid w:val="00C022E7"/>
    <w:rsid w:val="00C03FBE"/>
    <w:rsid w:val="00C156B5"/>
    <w:rsid w:val="00C15FC5"/>
    <w:rsid w:val="00C20E50"/>
    <w:rsid w:val="00C305C3"/>
    <w:rsid w:val="00C32B41"/>
    <w:rsid w:val="00C33139"/>
    <w:rsid w:val="00C34AD6"/>
    <w:rsid w:val="00C36108"/>
    <w:rsid w:val="00C37E6C"/>
    <w:rsid w:val="00C4041D"/>
    <w:rsid w:val="00C40FA8"/>
    <w:rsid w:val="00C41CC7"/>
    <w:rsid w:val="00C56B1F"/>
    <w:rsid w:val="00C658D8"/>
    <w:rsid w:val="00C70262"/>
    <w:rsid w:val="00C71628"/>
    <w:rsid w:val="00C8373F"/>
    <w:rsid w:val="00C851D9"/>
    <w:rsid w:val="00C94040"/>
    <w:rsid w:val="00C947C8"/>
    <w:rsid w:val="00C96C2C"/>
    <w:rsid w:val="00CA0813"/>
    <w:rsid w:val="00CA2A74"/>
    <w:rsid w:val="00CA78AB"/>
    <w:rsid w:val="00CB0E8A"/>
    <w:rsid w:val="00CC2297"/>
    <w:rsid w:val="00CC2E0B"/>
    <w:rsid w:val="00CD4B40"/>
    <w:rsid w:val="00CE2047"/>
    <w:rsid w:val="00CE3B9B"/>
    <w:rsid w:val="00CE48E6"/>
    <w:rsid w:val="00CF1769"/>
    <w:rsid w:val="00CF383A"/>
    <w:rsid w:val="00CF58D7"/>
    <w:rsid w:val="00D00B76"/>
    <w:rsid w:val="00D01E49"/>
    <w:rsid w:val="00D05850"/>
    <w:rsid w:val="00D11CFD"/>
    <w:rsid w:val="00D235A3"/>
    <w:rsid w:val="00D24F79"/>
    <w:rsid w:val="00D25552"/>
    <w:rsid w:val="00D26729"/>
    <w:rsid w:val="00D31D69"/>
    <w:rsid w:val="00D3297A"/>
    <w:rsid w:val="00D35470"/>
    <w:rsid w:val="00D35473"/>
    <w:rsid w:val="00D35D9E"/>
    <w:rsid w:val="00D50913"/>
    <w:rsid w:val="00D70F1E"/>
    <w:rsid w:val="00D76476"/>
    <w:rsid w:val="00DA11EE"/>
    <w:rsid w:val="00DA4951"/>
    <w:rsid w:val="00DA4A03"/>
    <w:rsid w:val="00DA4BC5"/>
    <w:rsid w:val="00DA5B33"/>
    <w:rsid w:val="00DB17A1"/>
    <w:rsid w:val="00DB59E7"/>
    <w:rsid w:val="00DC33AF"/>
    <w:rsid w:val="00DD3450"/>
    <w:rsid w:val="00DD39F9"/>
    <w:rsid w:val="00DD63C1"/>
    <w:rsid w:val="00DF16C4"/>
    <w:rsid w:val="00DF6FF5"/>
    <w:rsid w:val="00E21087"/>
    <w:rsid w:val="00E2133F"/>
    <w:rsid w:val="00E27993"/>
    <w:rsid w:val="00E308BD"/>
    <w:rsid w:val="00E4134E"/>
    <w:rsid w:val="00E525D4"/>
    <w:rsid w:val="00E60522"/>
    <w:rsid w:val="00E62BCB"/>
    <w:rsid w:val="00E66E94"/>
    <w:rsid w:val="00E74068"/>
    <w:rsid w:val="00E7580B"/>
    <w:rsid w:val="00E87F64"/>
    <w:rsid w:val="00E90A68"/>
    <w:rsid w:val="00E933E4"/>
    <w:rsid w:val="00E94035"/>
    <w:rsid w:val="00EA6294"/>
    <w:rsid w:val="00EB2EAF"/>
    <w:rsid w:val="00EC2B15"/>
    <w:rsid w:val="00ED46BB"/>
    <w:rsid w:val="00ED68E9"/>
    <w:rsid w:val="00EE1D14"/>
    <w:rsid w:val="00EE3787"/>
    <w:rsid w:val="00EE380D"/>
    <w:rsid w:val="00EE4135"/>
    <w:rsid w:val="00EE7877"/>
    <w:rsid w:val="00EE7DC0"/>
    <w:rsid w:val="00EF041D"/>
    <w:rsid w:val="00F02447"/>
    <w:rsid w:val="00F05E34"/>
    <w:rsid w:val="00F12198"/>
    <w:rsid w:val="00F14151"/>
    <w:rsid w:val="00F15B8E"/>
    <w:rsid w:val="00F21CFB"/>
    <w:rsid w:val="00F26501"/>
    <w:rsid w:val="00F26922"/>
    <w:rsid w:val="00F32875"/>
    <w:rsid w:val="00F47220"/>
    <w:rsid w:val="00F63568"/>
    <w:rsid w:val="00F71AB4"/>
    <w:rsid w:val="00F72F22"/>
    <w:rsid w:val="00F743CE"/>
    <w:rsid w:val="00F8282E"/>
    <w:rsid w:val="00F85175"/>
    <w:rsid w:val="00F925EB"/>
    <w:rsid w:val="00FA0CF7"/>
    <w:rsid w:val="00FA7D03"/>
    <w:rsid w:val="00FB711C"/>
    <w:rsid w:val="00FB75A3"/>
    <w:rsid w:val="00FC4D89"/>
    <w:rsid w:val="00FD3AD5"/>
    <w:rsid w:val="00FD7B36"/>
    <w:rsid w:val="00FE4256"/>
    <w:rsid w:val="00FF1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C9363"/>
  <w15:chartTrackingRefBased/>
  <w15:docId w15:val="{3E1309F4-74E9-4C2B-A0E5-33FA0D4BD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9CE"/>
  </w:style>
  <w:style w:type="paragraph" w:styleId="Heading1">
    <w:name w:val="heading 1"/>
    <w:basedOn w:val="Normal"/>
    <w:next w:val="Normal"/>
    <w:link w:val="Heading1Char"/>
    <w:uiPriority w:val="9"/>
    <w:qFormat/>
    <w:rsid w:val="004260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60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260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29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97A"/>
  </w:style>
  <w:style w:type="paragraph" w:styleId="Footer">
    <w:name w:val="footer"/>
    <w:basedOn w:val="Normal"/>
    <w:link w:val="FooterChar"/>
    <w:uiPriority w:val="99"/>
    <w:unhideWhenUsed/>
    <w:rsid w:val="00D329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9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E107C3-5B84-4004-AB23-CA87B472A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10</Pages>
  <Words>2288</Words>
  <Characters>13042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meet4261@gmail.com</dc:creator>
  <cp:keywords/>
  <dc:description/>
  <cp:lastModifiedBy>Abhi Choksi</cp:lastModifiedBy>
  <cp:revision>1945</cp:revision>
  <dcterms:created xsi:type="dcterms:W3CDTF">2022-07-29T08:29:00Z</dcterms:created>
  <dcterms:modified xsi:type="dcterms:W3CDTF">2022-09-21T07:48:00Z</dcterms:modified>
</cp:coreProperties>
</file>